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62138375"/>
        <w:docPartObj>
          <w:docPartGallery w:val="Cover Pages"/>
          <w:docPartUnique/>
        </w:docPartObj>
      </w:sdtPr>
      <w:sdtContent>
        <w:p w:rsidR="00DD2FDB" w:rsidRDefault="008B07B2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7456" behindDoc="0" locked="0" layoutInCell="1" allowOverlap="1">
                    <wp:simplePos x="0" y="0"/>
                    <wp:positionH relativeFrom="column">
                      <wp:posOffset>-185896</wp:posOffset>
                    </wp:positionH>
                    <wp:positionV relativeFrom="paragraph">
                      <wp:posOffset>5921534</wp:posOffset>
                    </wp:positionV>
                    <wp:extent cx="2671286" cy="314325"/>
                    <wp:effectExtent l="0" t="0" r="15240" b="2857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671286" cy="314325"/>
                            </a:xfrm>
                            <a:prstGeom prst="rect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accent2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8B07B2" w:rsidRDefault="008B07B2" w:rsidP="008B07B2">
                                <w:pPr>
                                  <w:pStyle w:val="NoSpacing"/>
                                  <w:jc w:val="center"/>
                                  <w:rPr>
                                    <w:rFonts w:ascii="Agency FB" w:hAnsi="Agency FB"/>
                                    <w:color w:val="000000" w:themeColor="text1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rFonts w:ascii="Agency FB" w:hAnsi="Agency FB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1096 Francisco Street, Windsor, ON N9B 7G4</w:t>
                                </w:r>
                              </w:p>
                              <w:p w:rsidR="008B07B2" w:rsidRDefault="008B07B2" w:rsidP="008B07B2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-14.65pt;margin-top:466.25pt;width:210.35pt;height:24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" fillcolor="white [3201]" strokecolor="#ed7d31 [3205]" strokeweight="1pt">
                    <v:textbox>
                      <w:txbxContent>
                        <w:p w:rsidR="008B07B2" w:rsidRDefault="008B07B2" w:rsidP="008B07B2">
                          <w:pPr>
                            <w:pStyle w:val="NoSpacing"/>
                            <w:jc w:val="center"/>
                            <w:rPr>
                              <w:rFonts w:ascii="Agency FB" w:hAnsi="Agency FB"/>
                              <w:color w:val="000000" w:themeColor="text1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gency FB" w:hAnsi="Agency FB"/>
                              <w:color w:val="000000" w:themeColor="text1"/>
                              <w:sz w:val="26"/>
                              <w:szCs w:val="26"/>
                            </w:rPr>
                            <w:t>1096 Francisco Street, Windsor, ON N9B 7G4</w:t>
                          </w:r>
                        </w:p>
                        <w:p w:rsidR="008B07B2" w:rsidRDefault="008B07B2" w:rsidP="008B07B2">
                          <w:pPr>
                            <w:jc w:val="center"/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DD2FDB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posOffset>-694395</wp:posOffset>
                    </wp:positionH>
                    <wp:positionV relativeFrom="page">
                      <wp:posOffset>254382</wp:posOffset>
                    </wp:positionV>
                    <wp:extent cx="7122695" cy="10174691"/>
                    <wp:effectExtent l="0" t="0" r="21590" b="17145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22695" cy="10174691"/>
                            </a:xfrm>
                            <a:prstGeom prst="rect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accent2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758"/>
                                  <w:gridCol w:w="5454"/>
                                </w:tblGrid>
                                <w:tr w:rsidR="00DD2FDB" w:rsidTr="008B53D4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:rsidR="00DD2FDB" w:rsidRDefault="00DD2FDB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>
                                            <wp:extent cx="3065006" cy="3065006"/>
                                            <wp:effectExtent l="0" t="0" r="2540" b="2540"/>
                                            <wp:docPr id="139" name="Picture 139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39" name="Picture 139"/>
                                                    <pic:cNvPicPr/>
                                                  </pic:nvPicPr>
                                                  <pic:blipFill>
                                                    <a:blip r:embed="rId8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065006" cy="306500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Ink Free" w:hAnsi="Ink Free"/>
                                          <w:bCs/>
                                          <w:color w:val="385623" w:themeColor="accent6" w:themeShade="80"/>
                                          <w:sz w:val="72"/>
                                          <w:szCs w:val="72"/>
  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:rsidR="00DD2FDB" w:rsidRPr="005C1E13" w:rsidRDefault="008B07B2" w:rsidP="005C1E13">
                                          <w:pPr>
                                            <w:pStyle w:val="NoSpacing"/>
                                            <w:spacing w:line="312" w:lineRule="auto"/>
                                            <w:jc w:val="center"/>
                                            <w:rPr>
                                              <w:rFonts w:ascii="Ink Free" w:hAnsi="Ink Free"/>
                                              <w:bCs/>
                                              <w:color w:val="385623" w:themeColor="accent6" w:themeShade="80"/>
                                              <w:sz w:val="72"/>
                                              <w:szCs w:val="72"/>
      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      <w14:textOutline w14:w="0" w14:cap="flat" w14:cmpd="sng" w14:algn="ctr">
                                                <w14:noFill/>
                                                <w14:prstDash w14:val="solid"/>
                                                <w14:round/>
                                              </w14:textOutline>
                                            </w:rPr>
                                          </w:pPr>
                                          <w:r w:rsidRPr="005C1E13">
                                            <w:rPr>
                                              <w:rFonts w:ascii="Ink Free" w:hAnsi="Ink Free"/>
                                              <w:bCs/>
                                              <w:color w:val="385623" w:themeColor="accent6" w:themeShade="80"/>
                                              <w:sz w:val="72"/>
                                              <w:szCs w:val="72"/>
      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      <w14:textOutline w14:w="0" w14:cap="flat" w14:cmpd="sng" w14:algn="ctr">
                                                <w14:noFill/>
                                                <w14:prstDash w14:val="solid"/>
                                                <w14:round/>
                                              </w14:textOutline>
                                            </w:rPr>
                                            <w:t>Organix shop</w:t>
                                          </w:r>
                                        </w:p>
                                      </w:sdtContent>
                                    </w:sdt>
                                    <w:p w:rsidR="00DD2FDB" w:rsidRDefault="00DD2FDB" w:rsidP="005C1E13">
                                      <w:pPr>
                                        <w:jc w:val="right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shd w:val="pct25" w:color="E2EFD9" w:themeColor="accent6" w:themeTint="33" w:fill="FBE4D5" w:themeFill="accent2" w:themeFillTint="33"/>
                                      <w:vAlign w:val="center"/>
                                    </w:tcPr>
                                    <w:p w:rsidR="00A76FF3" w:rsidRPr="008B07B2" w:rsidRDefault="008B07B2">
                                      <w:pPr>
                                        <w:pStyle w:val="NoSpacing"/>
                                        <w:rPr>
                                          <w:rFonts w:ascii="Bradley Hand ITC" w:hAnsi="Bradley Hand ITC"/>
                                          <w:b/>
                                          <w:bC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8B07B2">
                                        <w:rPr>
                                          <w:rFonts w:ascii="Bradley Hand ITC" w:hAnsi="Bradley Hand ITC"/>
                                          <w:b/>
                                          <w:bC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COURSE</w:t>
                                      </w:r>
                                    </w:p>
                                    <w:p w:rsidR="008B07B2" w:rsidRDefault="008B07B2">
                                      <w:pPr>
                                        <w:pStyle w:val="NoSpacing"/>
                                        <w:rPr>
                                          <w:rFonts w:ascii="Agency FB" w:hAnsi="Agency FB"/>
                                          <w:color w:val="000000" w:themeColor="text1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rFonts w:ascii="Agency FB" w:hAnsi="Agency FB"/>
                                          <w:color w:val="000000" w:themeColor="text1"/>
                                          <w:sz w:val="26"/>
                                          <w:szCs w:val="26"/>
                                        </w:rPr>
                                        <w:t>Comp 1047</w:t>
                                      </w:r>
                                    </w:p>
                                    <w:p w:rsidR="008B07B2" w:rsidRPr="00A76FF3" w:rsidRDefault="008B07B2">
                                      <w:pPr>
                                        <w:pStyle w:val="NoSpacing"/>
                                        <w:rPr>
                                          <w:rFonts w:ascii="Agency FB" w:hAnsi="Agency FB"/>
                                          <w:color w:val="000000" w:themeColor="text1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rFonts w:ascii="Bradley Hand ITC" w:hAnsi="Bradley Hand ITC"/>
                                          <w:b/>
                                          <w:bC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:rsidR="00DD2FDB" w:rsidRPr="000B002C" w:rsidRDefault="00A76FF3">
                                          <w:pPr>
                                            <w:pStyle w:val="NoSpacing"/>
                                            <w:rPr>
                                              <w:rFonts w:ascii="Bradley Hand ITC" w:hAnsi="Bradley Hand ITC"/>
                                              <w:b/>
                                              <w:bCs/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 w:rsidRPr="000B002C">
                                            <w:rPr>
                                              <w:rFonts w:ascii="Bradley Hand ITC" w:hAnsi="Bradley Hand ITC"/>
                                              <w:b/>
                                              <w:bCs/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MANAGER</w:t>
                                          </w:r>
                                        </w:p>
                                      </w:sdtContent>
                                    </w:sdt>
                                    <w:p w:rsidR="000B002C" w:rsidRPr="00A76FF3" w:rsidRDefault="00A76FF3">
                                      <w:pPr>
                                        <w:pStyle w:val="NoSpacing"/>
                                        <w:rPr>
                                          <w:rFonts w:ascii="Agency FB" w:hAnsi="Agency FB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A76FF3">
                                        <w:rPr>
                                          <w:rFonts w:ascii="Agency FB" w:hAnsi="Agency FB"/>
                                          <w:sz w:val="26"/>
                                          <w:szCs w:val="26"/>
                                        </w:rPr>
                                        <w:t>Ekemini John</w:t>
                                      </w:r>
                                      <w:r w:rsidR="005C1E13">
                                        <w:rPr>
                                          <w:rFonts w:ascii="Agency FB" w:hAnsi="Agency FB"/>
                                          <w:sz w:val="26"/>
                                          <w:szCs w:val="26"/>
                                        </w:rPr>
                                        <w:t xml:space="preserve"> A.</w:t>
                                      </w:r>
                                    </w:p>
                                  </w:tc>
                                </w:tr>
                              </w:tbl>
                              <w:p w:rsidR="00DD2FDB" w:rsidRDefault="00E262A1">
                                <w:r>
                                  <w:t xml:space="preserve">                                                                                                                                                                                    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id="Text Box 138" o:spid="_x0000_s1027" type="#_x0000_t202" style="position:absolute;margin-left:-54.7pt;margin-top:20.05pt;width:560.85pt;height:801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" fillcolor="white [3201]" strokecolor="#ed7d31 [3205]" strokeweight="1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758"/>
                            <w:gridCol w:w="5454"/>
                          </w:tblGrid>
                          <w:tr w:rsidR="00DD2FDB" w:rsidTr="008B53D4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:rsidR="00DD2FDB" w:rsidRDefault="00DD2FDB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>
                                      <wp:extent cx="3065006" cy="3065006"/>
                                      <wp:effectExtent l="0" t="0" r="2540" b="2540"/>
                                      <wp:docPr id="139" name="Picture 139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39" name="Picture 139"/>
                                              <pic:cNvPicPr/>
                                            </pic:nvPicPr>
                                            <pic:blipFill>
                                              <a:blip r:embed="rId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065006" cy="306500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Ink Free" w:hAnsi="Ink Free"/>
                                    <w:bCs/>
                                    <w:color w:val="385623" w:themeColor="accent6" w:themeShade="80"/>
                                    <w:sz w:val="72"/>
                                    <w:szCs w:val="72"/>
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:rsidR="00DD2FDB" w:rsidRPr="005C1E13" w:rsidRDefault="008B07B2" w:rsidP="005C1E13">
                                    <w:pPr>
                                      <w:pStyle w:val="NoSpacing"/>
                                      <w:spacing w:line="312" w:lineRule="auto"/>
                                      <w:jc w:val="center"/>
                                      <w:rPr>
                                        <w:rFonts w:ascii="Ink Free" w:hAnsi="Ink Free"/>
                                        <w:bCs/>
                                        <w:color w:val="385623" w:themeColor="accent6" w:themeShade="80"/>
                                        <w:sz w:val="72"/>
                                        <w:szCs w:val="72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 w:rsidRPr="005C1E13">
                                      <w:rPr>
                                        <w:rFonts w:ascii="Ink Free" w:hAnsi="Ink Free"/>
                                        <w:bCs/>
                                        <w:color w:val="385623" w:themeColor="accent6" w:themeShade="80"/>
                                        <w:sz w:val="72"/>
                                        <w:szCs w:val="72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Organix shop</w:t>
                                    </w:r>
                                  </w:p>
                                </w:sdtContent>
                              </w:sdt>
                              <w:p w:rsidR="00DD2FDB" w:rsidRDefault="00DD2FDB" w:rsidP="005C1E13">
                                <w:pPr>
                                  <w:jc w:val="right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shd w:val="pct25" w:color="E2EFD9" w:themeColor="accent6" w:themeTint="33" w:fill="FBE4D5" w:themeFill="accent2" w:themeFillTint="33"/>
                                <w:vAlign w:val="center"/>
                              </w:tcPr>
                              <w:p w:rsidR="00A76FF3" w:rsidRPr="008B07B2" w:rsidRDefault="008B07B2">
                                <w:pPr>
                                  <w:pStyle w:val="NoSpacing"/>
                                  <w:rPr>
                                    <w:rFonts w:ascii="Bradley Hand ITC" w:hAnsi="Bradley Hand ITC"/>
                                    <w:b/>
                                    <w:bC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 w:rsidRPr="008B07B2">
                                  <w:rPr>
                                    <w:rFonts w:ascii="Bradley Hand ITC" w:hAnsi="Bradley Hand ITC"/>
                                    <w:b/>
                                    <w:bCs/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COURSE</w:t>
                                </w:r>
                              </w:p>
                              <w:p w:rsidR="008B07B2" w:rsidRDefault="008B07B2">
                                <w:pPr>
                                  <w:pStyle w:val="NoSpacing"/>
                                  <w:rPr>
                                    <w:rFonts w:ascii="Agency FB" w:hAnsi="Agency FB"/>
                                    <w:color w:val="000000" w:themeColor="text1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rFonts w:ascii="Agency FB" w:hAnsi="Agency FB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Comp 1047</w:t>
                                </w:r>
                              </w:p>
                              <w:p w:rsidR="008B07B2" w:rsidRPr="00A76FF3" w:rsidRDefault="008B07B2">
                                <w:pPr>
                                  <w:pStyle w:val="NoSpacing"/>
                                  <w:rPr>
                                    <w:rFonts w:ascii="Agency FB" w:hAnsi="Agency FB"/>
                                    <w:color w:val="000000" w:themeColor="text1"/>
                                    <w:sz w:val="26"/>
                                    <w:szCs w:val="26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rFonts w:ascii="Bradley Hand ITC" w:hAnsi="Bradley Hand ITC"/>
                                    <w:b/>
                                    <w:bCs/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:rsidR="00DD2FDB" w:rsidRPr="000B002C" w:rsidRDefault="00A76FF3">
                                    <w:pPr>
                                      <w:pStyle w:val="NoSpacing"/>
                                      <w:rPr>
                                        <w:rFonts w:ascii="Bradley Hand ITC" w:hAnsi="Bradley Hand ITC"/>
                                        <w:b/>
                                        <w:bCs/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 w:rsidRPr="000B002C">
                                      <w:rPr>
                                        <w:rFonts w:ascii="Bradley Hand ITC" w:hAnsi="Bradley Hand ITC"/>
                                        <w:b/>
                                        <w:bCs/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MANAGER</w:t>
                                    </w:r>
                                  </w:p>
                                </w:sdtContent>
                              </w:sdt>
                              <w:p w:rsidR="000B002C" w:rsidRPr="00A76FF3" w:rsidRDefault="00A76FF3">
                                <w:pPr>
                                  <w:pStyle w:val="NoSpacing"/>
                                  <w:rPr>
                                    <w:rFonts w:ascii="Agency FB" w:hAnsi="Agency FB"/>
                                    <w:sz w:val="26"/>
                                    <w:szCs w:val="26"/>
                                  </w:rPr>
                                </w:pPr>
                                <w:r w:rsidRPr="00A76FF3">
                                  <w:rPr>
                                    <w:rFonts w:ascii="Agency FB" w:hAnsi="Agency FB"/>
                                    <w:sz w:val="26"/>
                                    <w:szCs w:val="26"/>
                                  </w:rPr>
                                  <w:t>Ekemini John</w:t>
                                </w:r>
                                <w:r w:rsidR="005C1E13">
                                  <w:rPr>
                                    <w:rFonts w:ascii="Agency FB" w:hAnsi="Agency FB"/>
                                    <w:sz w:val="26"/>
                                    <w:szCs w:val="26"/>
                                  </w:rPr>
                                  <w:t xml:space="preserve"> A.</w:t>
                                </w:r>
                              </w:p>
                            </w:tc>
                          </w:tr>
                        </w:tbl>
                        <w:p w:rsidR="00DD2FDB" w:rsidRDefault="00E262A1">
                          <w:r>
                            <w:t xml:space="preserve">                                                                                                                                                                                      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DD2FDB">
            <w:br w:type="page"/>
          </w:r>
        </w:p>
      </w:sdtContent>
    </w:sdt>
    <w:p w:rsidR="006570AA" w:rsidRPr="00405519" w:rsidRDefault="00384FA3" w:rsidP="00405519">
      <w:pPr>
        <w:pStyle w:val="Heading1"/>
        <w:jc w:val="center"/>
        <w:rPr>
          <w:rFonts w:ascii="Bradley Hand ITC" w:hAnsi="Bradley Hand ITC"/>
          <w:b/>
          <w:bCs/>
          <w:color w:val="538135" w:themeColor="accent6" w:themeShade="BF"/>
          <w:sz w:val="52"/>
          <w:szCs w:val="52"/>
          <w:u w:val="single"/>
        </w:rPr>
      </w:pPr>
      <w:r w:rsidRPr="00405519">
        <w:rPr>
          <w:rFonts w:ascii="Bradley Hand ITC" w:hAnsi="Bradley Hand ITC"/>
          <w:b/>
          <w:bCs/>
          <w:color w:val="538135" w:themeColor="accent6" w:themeShade="BF"/>
          <w:sz w:val="52"/>
          <w:szCs w:val="52"/>
          <w:u w:val="single"/>
        </w:rPr>
        <w:lastRenderedPageBreak/>
        <w:t>CONTENTS</w:t>
      </w:r>
    </w:p>
    <w:p w:rsidR="000B002C" w:rsidRDefault="000B002C" w:rsidP="00384FA3">
      <w:pPr>
        <w:jc w:val="center"/>
        <w:rPr>
          <w:rFonts w:ascii="Bradley Hand ITC" w:hAnsi="Bradley Hand ITC"/>
          <w:b/>
          <w:color w:val="538135" w:themeColor="accent6" w:themeShade="BF"/>
          <w:sz w:val="44"/>
          <w:szCs w:val="4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384FA3" w:rsidRPr="000B002C" w:rsidRDefault="000B002C" w:rsidP="000B002C">
      <w:pPr>
        <w:pStyle w:val="ListParagraph"/>
        <w:numPr>
          <w:ilvl w:val="0"/>
          <w:numId w:val="6"/>
        </w:numPr>
        <w:jc w:val="center"/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ur Organic </w:t>
      </w:r>
      <w:r w:rsidRPr="000B002C"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ruits</w:t>
      </w:r>
    </w:p>
    <w:p w:rsidR="000B002C" w:rsidRDefault="000B002C" w:rsidP="000B002C">
      <w:pPr>
        <w:pStyle w:val="ListParagraph"/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0B002C" w:rsidRPr="000B002C" w:rsidRDefault="000B002C" w:rsidP="000B002C">
      <w:pPr>
        <w:pStyle w:val="ListParagraph"/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0B002C" w:rsidRPr="000B002C" w:rsidRDefault="000B002C" w:rsidP="000B002C">
      <w:pPr>
        <w:pStyle w:val="ListParagraph"/>
        <w:numPr>
          <w:ilvl w:val="0"/>
          <w:numId w:val="6"/>
        </w:numPr>
        <w:jc w:val="center"/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ur Organic </w:t>
      </w:r>
      <w:r w:rsidRPr="000B002C"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Veggies</w:t>
      </w:r>
    </w:p>
    <w:p w:rsidR="000B002C" w:rsidRPr="000B002C" w:rsidRDefault="000B002C" w:rsidP="000B002C">
      <w:pPr>
        <w:pStyle w:val="ListParagraph"/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0B002C" w:rsidRPr="000B002C" w:rsidRDefault="000B002C" w:rsidP="000B002C">
      <w:pPr>
        <w:pStyle w:val="ListParagraph"/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0B002C" w:rsidRPr="000B002C" w:rsidRDefault="000B002C" w:rsidP="000B002C">
      <w:pPr>
        <w:pStyle w:val="ListParagraph"/>
        <w:numPr>
          <w:ilvl w:val="0"/>
          <w:numId w:val="6"/>
        </w:numPr>
        <w:jc w:val="center"/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B002C"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ur Prices, Discounts, Ratings and Coupons</w:t>
      </w:r>
    </w:p>
    <w:p w:rsidR="000B002C" w:rsidRDefault="000B002C" w:rsidP="000B002C">
      <w:pPr>
        <w:pStyle w:val="ListParagraph"/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0B002C" w:rsidRPr="000B002C" w:rsidRDefault="000B002C" w:rsidP="000B002C">
      <w:pPr>
        <w:pStyle w:val="ListParagraph"/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0B002C" w:rsidRPr="000B002C" w:rsidRDefault="000B002C" w:rsidP="000B002C">
      <w:pPr>
        <w:pStyle w:val="ListParagraph"/>
        <w:numPr>
          <w:ilvl w:val="0"/>
          <w:numId w:val="6"/>
        </w:numPr>
        <w:jc w:val="center"/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B002C"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ducts Coming soon…</w:t>
      </w:r>
    </w:p>
    <w:p w:rsidR="000B002C" w:rsidRPr="000B002C" w:rsidRDefault="000B002C" w:rsidP="000B002C">
      <w:pPr>
        <w:pStyle w:val="ListParagraph"/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0B002C" w:rsidRPr="000B002C" w:rsidRDefault="000B002C" w:rsidP="000B002C">
      <w:pPr>
        <w:pStyle w:val="ListParagraph"/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0B002C" w:rsidRPr="000B002C" w:rsidRDefault="000B002C" w:rsidP="000B002C">
      <w:pPr>
        <w:pStyle w:val="ListParagraph"/>
        <w:numPr>
          <w:ilvl w:val="0"/>
          <w:numId w:val="6"/>
        </w:numPr>
        <w:jc w:val="center"/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B002C">
        <w:rPr>
          <w:rFonts w:ascii="Bradley Hand ITC" w:hAnsi="Bradley Hand ITC"/>
          <w:b/>
          <w:color w:val="C45911" w:themeColor="accent2" w:themeShade="BF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ferences</w:t>
      </w:r>
    </w:p>
    <w:p w:rsidR="00E262A1" w:rsidRDefault="00E262A1" w:rsidP="008B53D4">
      <w:pPr>
        <w:rPr>
          <w:rFonts w:ascii="Bradley Hand ITC" w:hAnsi="Bradley Hand ITC"/>
          <w:bCs/>
          <w:color w:val="538135" w:themeColor="accent6" w:themeShade="BF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E262A1" w:rsidRDefault="00E262A1" w:rsidP="008B53D4">
      <w:pPr>
        <w:rPr>
          <w:rFonts w:ascii="Bradley Hand ITC" w:hAnsi="Bradley Hand ITC"/>
          <w:bCs/>
          <w:color w:val="538135" w:themeColor="accent6" w:themeShade="BF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E262A1" w:rsidRDefault="00E262A1" w:rsidP="008B53D4">
      <w:pPr>
        <w:rPr>
          <w:rFonts w:ascii="Bradley Hand ITC" w:hAnsi="Bradley Hand ITC"/>
          <w:bCs/>
          <w:color w:val="538135" w:themeColor="accent6" w:themeShade="BF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E262A1" w:rsidRDefault="00E262A1" w:rsidP="008B53D4">
      <w:pPr>
        <w:rPr>
          <w:rFonts w:ascii="Bradley Hand ITC" w:hAnsi="Bradley Hand ITC"/>
          <w:bCs/>
          <w:color w:val="538135" w:themeColor="accent6" w:themeShade="BF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E35A39" w:rsidRPr="008B53D4" w:rsidRDefault="00C23658" w:rsidP="008B53D4">
      <w:pPr>
        <w:rPr>
          <w:rFonts w:ascii="Bradley Hand ITC" w:hAnsi="Bradley Hand ITC"/>
          <w:bCs/>
          <w:color w:val="538135" w:themeColor="accent6" w:themeShade="BF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637FAEA6" wp14:editId="345C0A54">
            <wp:simplePos x="0" y="0"/>
            <wp:positionH relativeFrom="margin">
              <wp:align>left</wp:align>
            </wp:positionH>
            <wp:positionV relativeFrom="paragraph">
              <wp:posOffset>8027352</wp:posOffset>
            </wp:positionV>
            <wp:extent cx="734055" cy="778669"/>
            <wp:effectExtent l="0" t="0" r="9525" b="2540"/>
            <wp:wrapTight wrapText="bothSides">
              <wp:wrapPolygon edited="0">
                <wp:start x="0" y="0"/>
                <wp:lineTo x="0" y="21142"/>
                <wp:lineTo x="21319" y="21142"/>
                <wp:lineTo x="2131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4055" cy="778669"/>
                    </a:xfrm>
                    <a:prstGeom prst="rect">
                      <a:avLst/>
                    </a:prstGeom>
                    <a:effectLst>
                      <a:softEdge rad="31750"/>
                    </a:effectLst>
                  </pic:spPr>
                </pic:pic>
              </a:graphicData>
            </a:graphic>
          </wp:anchor>
        </w:drawing>
      </w:r>
      <w:r w:rsidR="00E35A39" w:rsidRPr="008B53D4">
        <w:rPr>
          <w:rFonts w:ascii="Bradley Hand ITC" w:hAnsi="Bradley Hand ITC"/>
          <w:bCs/>
          <w:noProof/>
          <w:color w:val="538135" w:themeColor="accent6" w:themeShade="BF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anchor distT="0" distB="0" distL="114300" distR="114300" simplePos="0" relativeHeight="251660288" behindDoc="1" locked="0" layoutInCell="1" allowOverlap="1" wp14:anchorId="40B4AD4D">
            <wp:simplePos x="0" y="0"/>
            <wp:positionH relativeFrom="column">
              <wp:posOffset>529389</wp:posOffset>
            </wp:positionH>
            <wp:positionV relativeFrom="paragraph">
              <wp:posOffset>209550</wp:posOffset>
            </wp:positionV>
            <wp:extent cx="5004636" cy="8411210"/>
            <wp:effectExtent l="209550" t="209550" r="139065" b="751840"/>
            <wp:wrapTight wrapText="bothSides">
              <wp:wrapPolygon edited="0">
                <wp:start x="1973" y="-538"/>
                <wp:lineTo x="-740" y="-440"/>
                <wp:lineTo x="-904" y="1908"/>
                <wp:lineTo x="-740" y="3473"/>
                <wp:lineTo x="-247" y="3473"/>
                <wp:lineTo x="-247" y="5039"/>
                <wp:lineTo x="-822" y="5039"/>
                <wp:lineTo x="-822" y="7534"/>
                <wp:lineTo x="-82" y="8170"/>
                <wp:lineTo x="-82" y="10518"/>
                <wp:lineTo x="-822" y="10518"/>
                <wp:lineTo x="-822" y="13649"/>
                <wp:lineTo x="247" y="13649"/>
                <wp:lineTo x="-411" y="15997"/>
                <wp:lineTo x="-904" y="15997"/>
                <wp:lineTo x="-822" y="19128"/>
                <wp:lineTo x="-164" y="19128"/>
                <wp:lineTo x="-164" y="19911"/>
                <wp:lineTo x="6742" y="20693"/>
                <wp:lineTo x="6825" y="20742"/>
                <wp:lineTo x="8058" y="21476"/>
                <wp:lineTo x="8140" y="21574"/>
                <wp:lineTo x="15293" y="22259"/>
                <wp:lineTo x="16033" y="22259"/>
                <wp:lineTo x="16198" y="23042"/>
                <wp:lineTo x="17925" y="23384"/>
                <wp:lineTo x="18007" y="23482"/>
                <wp:lineTo x="19487" y="23482"/>
                <wp:lineTo x="19569" y="23384"/>
                <wp:lineTo x="21296" y="23042"/>
                <wp:lineTo x="20967" y="22308"/>
                <wp:lineTo x="20967" y="22259"/>
                <wp:lineTo x="21296" y="21476"/>
                <wp:lineTo x="22036" y="20742"/>
                <wp:lineTo x="22118" y="18883"/>
                <wp:lineTo x="20802" y="18345"/>
                <wp:lineTo x="21460" y="17905"/>
                <wp:lineTo x="21460" y="17220"/>
                <wp:lineTo x="20145" y="16780"/>
                <wp:lineTo x="21954" y="16242"/>
                <wp:lineTo x="22036" y="14432"/>
                <wp:lineTo x="21707" y="13698"/>
                <wp:lineTo x="21871" y="13013"/>
                <wp:lineTo x="21542" y="12719"/>
                <wp:lineTo x="21378" y="11888"/>
                <wp:lineTo x="20145" y="11301"/>
                <wp:lineTo x="21954" y="10616"/>
                <wp:lineTo x="22036" y="8952"/>
                <wp:lineTo x="21460" y="8219"/>
                <wp:lineTo x="21378" y="6604"/>
                <wp:lineTo x="20802" y="5822"/>
                <wp:lineTo x="22118" y="5088"/>
                <wp:lineTo x="22118" y="3327"/>
                <wp:lineTo x="21049" y="2691"/>
                <wp:lineTo x="20967" y="1908"/>
                <wp:lineTo x="14718" y="1908"/>
                <wp:lineTo x="14718" y="1125"/>
                <wp:lineTo x="13731" y="391"/>
                <wp:lineTo x="13813" y="-342"/>
                <wp:lineTo x="2878" y="-538"/>
                <wp:lineTo x="1973" y="-538"/>
              </wp:wrapPolygon>
            </wp:wrapTight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  <wp14:sizeRelH relativeFrom="margin">
              <wp14:pctWidth>0</wp14:pctWidth>
            </wp14:sizeRelH>
          </wp:anchor>
        </w:drawing>
      </w:r>
      <w:r w:rsidR="00983ABE" w:rsidRPr="008B53D4">
        <w:rPr>
          <w:rFonts w:ascii="Bradley Hand ITC" w:hAnsi="Bradley Hand ITC"/>
          <w:bCs/>
          <w:color w:val="538135" w:themeColor="accent6" w:themeShade="BF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ruits</w:t>
      </w:r>
    </w:p>
    <w:p w:rsidR="00E262A1" w:rsidRDefault="00C23658" w:rsidP="00E262A1">
      <w:pPr>
        <w:rPr>
          <w:rFonts w:ascii="Bradley Hand ITC" w:hAnsi="Bradley Hand ITC"/>
          <w:color w:val="C45911" w:themeColor="accent2" w:themeShade="BF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637FAEA6" wp14:editId="345C0A54">
            <wp:simplePos x="0" y="0"/>
            <wp:positionH relativeFrom="margin">
              <wp:align>right</wp:align>
            </wp:positionH>
            <wp:positionV relativeFrom="paragraph">
              <wp:posOffset>8027512</wp:posOffset>
            </wp:positionV>
            <wp:extent cx="734055" cy="778669"/>
            <wp:effectExtent l="0" t="0" r="9525" b="2540"/>
            <wp:wrapTight wrapText="bothSides">
              <wp:wrapPolygon edited="0">
                <wp:start x="0" y="0"/>
                <wp:lineTo x="0" y="21142"/>
                <wp:lineTo x="21319" y="21142"/>
                <wp:lineTo x="2131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4055" cy="778669"/>
                    </a:xfrm>
                    <a:prstGeom prst="rect">
                      <a:avLst/>
                    </a:prstGeom>
                    <a:effectLst>
                      <a:softEdge rad="31750"/>
                    </a:effectLst>
                  </pic:spPr>
                </pic:pic>
              </a:graphicData>
            </a:graphic>
          </wp:anchor>
        </w:drawing>
      </w:r>
      <w:r w:rsidR="00983ABE" w:rsidRPr="008B53D4">
        <w:rPr>
          <w:rFonts w:ascii="Bradley Hand ITC" w:hAnsi="Bradley Hand ITC"/>
          <w:noProof/>
          <w:color w:val="C45911" w:themeColor="accent2" w:themeShade="BF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anchor distT="0" distB="0" distL="114300" distR="114300" simplePos="0" relativeHeight="251662336" behindDoc="1" locked="0" layoutInCell="1" allowOverlap="1" wp14:anchorId="69100F57" wp14:editId="28296668">
            <wp:simplePos x="0" y="0"/>
            <wp:positionH relativeFrom="column">
              <wp:posOffset>254382</wp:posOffset>
            </wp:positionH>
            <wp:positionV relativeFrom="paragraph">
              <wp:posOffset>209894</wp:posOffset>
            </wp:positionV>
            <wp:extent cx="5279643" cy="8411210"/>
            <wp:effectExtent l="0" t="209550" r="0" b="675640"/>
            <wp:wrapTight wrapText="bothSides">
              <wp:wrapPolygon edited="0">
                <wp:start x="3351" y="-538"/>
                <wp:lineTo x="1091" y="-440"/>
                <wp:lineTo x="935" y="1957"/>
                <wp:lineTo x="1559" y="2691"/>
                <wp:lineTo x="1481" y="4256"/>
                <wp:lineTo x="857" y="4256"/>
                <wp:lineTo x="701" y="6653"/>
                <wp:lineTo x="1559" y="7387"/>
                <wp:lineTo x="1637" y="8170"/>
                <wp:lineTo x="1559" y="8512"/>
                <wp:lineTo x="1559" y="8952"/>
                <wp:lineTo x="1247" y="8952"/>
                <wp:lineTo x="1013" y="10078"/>
                <wp:lineTo x="1013" y="11350"/>
                <wp:lineTo x="1325" y="12083"/>
                <wp:lineTo x="1325" y="12573"/>
                <wp:lineTo x="1715" y="12866"/>
                <wp:lineTo x="1559" y="13649"/>
                <wp:lineTo x="1013" y="13649"/>
                <wp:lineTo x="779" y="14774"/>
                <wp:lineTo x="779" y="16046"/>
                <wp:lineTo x="1403" y="16780"/>
                <wp:lineTo x="1481" y="18345"/>
                <wp:lineTo x="1013" y="18345"/>
                <wp:lineTo x="779" y="19470"/>
                <wp:lineTo x="779" y="20742"/>
                <wp:lineTo x="1637" y="21476"/>
                <wp:lineTo x="1793" y="22308"/>
                <wp:lineTo x="1793" y="23042"/>
                <wp:lineTo x="2494" y="23188"/>
                <wp:lineTo x="2572" y="23286"/>
                <wp:lineTo x="5066" y="23286"/>
                <wp:lineTo x="5924" y="23042"/>
                <wp:lineTo x="5924" y="22308"/>
                <wp:lineTo x="6001" y="22259"/>
                <wp:lineTo x="13094" y="21476"/>
                <wp:lineTo x="13172" y="21476"/>
                <wp:lineTo x="19797" y="20693"/>
                <wp:lineTo x="19797" y="19911"/>
                <wp:lineTo x="19719" y="19911"/>
                <wp:lineTo x="20187" y="19421"/>
                <wp:lineTo x="20187" y="19128"/>
                <wp:lineTo x="20654" y="18394"/>
                <wp:lineTo x="20576" y="15997"/>
                <wp:lineTo x="19953" y="15997"/>
                <wp:lineTo x="19953" y="14432"/>
                <wp:lineTo x="20420" y="13698"/>
                <wp:lineTo x="20265" y="11301"/>
                <wp:lineTo x="19875" y="11301"/>
                <wp:lineTo x="19641" y="10518"/>
                <wp:lineTo x="19953" y="9735"/>
                <wp:lineTo x="20420" y="9001"/>
                <wp:lineTo x="20265" y="6604"/>
                <wp:lineTo x="19875" y="6604"/>
                <wp:lineTo x="19719" y="5822"/>
                <wp:lineTo x="20265" y="5430"/>
                <wp:lineTo x="20187" y="5039"/>
                <wp:lineTo x="20498" y="4305"/>
                <wp:lineTo x="20420" y="1908"/>
                <wp:lineTo x="14185" y="1908"/>
                <wp:lineTo x="14107" y="342"/>
                <wp:lineTo x="13562" y="342"/>
                <wp:lineTo x="13562" y="-440"/>
                <wp:lineTo x="4287" y="-538"/>
                <wp:lineTo x="3351" y="-538"/>
              </wp:wrapPolygon>
            </wp:wrapTight>
            <wp:docPr id="7" name="Diagram 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  <wp14:sizeRelH relativeFrom="margin">
              <wp14:pctWidth>0</wp14:pctWidth>
            </wp14:sizeRelH>
          </wp:anchor>
        </w:drawing>
      </w:r>
      <w:r w:rsidR="00290EFC" w:rsidRPr="008B53D4">
        <w:rPr>
          <w:rFonts w:ascii="Bradley Hand ITC" w:hAnsi="Bradley Hand ITC"/>
          <w:color w:val="C45911" w:themeColor="accent2" w:themeShade="BF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Veggies</w:t>
      </w:r>
    </w:p>
    <w:p w:rsidR="0051097D" w:rsidRPr="0069789C" w:rsidRDefault="0051097D" w:rsidP="00405519">
      <w:pPr>
        <w:pStyle w:val="Heading1"/>
        <w:jc w:val="center"/>
        <w:rPr>
          <w:rFonts w:ascii="Bradley Hand ITC" w:hAnsi="Bradley Hand ITC"/>
          <w:b/>
          <w:bCs/>
          <w:color w:val="C45911" w:themeColor="accent2" w:themeShade="BF"/>
          <w:sz w:val="44"/>
          <w:szCs w:val="44"/>
          <w:u w:val="single"/>
        </w:rPr>
      </w:pPr>
      <w:r w:rsidRPr="0069789C">
        <w:rPr>
          <w:rFonts w:ascii="Bradley Hand ITC" w:hAnsi="Bradley Hand ITC"/>
          <w:b/>
          <w:bCs/>
          <w:color w:val="C45911" w:themeColor="accent2" w:themeShade="BF"/>
          <w:sz w:val="44"/>
          <w:szCs w:val="44"/>
          <w:u w:val="single"/>
        </w:rPr>
        <w:lastRenderedPageBreak/>
        <w:t>Our Table for Prices, Discounts and Ratings</w:t>
      </w:r>
    </w:p>
    <w:tbl>
      <w:tblPr>
        <w:tblStyle w:val="GridTable6Colorful-Accent2"/>
        <w:tblW w:w="9067" w:type="dxa"/>
        <w:tblLook w:val="04A0" w:firstRow="1" w:lastRow="0" w:firstColumn="1" w:lastColumn="0" w:noHBand="0" w:noVBand="1"/>
      </w:tblPr>
      <w:tblGrid>
        <w:gridCol w:w="1271"/>
        <w:gridCol w:w="1418"/>
        <w:gridCol w:w="1598"/>
        <w:gridCol w:w="1662"/>
        <w:gridCol w:w="1701"/>
        <w:gridCol w:w="1417"/>
      </w:tblGrid>
      <w:tr w:rsidR="00994A57" w:rsidRPr="00EA3B38" w:rsidTr="00E661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 w:val="restart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ganix Products</w:t>
            </w:r>
          </w:p>
        </w:tc>
        <w:tc>
          <w:tcPr>
            <w:tcW w:w="1418" w:type="dxa"/>
            <w:vMerge w:val="restart"/>
          </w:tcPr>
          <w:p w:rsidR="00994A57" w:rsidRPr="00EA3B38" w:rsidRDefault="00994A57" w:rsidP="00E262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iginal Prize</w:t>
            </w:r>
            <w:r w:rsidR="00B9526F"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(per grams)</w:t>
            </w:r>
          </w:p>
        </w:tc>
        <w:tc>
          <w:tcPr>
            <w:tcW w:w="4961" w:type="dxa"/>
            <w:gridSpan w:val="3"/>
          </w:tcPr>
          <w:p w:rsidR="00994A57" w:rsidRPr="00EA3B38" w:rsidRDefault="00994A57" w:rsidP="00384F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iscounts</w:t>
            </w:r>
          </w:p>
        </w:tc>
        <w:tc>
          <w:tcPr>
            <w:tcW w:w="1417" w:type="dxa"/>
            <w:vMerge w:val="restart"/>
          </w:tcPr>
          <w:p w:rsidR="00994A57" w:rsidRPr="00EA3B38" w:rsidRDefault="00384FA3" w:rsidP="00E262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uying</w:t>
            </w:r>
            <w:r w:rsidR="00994A57"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Rate</w:t>
            </w:r>
            <w:r w:rsidR="00B9526F"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(5.0)</w:t>
            </w:r>
          </w:p>
        </w:tc>
      </w:tr>
      <w:tr w:rsidR="00994A57" w:rsidRPr="00EA3B38" w:rsidTr="00E66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18" w:type="dxa"/>
            <w:vMerge/>
          </w:tcPr>
          <w:p w:rsidR="00994A57" w:rsidRPr="00EA3B38" w:rsidRDefault="00994A5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598" w:type="dxa"/>
          </w:tcPr>
          <w:p w:rsidR="00994A57" w:rsidRPr="00EA3B38" w:rsidRDefault="00994A5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ew Years</w:t>
            </w:r>
          </w:p>
        </w:tc>
        <w:tc>
          <w:tcPr>
            <w:tcW w:w="1662" w:type="dxa"/>
          </w:tcPr>
          <w:p w:rsidR="00994A57" w:rsidRPr="00EA3B38" w:rsidRDefault="00994A5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Valentine</w:t>
            </w:r>
          </w:p>
          <w:p w:rsidR="00994A57" w:rsidRPr="00EA3B38" w:rsidRDefault="00994A5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pecials</w:t>
            </w:r>
          </w:p>
        </w:tc>
        <w:tc>
          <w:tcPr>
            <w:tcW w:w="1701" w:type="dxa"/>
          </w:tcPr>
          <w:p w:rsidR="00994A57" w:rsidRPr="00EA3B38" w:rsidRDefault="00994A5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Xmas</w:t>
            </w:r>
          </w:p>
        </w:tc>
        <w:tc>
          <w:tcPr>
            <w:tcW w:w="1417" w:type="dxa"/>
            <w:vMerge/>
          </w:tcPr>
          <w:p w:rsidR="00994A57" w:rsidRPr="00EA3B38" w:rsidRDefault="00994A5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994A57" w:rsidRPr="00EA3B38" w:rsidTr="00E66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pple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2.99</w:t>
            </w:r>
          </w:p>
        </w:tc>
        <w:tc>
          <w:tcPr>
            <w:tcW w:w="1598" w:type="dxa"/>
          </w:tcPr>
          <w:p w:rsidR="00994A57" w:rsidRPr="00EA3B38" w:rsidRDefault="00B9526F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% ($2.54)</w:t>
            </w:r>
          </w:p>
        </w:tc>
        <w:tc>
          <w:tcPr>
            <w:tcW w:w="1662" w:type="dxa"/>
          </w:tcPr>
          <w:p w:rsidR="00994A57" w:rsidRPr="00EA3B38" w:rsidRDefault="00B9526F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% ($2.69)</w:t>
            </w:r>
          </w:p>
        </w:tc>
        <w:tc>
          <w:tcPr>
            <w:tcW w:w="1701" w:type="dxa"/>
          </w:tcPr>
          <w:p w:rsidR="00994A57" w:rsidRPr="00EA3B38" w:rsidRDefault="00377BF2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.8</w:t>
            </w:r>
          </w:p>
        </w:tc>
      </w:tr>
      <w:tr w:rsidR="00994A57" w:rsidRPr="00EA3B38" w:rsidTr="00E66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anana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3.50</w:t>
            </w:r>
          </w:p>
        </w:tc>
        <w:tc>
          <w:tcPr>
            <w:tcW w:w="1598" w:type="dxa"/>
          </w:tcPr>
          <w:p w:rsidR="00994A57" w:rsidRPr="00EA3B38" w:rsidRDefault="00B9526F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% ($2.98)</w:t>
            </w:r>
          </w:p>
        </w:tc>
        <w:tc>
          <w:tcPr>
            <w:tcW w:w="1662" w:type="dxa"/>
          </w:tcPr>
          <w:p w:rsidR="00994A57" w:rsidRPr="00EA3B38" w:rsidRDefault="00B9526F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% ($3.08)</w:t>
            </w:r>
          </w:p>
        </w:tc>
        <w:tc>
          <w:tcPr>
            <w:tcW w:w="1701" w:type="dxa"/>
          </w:tcPr>
          <w:p w:rsidR="00994A57" w:rsidRPr="00EA3B38" w:rsidRDefault="00377BF2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.7</w:t>
            </w:r>
          </w:p>
        </w:tc>
      </w:tr>
      <w:tr w:rsidR="00994A57" w:rsidRPr="00EA3B38" w:rsidTr="00E66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rapes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2.29</w:t>
            </w:r>
          </w:p>
        </w:tc>
        <w:tc>
          <w:tcPr>
            <w:tcW w:w="1598" w:type="dxa"/>
          </w:tcPr>
          <w:p w:rsidR="00994A57" w:rsidRPr="00EA3B38" w:rsidRDefault="009C7EC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% ($2.02)</w:t>
            </w:r>
          </w:p>
        </w:tc>
        <w:tc>
          <w:tcPr>
            <w:tcW w:w="1662" w:type="dxa"/>
          </w:tcPr>
          <w:p w:rsidR="00994A57" w:rsidRPr="00EA3B38" w:rsidRDefault="00377BF2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10% ($2.52)</w:t>
            </w:r>
          </w:p>
        </w:tc>
        <w:tc>
          <w:tcPr>
            <w:tcW w:w="1701" w:type="dxa"/>
          </w:tcPr>
          <w:p w:rsidR="00994A57" w:rsidRPr="00EA3B38" w:rsidRDefault="00377BF2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% ($</w:t>
            </w:r>
            <w:r w:rsidR="005E26F4"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.83</w:t>
            </w: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)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.0</w:t>
            </w:r>
          </w:p>
        </w:tc>
      </w:tr>
      <w:tr w:rsidR="00994A57" w:rsidRPr="00EA3B38" w:rsidTr="00E66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erries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1.99</w:t>
            </w:r>
          </w:p>
        </w:tc>
        <w:tc>
          <w:tcPr>
            <w:tcW w:w="1598" w:type="dxa"/>
          </w:tcPr>
          <w:p w:rsidR="00994A57" w:rsidRPr="00EA3B38" w:rsidRDefault="009C7EC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662" w:type="dxa"/>
          </w:tcPr>
          <w:p w:rsidR="00994A57" w:rsidRPr="00EA3B38" w:rsidRDefault="009C7EC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701" w:type="dxa"/>
          </w:tcPr>
          <w:p w:rsidR="00994A57" w:rsidRPr="00EA3B38" w:rsidRDefault="009C7EC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.1</w:t>
            </w:r>
          </w:p>
        </w:tc>
      </w:tr>
      <w:tr w:rsidR="00994A57" w:rsidRPr="00EA3B38" w:rsidTr="00E66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trus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4.80</w:t>
            </w:r>
          </w:p>
        </w:tc>
        <w:tc>
          <w:tcPr>
            <w:tcW w:w="1598" w:type="dxa"/>
          </w:tcPr>
          <w:p w:rsidR="00994A57" w:rsidRPr="00EA3B38" w:rsidRDefault="009C7EC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% ($3.84)</w:t>
            </w:r>
          </w:p>
        </w:tc>
        <w:tc>
          <w:tcPr>
            <w:tcW w:w="1662" w:type="dxa"/>
          </w:tcPr>
          <w:p w:rsidR="00994A57" w:rsidRPr="00EA3B38" w:rsidRDefault="00377BF2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701" w:type="dxa"/>
          </w:tcPr>
          <w:p w:rsidR="00994A57" w:rsidRPr="00EA3B38" w:rsidRDefault="005E26F4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% ($3.84)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.8</w:t>
            </w:r>
          </w:p>
        </w:tc>
      </w:tr>
      <w:tr w:rsidR="00994A57" w:rsidRPr="00EA3B38" w:rsidTr="00E66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ineapple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B9526F"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.35</w:t>
            </w:r>
          </w:p>
        </w:tc>
        <w:tc>
          <w:tcPr>
            <w:tcW w:w="1598" w:type="dxa"/>
          </w:tcPr>
          <w:p w:rsidR="00994A57" w:rsidRPr="00EA3B38" w:rsidRDefault="009C7EC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5% ($7.01)</w:t>
            </w:r>
          </w:p>
        </w:tc>
        <w:tc>
          <w:tcPr>
            <w:tcW w:w="1662" w:type="dxa"/>
          </w:tcPr>
          <w:p w:rsidR="00994A57" w:rsidRPr="00EA3B38" w:rsidRDefault="00377BF2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5% ($9.82)</w:t>
            </w:r>
          </w:p>
        </w:tc>
        <w:tc>
          <w:tcPr>
            <w:tcW w:w="1701" w:type="dxa"/>
          </w:tcPr>
          <w:p w:rsidR="00994A57" w:rsidRPr="00EA3B38" w:rsidRDefault="005E26F4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0% ($4.68)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.0</w:t>
            </w:r>
          </w:p>
        </w:tc>
      </w:tr>
      <w:tr w:rsidR="00994A57" w:rsidRPr="00EA3B38" w:rsidTr="00E66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apaya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B9526F"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.00</w:t>
            </w:r>
          </w:p>
        </w:tc>
        <w:tc>
          <w:tcPr>
            <w:tcW w:w="1598" w:type="dxa"/>
          </w:tcPr>
          <w:p w:rsidR="00994A57" w:rsidRPr="00EA3B38" w:rsidRDefault="009C7EC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% ($7.65)</w:t>
            </w:r>
          </w:p>
        </w:tc>
        <w:tc>
          <w:tcPr>
            <w:tcW w:w="1662" w:type="dxa"/>
          </w:tcPr>
          <w:p w:rsidR="00994A57" w:rsidRPr="00EA3B38" w:rsidRDefault="009C7EC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701" w:type="dxa"/>
          </w:tcPr>
          <w:p w:rsidR="00994A57" w:rsidRPr="00EA3B38" w:rsidRDefault="009C7EC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5% ($5.85)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.0</w:t>
            </w:r>
          </w:p>
        </w:tc>
      </w:tr>
      <w:tr w:rsidR="00994A57" w:rsidRPr="00EA3B38" w:rsidTr="00E66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ear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B9526F"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.28</w:t>
            </w:r>
          </w:p>
        </w:tc>
        <w:tc>
          <w:tcPr>
            <w:tcW w:w="1598" w:type="dxa"/>
          </w:tcPr>
          <w:p w:rsidR="00994A57" w:rsidRPr="00EA3B38" w:rsidRDefault="009C7EC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% ($4.22)</w:t>
            </w:r>
          </w:p>
        </w:tc>
        <w:tc>
          <w:tcPr>
            <w:tcW w:w="1662" w:type="dxa"/>
          </w:tcPr>
          <w:p w:rsidR="00994A57" w:rsidRPr="00EA3B38" w:rsidRDefault="00377BF2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701" w:type="dxa"/>
          </w:tcPr>
          <w:p w:rsidR="00994A57" w:rsidRPr="00EA3B38" w:rsidRDefault="005E26F4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% ($4.22)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.0</w:t>
            </w:r>
          </w:p>
        </w:tc>
      </w:tr>
      <w:tr w:rsidR="00994A57" w:rsidRPr="00EA3B38" w:rsidTr="00E66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rrots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B9526F"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.80</w:t>
            </w:r>
          </w:p>
        </w:tc>
        <w:tc>
          <w:tcPr>
            <w:tcW w:w="1598" w:type="dxa"/>
          </w:tcPr>
          <w:p w:rsidR="00994A57" w:rsidRPr="00EA3B38" w:rsidRDefault="009C7EC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662" w:type="dxa"/>
          </w:tcPr>
          <w:p w:rsidR="00994A57" w:rsidRPr="00EA3B38" w:rsidRDefault="009C7EC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701" w:type="dxa"/>
          </w:tcPr>
          <w:p w:rsidR="00994A57" w:rsidRPr="00EA3B38" w:rsidRDefault="009C7EC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.9</w:t>
            </w:r>
          </w:p>
        </w:tc>
      </w:tr>
      <w:tr w:rsidR="00994A57" w:rsidRPr="00EA3B38" w:rsidTr="00E66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omatoes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B9526F"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.99</w:t>
            </w:r>
          </w:p>
        </w:tc>
        <w:tc>
          <w:tcPr>
            <w:tcW w:w="1598" w:type="dxa"/>
          </w:tcPr>
          <w:p w:rsidR="00994A57" w:rsidRPr="00EA3B38" w:rsidRDefault="009C7EC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% ($3.79)</w:t>
            </w:r>
          </w:p>
        </w:tc>
        <w:tc>
          <w:tcPr>
            <w:tcW w:w="1662" w:type="dxa"/>
          </w:tcPr>
          <w:p w:rsidR="00994A57" w:rsidRPr="00EA3B38" w:rsidRDefault="00377BF2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701" w:type="dxa"/>
          </w:tcPr>
          <w:p w:rsidR="00994A57" w:rsidRPr="00EA3B38" w:rsidRDefault="009C7EC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0% ($2.39)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.3</w:t>
            </w:r>
          </w:p>
        </w:tc>
      </w:tr>
      <w:tr w:rsidR="00994A57" w:rsidRPr="00EA3B38" w:rsidTr="00E66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pinach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B9526F"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.25</w:t>
            </w:r>
          </w:p>
        </w:tc>
        <w:tc>
          <w:tcPr>
            <w:tcW w:w="1598" w:type="dxa"/>
          </w:tcPr>
          <w:p w:rsidR="00994A57" w:rsidRPr="00EA3B38" w:rsidRDefault="009C7EC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662" w:type="dxa"/>
          </w:tcPr>
          <w:p w:rsidR="00994A57" w:rsidRPr="00EA3B38" w:rsidRDefault="009C7EC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701" w:type="dxa"/>
          </w:tcPr>
          <w:p w:rsidR="00994A57" w:rsidRPr="00EA3B38" w:rsidRDefault="009C7EC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.9</w:t>
            </w:r>
          </w:p>
        </w:tc>
      </w:tr>
      <w:tr w:rsidR="00994A57" w:rsidRPr="00EA3B38" w:rsidTr="00E66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ettuce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B9526F"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.25</w:t>
            </w:r>
          </w:p>
        </w:tc>
        <w:tc>
          <w:tcPr>
            <w:tcW w:w="1598" w:type="dxa"/>
          </w:tcPr>
          <w:p w:rsidR="00994A57" w:rsidRPr="00EA3B38" w:rsidRDefault="009C7EC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662" w:type="dxa"/>
          </w:tcPr>
          <w:p w:rsidR="00994A57" w:rsidRPr="00EA3B38" w:rsidRDefault="009C7EC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701" w:type="dxa"/>
          </w:tcPr>
          <w:p w:rsidR="00994A57" w:rsidRPr="00EA3B38" w:rsidRDefault="00377BF2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20% ($1.50)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.9</w:t>
            </w:r>
          </w:p>
        </w:tc>
      </w:tr>
      <w:tr w:rsidR="00994A57" w:rsidRPr="00EA3B38" w:rsidTr="00E66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ucumber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B9526F"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.99</w:t>
            </w:r>
          </w:p>
        </w:tc>
        <w:tc>
          <w:tcPr>
            <w:tcW w:w="1598" w:type="dxa"/>
          </w:tcPr>
          <w:p w:rsidR="00994A57" w:rsidRPr="00EA3B38" w:rsidRDefault="009C7EC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662" w:type="dxa"/>
          </w:tcPr>
          <w:p w:rsidR="00994A57" w:rsidRPr="00EA3B38" w:rsidRDefault="00377BF2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% ($6.39)</w:t>
            </w:r>
          </w:p>
        </w:tc>
        <w:tc>
          <w:tcPr>
            <w:tcW w:w="1701" w:type="dxa"/>
          </w:tcPr>
          <w:p w:rsidR="00994A57" w:rsidRPr="00EA3B38" w:rsidRDefault="009C7EC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5% ($5.99)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.8</w:t>
            </w:r>
          </w:p>
        </w:tc>
      </w:tr>
      <w:tr w:rsidR="00994A57" w:rsidRPr="00EA3B38" w:rsidTr="00E66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ggplant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B9526F"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.59</w:t>
            </w:r>
          </w:p>
        </w:tc>
        <w:tc>
          <w:tcPr>
            <w:tcW w:w="1598" w:type="dxa"/>
          </w:tcPr>
          <w:p w:rsidR="00994A57" w:rsidRPr="00EA3B38" w:rsidRDefault="00377BF2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662" w:type="dxa"/>
          </w:tcPr>
          <w:p w:rsidR="00994A57" w:rsidRPr="00EA3B38" w:rsidRDefault="00377BF2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701" w:type="dxa"/>
          </w:tcPr>
          <w:p w:rsidR="00994A57" w:rsidRPr="00EA3B38" w:rsidRDefault="00377BF2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% ($5.93)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.7</w:t>
            </w:r>
          </w:p>
        </w:tc>
      </w:tr>
      <w:tr w:rsidR="00994A57" w:rsidRPr="00EA3B38" w:rsidTr="00E66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roccoli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B9526F"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.89</w:t>
            </w:r>
          </w:p>
        </w:tc>
        <w:tc>
          <w:tcPr>
            <w:tcW w:w="1598" w:type="dxa"/>
          </w:tcPr>
          <w:p w:rsidR="00994A57" w:rsidRPr="00EA3B38" w:rsidRDefault="00377BF2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662" w:type="dxa"/>
          </w:tcPr>
          <w:p w:rsidR="00994A57" w:rsidRPr="00EA3B38" w:rsidRDefault="00377BF2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701" w:type="dxa"/>
          </w:tcPr>
          <w:p w:rsidR="00994A57" w:rsidRPr="00EA3B38" w:rsidRDefault="005E26F4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% ($2.75)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.4</w:t>
            </w:r>
          </w:p>
        </w:tc>
      </w:tr>
      <w:tr w:rsidR="00994A57" w:rsidRPr="00EA3B38" w:rsidTr="00E66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eppers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B9526F"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.00</w:t>
            </w:r>
          </w:p>
        </w:tc>
        <w:tc>
          <w:tcPr>
            <w:tcW w:w="1598" w:type="dxa"/>
          </w:tcPr>
          <w:p w:rsidR="00994A57" w:rsidRPr="00EA3B38" w:rsidRDefault="00377BF2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662" w:type="dxa"/>
          </w:tcPr>
          <w:p w:rsidR="00994A57" w:rsidRPr="00EA3B38" w:rsidRDefault="00377BF2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701" w:type="dxa"/>
          </w:tcPr>
          <w:p w:rsidR="00994A57" w:rsidRPr="00EA3B38" w:rsidRDefault="005E26F4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.0</w:t>
            </w:r>
          </w:p>
        </w:tc>
      </w:tr>
      <w:tr w:rsidR="00994A57" w:rsidRPr="00EA3B38" w:rsidTr="00E6611E">
        <w:trPr>
          <w:trHeight w:val="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994A57" w:rsidRPr="00EA3B38" w:rsidRDefault="00994A57" w:rsidP="00E262A1">
            <w:pPr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color w:val="385623" w:themeColor="accent6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nions</w:t>
            </w:r>
          </w:p>
        </w:tc>
        <w:tc>
          <w:tcPr>
            <w:tcW w:w="1418" w:type="dxa"/>
          </w:tcPr>
          <w:p w:rsidR="00994A57" w:rsidRPr="00EA3B38" w:rsidRDefault="00994A57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B9526F"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.10</w:t>
            </w:r>
          </w:p>
        </w:tc>
        <w:tc>
          <w:tcPr>
            <w:tcW w:w="1598" w:type="dxa"/>
          </w:tcPr>
          <w:p w:rsidR="00994A57" w:rsidRPr="00EA3B38" w:rsidRDefault="00377BF2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% ($2.88)</w:t>
            </w:r>
          </w:p>
        </w:tc>
        <w:tc>
          <w:tcPr>
            <w:tcW w:w="1662" w:type="dxa"/>
          </w:tcPr>
          <w:p w:rsidR="00994A57" w:rsidRPr="00EA3B38" w:rsidRDefault="00377BF2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--</w:t>
            </w:r>
          </w:p>
        </w:tc>
        <w:tc>
          <w:tcPr>
            <w:tcW w:w="1701" w:type="dxa"/>
          </w:tcPr>
          <w:p w:rsidR="00994A57" w:rsidRPr="00EA3B38" w:rsidRDefault="005E26F4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% ($2.79)</w:t>
            </w:r>
          </w:p>
        </w:tc>
        <w:tc>
          <w:tcPr>
            <w:tcW w:w="1417" w:type="dxa"/>
          </w:tcPr>
          <w:p w:rsidR="00994A57" w:rsidRPr="00EA3B38" w:rsidRDefault="00B9526F" w:rsidP="00E262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A3B38">
              <w:rPr>
                <w:rFonts w:ascii="Bradley Hand ITC" w:hAnsi="Bradley Hand ITC"/>
                <w:b/>
                <w:bCs/>
                <w:color w:val="833C0B" w:themeColor="accent2" w:themeShade="8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.0</w:t>
            </w:r>
          </w:p>
        </w:tc>
      </w:tr>
    </w:tbl>
    <w:p w:rsidR="00F46719" w:rsidRDefault="00F46719" w:rsidP="00F46719">
      <w:pPr>
        <w:spacing w:line="240" w:lineRule="auto"/>
        <w:rPr>
          <w:rFonts w:ascii="Bradley Hand ITC" w:hAnsi="Bradley Hand ITC"/>
          <w:color w:val="C45911" w:themeColor="accent2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384FA3" w:rsidRDefault="00384FA3" w:rsidP="00F46719">
      <w:pPr>
        <w:spacing w:line="240" w:lineRule="auto"/>
        <w:rPr>
          <w:rFonts w:ascii="Bradley Hand ITC" w:hAnsi="Bradley Hand ITC"/>
          <w:color w:val="C45911" w:themeColor="accent2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F46719" w:rsidRPr="00384FA3" w:rsidRDefault="005E26F4" w:rsidP="00F46719">
      <w:pPr>
        <w:spacing w:line="240" w:lineRule="auto"/>
        <w:rPr>
          <w:rFonts w:ascii="Bradley Hand ITC" w:hAnsi="Bradley Hand ITC"/>
          <w:color w:val="C45911" w:themeColor="accent2" w:themeShade="BF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84FA3">
        <w:rPr>
          <w:rFonts w:ascii="Bradley Hand ITC" w:hAnsi="Bradley Hand ITC"/>
          <w:color w:val="C45911" w:themeColor="accent2" w:themeShade="BF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uy Coupons:</w:t>
      </w:r>
    </w:p>
    <w:p w:rsidR="005E26F4" w:rsidRPr="005E26F4" w:rsidRDefault="005E26F4" w:rsidP="005E26F4">
      <w:pPr>
        <w:pStyle w:val="ListParagraph"/>
        <w:numPr>
          <w:ilvl w:val="0"/>
          <w:numId w:val="3"/>
        </w:numPr>
        <w:spacing w:line="240" w:lineRule="auto"/>
        <w:rPr>
          <w:rFonts w:ascii="Bradley Hand ITC" w:hAnsi="Bradley Hand ITC"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E26F4">
        <w:rPr>
          <w:rFonts w:ascii="Bradley Hand ITC" w:hAnsi="Bradley Hand ITC"/>
          <w:b/>
          <w:bCs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 w:rsidRPr="005E26F4">
        <w:rPr>
          <w:rFonts w:ascii="Bradley Hand ITC" w:hAnsi="Bradley Hand ITC"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384FA3">
        <w:rPr>
          <w:rFonts w:ascii="Bradley Hand ITC" w:hAnsi="Bradley Hand ITC"/>
          <w:color w:val="538135" w:themeColor="accent6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upon</w:t>
      </w:r>
      <w:r w:rsidRPr="005E26F4">
        <w:rPr>
          <w:rFonts w:ascii="Bradley Hand ITC" w:hAnsi="Bradley Hand ITC"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 </w:t>
      </w:r>
      <w:r w:rsidRPr="005E26F4">
        <w:rPr>
          <w:rFonts w:ascii="Bradley Hand ITC" w:hAnsi="Bradley Hand ITC"/>
          <w:b/>
          <w:bCs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$0.50</w:t>
      </w:r>
      <w:r w:rsidRPr="005E26F4">
        <w:rPr>
          <w:rFonts w:ascii="Bradley Hand ITC" w:hAnsi="Bradley Hand ITC"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r w:rsidR="00384FA3">
        <w:rPr>
          <w:rFonts w:ascii="Bradley Hand ITC" w:hAnsi="Bradley Hand ITC"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384FA3">
        <w:rPr>
          <w:rFonts w:ascii="Bradley Hand ITC" w:hAnsi="Bradley Hand ITC"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5E26F4">
        <w:rPr>
          <w:rFonts w:ascii="Bradley Hand ITC" w:hAnsi="Bradley Hand ITC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5% off</w:t>
      </w:r>
    </w:p>
    <w:p w:rsidR="005E26F4" w:rsidRPr="00384FA3" w:rsidRDefault="005E26F4" w:rsidP="005E26F4">
      <w:pPr>
        <w:pStyle w:val="ListParagraph"/>
        <w:numPr>
          <w:ilvl w:val="0"/>
          <w:numId w:val="3"/>
        </w:numPr>
        <w:spacing w:line="240" w:lineRule="auto"/>
        <w:rPr>
          <w:rFonts w:ascii="Bradley Hand ITC" w:hAnsi="Bradley Hand ITC"/>
          <w:b/>
          <w:bCs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E26F4">
        <w:rPr>
          <w:rFonts w:ascii="Bradley Hand ITC" w:hAnsi="Bradley Hand ITC"/>
          <w:b/>
          <w:bCs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5</w:t>
      </w:r>
      <w:r w:rsidRPr="005E26F4">
        <w:rPr>
          <w:rFonts w:ascii="Bradley Hand ITC" w:hAnsi="Bradley Hand ITC"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384FA3">
        <w:rPr>
          <w:rFonts w:ascii="Bradley Hand ITC" w:hAnsi="Bradley Hand ITC"/>
          <w:color w:val="538135" w:themeColor="accent6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upons</w:t>
      </w:r>
      <w:r w:rsidRPr="005E26F4">
        <w:rPr>
          <w:rFonts w:ascii="Bradley Hand ITC" w:hAnsi="Bradley Hand ITC"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 </w:t>
      </w:r>
      <w:r w:rsidRPr="005E26F4">
        <w:rPr>
          <w:rFonts w:ascii="Bradley Hand ITC" w:hAnsi="Bradley Hand ITC"/>
          <w:b/>
          <w:bCs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$2.50</w:t>
      </w:r>
      <w:r w:rsidRPr="005E26F4">
        <w:rPr>
          <w:rFonts w:ascii="Bradley Hand ITC" w:hAnsi="Bradley Hand ITC"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r w:rsidR="00384FA3">
        <w:rPr>
          <w:rFonts w:ascii="Bradley Hand ITC" w:hAnsi="Bradley Hand ITC"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384FA3">
        <w:rPr>
          <w:rFonts w:ascii="Bradley Hand ITC" w:hAnsi="Bradley Hand ITC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5% off</w:t>
      </w:r>
    </w:p>
    <w:p w:rsidR="00F46719" w:rsidRPr="00384FA3" w:rsidRDefault="005E26F4" w:rsidP="00F46719">
      <w:pPr>
        <w:pStyle w:val="ListParagraph"/>
        <w:numPr>
          <w:ilvl w:val="0"/>
          <w:numId w:val="3"/>
        </w:numPr>
        <w:spacing w:line="240" w:lineRule="auto"/>
        <w:rPr>
          <w:rFonts w:ascii="Bradley Hand ITC" w:hAnsi="Bradley Hand ITC"/>
          <w:color w:val="70AD47" w:themeColor="accent6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84FA3">
        <w:rPr>
          <w:rFonts w:ascii="Bradley Hand ITC" w:hAnsi="Bradley Hand ITC"/>
          <w:b/>
          <w:bCs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0</w:t>
      </w:r>
      <w:r w:rsidRPr="005E26F4">
        <w:rPr>
          <w:rFonts w:ascii="Bradley Hand ITC" w:hAnsi="Bradley Hand ITC"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384FA3">
        <w:rPr>
          <w:rFonts w:ascii="Bradley Hand ITC" w:hAnsi="Bradley Hand ITC"/>
          <w:color w:val="538135" w:themeColor="accent6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upons</w:t>
      </w:r>
      <w:r w:rsidRPr="005E26F4">
        <w:rPr>
          <w:rFonts w:ascii="Bradley Hand ITC" w:hAnsi="Bradley Hand ITC"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 </w:t>
      </w:r>
      <w:r w:rsidRPr="005E26F4">
        <w:rPr>
          <w:rFonts w:ascii="Bradley Hand ITC" w:hAnsi="Bradley Hand ITC"/>
          <w:b/>
          <w:bCs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$</w:t>
      </w:r>
      <w:r w:rsidR="0051097D">
        <w:rPr>
          <w:rFonts w:ascii="Bradley Hand ITC" w:hAnsi="Bradley Hand ITC"/>
          <w:b/>
          <w:bCs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</w:t>
      </w:r>
      <w:r w:rsidRPr="005E26F4">
        <w:rPr>
          <w:rFonts w:ascii="Bradley Hand ITC" w:hAnsi="Bradley Hand ITC"/>
          <w:b/>
          <w:bCs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50</w:t>
      </w:r>
      <w:r w:rsidRPr="005E26F4">
        <w:rPr>
          <w:rFonts w:ascii="Bradley Hand ITC" w:hAnsi="Bradley Hand ITC"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r w:rsidR="00384FA3">
        <w:rPr>
          <w:rFonts w:ascii="Bradley Hand ITC" w:hAnsi="Bradley Hand ITC"/>
          <w:color w:val="538135" w:themeColor="accent6" w:themeShade="BF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51097D">
        <w:rPr>
          <w:rFonts w:ascii="Bradley Hand ITC" w:hAnsi="Bradley Hand ITC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7</w:t>
      </w:r>
      <w:r w:rsidRPr="00384FA3">
        <w:rPr>
          <w:rFonts w:ascii="Bradley Hand ITC" w:hAnsi="Bradley Hand ITC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5% off</w:t>
      </w:r>
    </w:p>
    <w:p w:rsidR="00384FA3" w:rsidRDefault="00384FA3" w:rsidP="00F46719">
      <w:pPr>
        <w:spacing w:line="240" w:lineRule="auto"/>
        <w:rPr>
          <w:rFonts w:ascii="Bradley Hand ITC" w:hAnsi="Bradley Hand ITC"/>
          <w:color w:val="C45911" w:themeColor="accent2" w:themeShade="BF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384FA3" w:rsidRDefault="00384FA3" w:rsidP="00F46719">
      <w:pPr>
        <w:spacing w:line="240" w:lineRule="auto"/>
        <w:rPr>
          <w:rFonts w:ascii="Bradley Hand ITC" w:hAnsi="Bradley Hand ITC"/>
          <w:color w:val="C45911" w:themeColor="accent2" w:themeShade="BF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384FA3" w:rsidRDefault="00384FA3" w:rsidP="00F46719">
      <w:pPr>
        <w:spacing w:line="240" w:lineRule="auto"/>
        <w:rPr>
          <w:rFonts w:ascii="Bradley Hand ITC" w:hAnsi="Bradley Hand ITC"/>
          <w:color w:val="C45911" w:themeColor="accent2" w:themeShade="BF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384FA3" w:rsidRDefault="00384FA3" w:rsidP="00F46719">
      <w:pPr>
        <w:spacing w:line="240" w:lineRule="auto"/>
        <w:rPr>
          <w:rFonts w:ascii="Bradley Hand ITC" w:hAnsi="Bradley Hand ITC"/>
          <w:color w:val="C45911" w:themeColor="accent2" w:themeShade="BF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384FA3" w:rsidRDefault="00384FA3" w:rsidP="00F46719">
      <w:pPr>
        <w:spacing w:line="240" w:lineRule="auto"/>
        <w:rPr>
          <w:rFonts w:ascii="Bradley Hand ITC" w:hAnsi="Bradley Hand ITC"/>
          <w:color w:val="C45911" w:themeColor="accent2" w:themeShade="BF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69789C" w:rsidRDefault="0069789C" w:rsidP="00F46719">
      <w:pPr>
        <w:spacing w:line="240" w:lineRule="auto"/>
        <w:rPr>
          <w:rFonts w:ascii="Bradley Hand ITC" w:hAnsi="Bradley Hand ITC"/>
          <w:color w:val="C45911" w:themeColor="accent2" w:themeShade="BF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F46719" w:rsidRPr="00384FA3" w:rsidRDefault="00F46719" w:rsidP="00F46719">
      <w:pPr>
        <w:spacing w:line="240" w:lineRule="auto"/>
        <w:rPr>
          <w:rFonts w:ascii="Bradley Hand ITC" w:hAnsi="Bradley Hand ITC"/>
          <w:color w:val="C45911" w:themeColor="accent2" w:themeShade="BF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84FA3">
        <w:rPr>
          <w:rFonts w:ascii="Bradley Hand ITC" w:hAnsi="Bradley Hand ITC"/>
          <w:color w:val="C45911" w:themeColor="accent2" w:themeShade="BF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Products coming soon:</w:t>
      </w:r>
    </w:p>
    <w:p w:rsidR="00F46719" w:rsidRPr="00F46719" w:rsidRDefault="00F46719" w:rsidP="00F46719">
      <w:pPr>
        <w:spacing w:line="240" w:lineRule="auto"/>
        <w:rPr>
          <w:rFonts w:ascii="Bradley Hand ITC" w:hAnsi="Bradley Hand ITC"/>
          <w:color w:val="C45911" w:themeColor="accent2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46719">
        <w:rPr>
          <w:rFonts w:ascii="Bradley Hand ITC" w:hAnsi="Bradley Hand ITC"/>
          <w:color w:val="C45911" w:themeColor="accent2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ruits</w:t>
      </w:r>
    </w:p>
    <w:p w:rsidR="00F46719" w:rsidRPr="00F46719" w:rsidRDefault="00F46719" w:rsidP="00F46719">
      <w:pPr>
        <w:pStyle w:val="ListParagraph"/>
        <w:numPr>
          <w:ilvl w:val="0"/>
          <w:numId w:val="2"/>
        </w:numPr>
        <w:spacing w:line="240" w:lineRule="auto"/>
        <w:rPr>
          <w:rFonts w:ascii="Bradley Hand ITC" w:hAnsi="Bradley Hand ITC"/>
          <w:color w:val="C45911" w:themeColor="accent2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46719">
        <w:rPr>
          <w:rFonts w:ascii="Bradley Hand ITC" w:hAnsi="Bradley Hand ITC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Watermelons, Coconuts, </w:t>
      </w:r>
      <w:r w:rsidR="00994A57">
        <w:rPr>
          <w:rFonts w:ascii="Bradley Hand ITC" w:hAnsi="Bradley Hand ITC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arfruit, Peaches, Pomegranates, Kiwis</w:t>
      </w:r>
    </w:p>
    <w:p w:rsidR="00F46719" w:rsidRPr="00F46719" w:rsidRDefault="00F46719" w:rsidP="00F46719">
      <w:pPr>
        <w:spacing w:line="240" w:lineRule="auto"/>
        <w:rPr>
          <w:rFonts w:ascii="Bradley Hand ITC" w:hAnsi="Bradley Hand ITC"/>
          <w:color w:val="C45911" w:themeColor="accent2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46719">
        <w:rPr>
          <w:rFonts w:ascii="Bradley Hand ITC" w:hAnsi="Bradley Hand ITC"/>
          <w:color w:val="C45911" w:themeColor="accent2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Veggies</w:t>
      </w:r>
    </w:p>
    <w:p w:rsidR="00F46719" w:rsidRPr="00994A57" w:rsidRDefault="00F46719" w:rsidP="00F46719">
      <w:pPr>
        <w:pStyle w:val="ListParagraph"/>
        <w:numPr>
          <w:ilvl w:val="0"/>
          <w:numId w:val="2"/>
        </w:numPr>
        <w:spacing w:line="240" w:lineRule="auto"/>
        <w:rPr>
          <w:rFonts w:ascii="Bradley Hand ITC" w:hAnsi="Bradley Hand ITC"/>
          <w:color w:val="C45911" w:themeColor="accent2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46719">
        <w:rPr>
          <w:rFonts w:ascii="Bradley Hand ITC" w:hAnsi="Bradley Hand ITC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otatoes, Beets, Cabbages, Cauliflowers, Okras</w:t>
      </w:r>
    </w:p>
    <w:p w:rsidR="00F46719" w:rsidRPr="00384FA3" w:rsidRDefault="00994A57" w:rsidP="00994A57">
      <w:pPr>
        <w:spacing w:line="240" w:lineRule="auto"/>
        <w:rPr>
          <w:rFonts w:ascii="Bradley Hand ITC" w:hAnsi="Bradley Hand ITC"/>
          <w:b/>
          <w:bCs/>
          <w:color w:val="C45911" w:themeColor="accent2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84FA3">
        <w:rPr>
          <w:rFonts w:ascii="Bradley Hand ITC" w:hAnsi="Bradley Hand ITC"/>
          <w:b/>
          <w:bCs/>
          <w:color w:val="C45911" w:themeColor="accent2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*Nuts(new)</w:t>
      </w:r>
    </w:p>
    <w:p w:rsidR="00994A57" w:rsidRPr="00994A57" w:rsidRDefault="00994A57" w:rsidP="00994A57">
      <w:pPr>
        <w:pStyle w:val="ListParagraph"/>
        <w:numPr>
          <w:ilvl w:val="0"/>
          <w:numId w:val="2"/>
        </w:numPr>
        <w:spacing w:line="240" w:lineRule="auto"/>
        <w:rPr>
          <w:rFonts w:ascii="Bradley Hand ITC" w:hAnsi="Bradley Hand ITC"/>
          <w:color w:val="C45911" w:themeColor="accent2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Bradley Hand ITC" w:hAnsi="Bradley Hand ITC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azel nuts, Cashew, Peanuts, Almond nuts, Walnuts</w:t>
      </w:r>
    </w:p>
    <w:p w:rsidR="00994A57" w:rsidRPr="00384FA3" w:rsidRDefault="00994A57" w:rsidP="00994A57">
      <w:pPr>
        <w:spacing w:line="240" w:lineRule="auto"/>
        <w:rPr>
          <w:rFonts w:ascii="Bradley Hand ITC" w:hAnsi="Bradley Hand ITC"/>
          <w:b/>
          <w:bCs/>
          <w:color w:val="C45911" w:themeColor="accent2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84FA3">
        <w:rPr>
          <w:rFonts w:ascii="Bradley Hand ITC" w:hAnsi="Bradley Hand ITC"/>
          <w:b/>
          <w:bCs/>
          <w:color w:val="C45911" w:themeColor="accent2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*Ingredients(new)</w:t>
      </w:r>
    </w:p>
    <w:p w:rsidR="0051097D" w:rsidRPr="0051097D" w:rsidRDefault="00994A57" w:rsidP="00994A57">
      <w:pPr>
        <w:pStyle w:val="ListParagraph"/>
        <w:numPr>
          <w:ilvl w:val="0"/>
          <w:numId w:val="2"/>
        </w:numPr>
        <w:spacing w:line="240" w:lineRule="auto"/>
        <w:rPr>
          <w:rFonts w:ascii="Bradley Hand ITC" w:hAnsi="Bradley Hand ITC"/>
          <w:color w:val="C45911" w:themeColor="accent2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Bradley Hand ITC" w:hAnsi="Bradley Hand ITC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illi powder, Basil, Salt, Blended dry crayfish, Curry powder, Fried rice spices, Jollof spices, Spaghetti spices</w:t>
      </w:r>
    </w:p>
    <w:p w:rsidR="00994A57" w:rsidRPr="00994A57" w:rsidRDefault="00994A57" w:rsidP="00994A57">
      <w:pPr>
        <w:spacing w:line="240" w:lineRule="auto"/>
        <w:rPr>
          <w:rFonts w:ascii="Bradley Hand ITC" w:hAnsi="Bradley Hand ITC"/>
          <w:color w:val="C45911" w:themeColor="accent2" w:themeShade="BF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D2FDB" w:rsidRPr="000B002C" w:rsidRDefault="008B53D4">
      <w:pPr>
        <w:rPr>
          <w:rFonts w:ascii="Bradley Hand ITC" w:hAnsi="Bradley Hand ITC"/>
          <w:color w:val="538135" w:themeColor="accent6" w:themeShade="BF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262A1">
        <w:rPr>
          <w:rFonts w:ascii="Bradley Hand ITC" w:hAnsi="Bradley Hand ITC"/>
          <w:sz w:val="40"/>
          <w:szCs w:val="40"/>
        </w:rPr>
        <w:br w:type="page"/>
      </w:r>
      <w:r w:rsidR="00DD2FDB" w:rsidRPr="000B002C">
        <w:rPr>
          <w:rFonts w:ascii="Bradley Hand ITC" w:hAnsi="Bradley Hand ITC"/>
          <w:color w:val="538135" w:themeColor="accent6" w:themeShade="BF"/>
          <w:sz w:val="32"/>
          <w:szCs w:val="32"/>
          <w:u w:val="single"/>
        </w:rPr>
        <w:lastRenderedPageBreak/>
        <w:t>References</w:t>
      </w:r>
      <w:r w:rsidR="000B002C">
        <w:rPr>
          <w:rFonts w:ascii="Bradley Hand ITC" w:hAnsi="Bradley Hand ITC"/>
          <w:color w:val="538135" w:themeColor="accent6" w:themeShade="BF"/>
          <w:sz w:val="32"/>
          <w:szCs w:val="32"/>
          <w:u w:val="single"/>
        </w:rPr>
        <w:t>:</w:t>
      </w:r>
    </w:p>
    <w:p w:rsidR="00960DF5" w:rsidRPr="00A76FF3" w:rsidRDefault="00000000" w:rsidP="00A76FF3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20" w:history="1">
        <w:r w:rsidR="00DD2FDB" w:rsidRPr="00A76FF3">
          <w:rPr>
            <w:rStyle w:val="Hyperlink"/>
            <w:sz w:val="18"/>
            <w:szCs w:val="18"/>
          </w:rPr>
          <w:t>https://www.google.com/url?sa=i&amp;url=https%3A%2F%2Fsnaped.fns.usda.gov%2Fseasonal-produce-guide%2Fapples&amp;psig=AOvVaw2PbCSuIqNk8PA2e3uQEMcg&amp;ust=1676182223547000&amp;source=images&amp;cd=vfe&amp;ved=0CBAQjRxqFwoTCKDhrsHnjP0CFQAAAAAdAAAAABAg</w:t>
        </w:r>
      </w:hyperlink>
    </w:p>
    <w:p w:rsidR="00960DF5" w:rsidRPr="00A76FF3" w:rsidRDefault="00000000" w:rsidP="00A76FF3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21" w:history="1">
        <w:r w:rsidR="00960DF5" w:rsidRPr="00A76FF3">
          <w:rPr>
            <w:rStyle w:val="Hyperlink"/>
            <w:sz w:val="18"/>
            <w:szCs w:val="18"/>
          </w:rPr>
          <w:t>https://www.google.com/url?sa=i&amp;url=https%3A%2F%2Frecipes.howstuffworks.com%2Fbananas-are-berries.htm&amp;psig=AOvVaw0BrnT6InOAyKLV01LFLTri&amp;ust=1676182450754000&amp;source=images&amp;cd=vfe&amp;ved=0CBAQjRxqFwoTCOiCz63ojP0CFQAAAAAdAAAAABAE</w:t>
        </w:r>
      </w:hyperlink>
    </w:p>
    <w:p w:rsidR="00960DF5" w:rsidRPr="00A76FF3" w:rsidRDefault="00000000" w:rsidP="00A76FF3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22" w:history="1">
        <w:r w:rsidR="00960DF5" w:rsidRPr="00A76FF3">
          <w:rPr>
            <w:rStyle w:val="Hyperlink"/>
            <w:sz w:val="18"/>
            <w:szCs w:val="18"/>
          </w:rPr>
          <w:t>https://www.google.com/url?sa=i&amp;url=https%3A%2F%2Fwww.123rf.com%2Fphoto_135674750_view-of-fresh-ripe-grapes-in-boxes-in-supermarket.html&amp;psig=AOvVaw3NQwVE_tFIHtv81_uN4a_4&amp;ust=1676182582684000&amp;source=images&amp;cd=vfe&amp;ved=0CBAQjRxqFwoTCJjvuezojP0CFQAAAAAdAAAAABAd</w:t>
        </w:r>
      </w:hyperlink>
    </w:p>
    <w:p w:rsidR="00CF4630" w:rsidRPr="00A76FF3" w:rsidRDefault="00000000" w:rsidP="00A76FF3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23" w:history="1">
        <w:r w:rsidR="00CF4630" w:rsidRPr="00A76FF3">
          <w:rPr>
            <w:rStyle w:val="Hyperlink"/>
            <w:sz w:val="18"/>
            <w:szCs w:val="18"/>
          </w:rPr>
          <w:t>https://www.google.com/url?sa=i&amp;url=https%3A%2F%2Fwww.simplemost.com%2Fbest-way-store-berries-they-last-longest%2F&amp;psig=AOvVaw0De4g_iiEmUTkdcXQAPcdk&amp;ust=1676182722714000&amp;source=images&amp;cd=vfe&amp;ved=0CBAQjRxqFwoTCNipma_pjP0CFQAAAAAdAAAAABAf</w:t>
        </w:r>
      </w:hyperlink>
    </w:p>
    <w:p w:rsidR="00CF4630" w:rsidRPr="00A76FF3" w:rsidRDefault="00000000" w:rsidP="00A76FF3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24" w:history="1">
        <w:r w:rsidR="00CF4630" w:rsidRPr="00A76FF3">
          <w:rPr>
            <w:rStyle w:val="Hyperlink"/>
            <w:sz w:val="18"/>
            <w:szCs w:val="18"/>
          </w:rPr>
          <w:t>https://www.google.com/url?sa=i&amp;url=https%3A%2F%2Fwww.freepik.com%2Fpremium-photo%2Ffresh-citrus-are-shelf-store-variety-citrus-fruits-oranges-tangerines-lime-lemons-supermarket_14580878.htm&amp;psig=AOvVaw2aj1Iu-TY_KUsoI2biJaYU&amp;ust=1676182849950000&amp;source=images&amp;cd=vfe&amp;ved=0CBAQjRxqFwoTCIDD7uvpjP0CFQAAAAAdAAAAABBB</w:t>
        </w:r>
      </w:hyperlink>
    </w:p>
    <w:p w:rsidR="00CF4630" w:rsidRPr="00A76FF3" w:rsidRDefault="00000000" w:rsidP="00A76FF3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25" w:history="1">
        <w:r w:rsidR="00CF4630" w:rsidRPr="00A76FF3">
          <w:rPr>
            <w:rStyle w:val="Hyperlink"/>
            <w:sz w:val="18"/>
            <w:szCs w:val="18"/>
          </w:rPr>
          <w:t>https://www.google.com/url?sa=i&amp;url=https%3A%2F%2Fwww.thespruceeats.com%2Fpineapple-selection-and-storage-1807793&amp;psig=AOvVaw02FZldzF9qBXEwSum9ChS7&amp;ust=1676183030753000&amp;source=images&amp;cd=vfe&amp;ved=0CBAQjRxqFwoTCLDBi8LqjP0CFQAAAAAdAAAAABAE</w:t>
        </w:r>
      </w:hyperlink>
    </w:p>
    <w:p w:rsidR="00CF4630" w:rsidRPr="00A76FF3" w:rsidRDefault="00000000" w:rsidP="00A76FF3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26" w:history="1">
        <w:r w:rsidR="00CF4630" w:rsidRPr="00A76FF3">
          <w:rPr>
            <w:rStyle w:val="Hyperlink"/>
            <w:sz w:val="18"/>
            <w:szCs w:val="18"/>
          </w:rPr>
          <w:t>https://www.google.com/url?sa=i&amp;url=https%3A%2F%2Fstock.adobe.com%2Fsearch%2Fimages%3Fk%3Dpapaya&amp;psig=AOvVaw3drqAX7AuFpKhwtbROnpHF&amp;ust=1676183066521000&amp;source=images&amp;cd=vfe&amp;ved=0CBAQjRxqFwoTCNjHl9PqjP0CFQAAAAAdAAAAABBi</w:t>
        </w:r>
      </w:hyperlink>
    </w:p>
    <w:p w:rsidR="003D44D0" w:rsidRPr="00A76FF3" w:rsidRDefault="00000000" w:rsidP="00A76FF3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27" w:history="1">
        <w:r w:rsidR="003D44D0" w:rsidRPr="00A76FF3">
          <w:rPr>
            <w:rStyle w:val="Hyperlink"/>
            <w:sz w:val="18"/>
            <w:szCs w:val="18"/>
          </w:rPr>
          <w:t>https://www.google.com/url?sa=i&amp;url=https%3A%2F%2Fblogs.extension.iastate.edu%2Fanswerline%2F2019%2F12%2F16%2Fpears%2F&amp;psig=AOvVaw3Uqr06zjyFd0Q1WfWL6aOJ&amp;ust=1676183291306000&amp;source=images&amp;cd=vfe&amp;ved=0CBAQjRxqFwoTCODvo77rjP0CFQAAAAAdAAAAABAc</w:t>
        </w:r>
      </w:hyperlink>
    </w:p>
    <w:p w:rsidR="003D44D0" w:rsidRPr="00A76FF3" w:rsidRDefault="00000000" w:rsidP="00A76FF3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28" w:history="1">
        <w:r w:rsidR="003D44D0" w:rsidRPr="00A76FF3">
          <w:rPr>
            <w:rStyle w:val="Hyperlink"/>
            <w:sz w:val="18"/>
            <w:szCs w:val="18"/>
          </w:rPr>
          <w:t>https://www.google.com/url?sa=i&amp;url=https%3A%2F%2Fsoupologie.com%2F2020%2F04%2F03%2Finternational-carrot-day%2F&amp;psig=AOvVaw2_uT_wNjPKCQ6f3AsdfdC6&amp;ust=1676183468767000&amp;source=images&amp;cd=vfe&amp;ved=0CBAQjRxqFwoTCKji8ZLsjP0CFQAAAAAdAAAAABAE</w:t>
        </w:r>
      </w:hyperlink>
    </w:p>
    <w:p w:rsidR="003D44D0" w:rsidRPr="00A76FF3" w:rsidRDefault="00000000" w:rsidP="00A76FF3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29" w:history="1">
        <w:r w:rsidR="003D44D0" w:rsidRPr="00A76FF3">
          <w:rPr>
            <w:rStyle w:val="Hyperlink"/>
            <w:sz w:val="18"/>
            <w:szCs w:val="18"/>
          </w:rPr>
          <w:t>https://www.google.com/url?sa=i&amp;url=https%3A%2F%2Fwww.bloomberg.com%2Fnews%2Farticles%2F2015-08-20%2Fscientists-are-developing-ways-to-improve-the-taste-of-bland-grocery-store-tomatoes&amp;psig=AOvVaw0Ee7L0bnDjUC5kqjlPoIpz&amp;ust=1676183538710000&amp;source=images&amp;cd=vfe&amp;ved=0CBAQjRxqFwoTCMChnrTsjP0CFQAAAAAdAAAAABAJ</w:t>
        </w:r>
      </w:hyperlink>
    </w:p>
    <w:p w:rsidR="003D44D0" w:rsidRPr="00A76FF3" w:rsidRDefault="00000000" w:rsidP="00A76FF3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30" w:history="1">
        <w:r w:rsidR="003D44D0" w:rsidRPr="00A76FF3">
          <w:rPr>
            <w:rStyle w:val="Hyperlink"/>
            <w:sz w:val="18"/>
            <w:szCs w:val="18"/>
          </w:rPr>
          <w:t>https://www.google.com/url?sa=i&amp;url=https%3A%2F%2Fedibletimes.com%2Fhow-to-saute-spinach%2F&amp;psig=AOvVaw3DdTUuJqMLEIjCJfyntT9Q&amp;ust=1676183587940000&amp;source=images&amp;cd=vfe&amp;ved=0CBAQjRxqFwoTCKiR3svsjP0CFQAAAAAdAAAAABAJ</w:t>
        </w:r>
      </w:hyperlink>
    </w:p>
    <w:p w:rsidR="003D44D0" w:rsidRPr="00A76FF3" w:rsidRDefault="00000000" w:rsidP="00A76FF3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31" w:history="1">
        <w:r w:rsidR="003D44D0" w:rsidRPr="00A76FF3">
          <w:rPr>
            <w:rStyle w:val="Hyperlink"/>
            <w:sz w:val="18"/>
            <w:szCs w:val="18"/>
          </w:rPr>
          <w:t>https://www.google.com/url?sa=i&amp;url=https%3A%2F%2Fspoonuniversity.com%2Flifestyle%2F6-reasons-you-should-stop-buying-lettuce-from-the-grocery-store&amp;psig=AOvVaw0LujuPfX2MlTV5xKdMeAOy&amp;ust=1676183663677000&amp;source=images&amp;cd=vfe&amp;ved=0CBAQjRxqFwoTCNDO8u_sjP0CFQAAAAAdAAAAABAE</w:t>
        </w:r>
      </w:hyperlink>
    </w:p>
    <w:p w:rsidR="003D44D0" w:rsidRPr="00A76FF3" w:rsidRDefault="00000000" w:rsidP="00A76FF3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32" w:history="1">
        <w:r w:rsidR="003D44D0" w:rsidRPr="00A76FF3">
          <w:rPr>
            <w:rStyle w:val="Hyperlink"/>
            <w:sz w:val="18"/>
            <w:szCs w:val="18"/>
          </w:rPr>
          <w:t>https://www.google.com/url?sa=i&amp;url=https%3A%2F%2Fwww.crushpixel.com%2Fstock-photo%2Fgreen-fresh-cucumber-wooden-box-1294270.html&amp;psig=AOvVaw2Y38hM2oAlcs1wGc6b9VLD&amp;ust=1676183702860000&amp;source=images&amp;cd=vfe&amp;ved=0CBAQjRxqFwoTCICnwYLtjP0CFQAAAAAdAAAAABAE</w:t>
        </w:r>
      </w:hyperlink>
    </w:p>
    <w:p w:rsidR="003D44D0" w:rsidRPr="00A76FF3" w:rsidRDefault="00000000" w:rsidP="00A76FF3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33" w:history="1">
        <w:r w:rsidR="003D44D0" w:rsidRPr="00A76FF3">
          <w:rPr>
            <w:rStyle w:val="Hyperlink"/>
            <w:sz w:val="18"/>
            <w:szCs w:val="18"/>
          </w:rPr>
          <w:t>https://www.google.com/url?sa=i&amp;url=https%3A%2F%2Fwww.reddit.com%2Fr%2FJackSucksAtLife%2Fcomments%2Fa79ef7%2Fso_may_eggplants_at_my_local_supermarket%2F&amp;psig=AOvVaw3vgUP-G2m2CaXzKwOSSapO&amp;ust=1676183771255000&amp;source=images&amp;cd=vfe&amp;ved=0CBAQjRxqFwoTCODclaPtjP0CFQAAAAAdAAAAABAq</w:t>
        </w:r>
      </w:hyperlink>
    </w:p>
    <w:p w:rsidR="003D44D0" w:rsidRPr="00A76FF3" w:rsidRDefault="00000000" w:rsidP="00A76FF3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34" w:history="1">
        <w:r w:rsidR="003D44D0" w:rsidRPr="00A76FF3">
          <w:rPr>
            <w:rStyle w:val="Hyperlink"/>
            <w:sz w:val="18"/>
            <w:szCs w:val="18"/>
          </w:rPr>
          <w:t>https://www.google.com/url?sa=i&amp;url=https%3A%2F%2Fwww.myrecipes.com%2Fhow-to%2Fhow-to-store-broccoli&amp;psig=AOvVaw2uh0qF9_7re6dhyDnaXX_D&amp;ust=1676183902025000&amp;source=images&amp;cd=vfe&amp;ved=0CBAQjRxqFwoTCKDpvOHtjP0CFQAAAAAdAAAAABAE</w:t>
        </w:r>
      </w:hyperlink>
    </w:p>
    <w:p w:rsidR="003D44D0" w:rsidRPr="00A76FF3" w:rsidRDefault="00000000" w:rsidP="00A76FF3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35" w:history="1">
        <w:r w:rsidR="003D44D0" w:rsidRPr="00A76FF3">
          <w:rPr>
            <w:rStyle w:val="Hyperlink"/>
            <w:sz w:val="18"/>
            <w:szCs w:val="18"/>
          </w:rPr>
          <w:t>https://www.google.com/url?sa=i&amp;url=https%3A%2F%2Fwww.thekitchn.com%2Fa-guide-to-common-hot-peppers-ingredient-intelligence-206412&amp;psig=AOvVaw1wILwD7tEJGPcDOR4HUg8R&amp;ust=1676183944156000&amp;source=images&amp;cd=vfe&amp;ved=0CBAQjRxqFwoTCKiyyfXtjP0CFQAAAAAdAAAAABAE</w:t>
        </w:r>
      </w:hyperlink>
    </w:p>
    <w:p w:rsidR="00347C8E" w:rsidRPr="0069789C" w:rsidRDefault="00000000" w:rsidP="008B53D4">
      <w:pPr>
        <w:pStyle w:val="ListParagraph"/>
        <w:numPr>
          <w:ilvl w:val="0"/>
          <w:numId w:val="1"/>
        </w:numPr>
        <w:rPr>
          <w:rStyle w:val="Hyperlink"/>
          <w:color w:val="auto"/>
          <w:sz w:val="18"/>
          <w:szCs w:val="18"/>
          <w:u w:val="none"/>
        </w:rPr>
      </w:pPr>
      <w:hyperlink r:id="rId36" w:history="1">
        <w:r w:rsidR="00347C8E" w:rsidRPr="00A76FF3">
          <w:rPr>
            <w:rStyle w:val="Hyperlink"/>
            <w:sz w:val="18"/>
            <w:szCs w:val="18"/>
          </w:rPr>
          <w:t>https://www.google.com/url?sa=i&amp;url=https%3A%2F%2Fwww.publicdomainpictures.net%2Fen%2Fview-image.php%3Fimage%3D32534%26picture%3Donions-in-supermarket&amp;psig=AOvVaw2U2NKYtJE2AcpTwnMtmoMk&amp;ust=1676183991240000&amp;source=images&amp;cd=vfe&amp;ved=0CBAQjRxqFwoTCOjwhIzujP0CFQAAAAAdAAAAABAJ</w:t>
        </w:r>
      </w:hyperlink>
    </w:p>
    <w:p w:rsidR="0069789C" w:rsidRDefault="0069789C" w:rsidP="008B53D4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37" w:history="1">
        <w:r w:rsidRPr="00F0657B">
          <w:rPr>
            <w:rStyle w:val="Hyperlink"/>
            <w:sz w:val="18"/>
            <w:szCs w:val="18"/>
          </w:rPr>
          <w:t>https://www.canva.com/design/DAFaJJiQLvU/4QKQ7Dr5MT2irsEYGRev3A/edit?utm_content=DAFaJJiQLvU&amp;utm_campaign=designshare&amp;utm_medium=link2&amp;utm_source=sharebutton</w:t>
        </w:r>
      </w:hyperlink>
    </w:p>
    <w:p w:rsidR="0069789C" w:rsidRDefault="0069789C" w:rsidP="0069789C">
      <w:pPr>
        <w:pStyle w:val="ListParagraph"/>
        <w:numPr>
          <w:ilvl w:val="0"/>
          <w:numId w:val="1"/>
        </w:numPr>
        <w:rPr>
          <w:sz w:val="18"/>
          <w:szCs w:val="18"/>
        </w:rPr>
      </w:pPr>
      <w:hyperlink r:id="rId38" w:history="1">
        <w:r w:rsidRPr="00F0657B">
          <w:rPr>
            <w:rStyle w:val="Hyperlink"/>
            <w:sz w:val="18"/>
            <w:szCs w:val="18"/>
          </w:rPr>
          <w:t>https://www.canva.com/design/DAFaJN9YOro/K97sSA-28opegW_y0PBfCA/edit?utm_content=DAFaJN9YOro&amp;utm_campaign=designshare&amp;utm_medium=link2&amp;utm_source=sharebutton</w:t>
        </w:r>
      </w:hyperlink>
    </w:p>
    <w:p w:rsidR="0069789C" w:rsidRPr="0069789C" w:rsidRDefault="0069789C" w:rsidP="0069789C">
      <w:pPr>
        <w:pStyle w:val="ListParagraph"/>
        <w:rPr>
          <w:sz w:val="18"/>
          <w:szCs w:val="18"/>
        </w:rPr>
      </w:pPr>
    </w:p>
    <w:sectPr w:rsidR="0069789C" w:rsidRPr="0069789C" w:rsidSect="00067BB3">
      <w:headerReference w:type="even" r:id="rId39"/>
      <w:headerReference w:type="default" r:id="rId40"/>
      <w:footerReference w:type="default" r:id="rId41"/>
      <w:headerReference w:type="first" r:id="rId42"/>
      <w:pgSz w:w="11906" w:h="16838"/>
      <w:pgMar w:top="1440" w:right="1440" w:bottom="1440" w:left="1440" w:header="708" w:footer="708" w:gutter="0"/>
      <w:pgBorders w:display="firstPage" w:offsetFrom="page">
        <w:top w:val="dotDash" w:sz="18" w:space="24" w:color="538135" w:themeColor="accent6" w:themeShade="BF"/>
        <w:left w:val="dotDash" w:sz="18" w:space="24" w:color="538135" w:themeColor="accent6" w:themeShade="BF"/>
        <w:bottom w:val="dotDash" w:sz="18" w:space="24" w:color="538135" w:themeColor="accent6" w:themeShade="BF"/>
        <w:right w:val="dotDash" w:sz="18" w:space="24" w:color="538135" w:themeColor="accent6" w:themeShade="BF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B1739" w:rsidRDefault="007B1739" w:rsidP="00823F5C">
      <w:pPr>
        <w:spacing w:after="0" w:line="240" w:lineRule="auto"/>
      </w:pPr>
      <w:r>
        <w:separator/>
      </w:r>
    </w:p>
  </w:endnote>
  <w:endnote w:type="continuationSeparator" w:id="0">
    <w:p w:rsidR="007B1739" w:rsidRDefault="007B1739" w:rsidP="00823F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F" w:usb1="00000000" w:usb2="00000000" w:usb3="00000000" w:csb0="00000093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92990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67BB3" w:rsidRDefault="00067BB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67BB3" w:rsidRDefault="00067BB3">
    <w:pPr>
      <w:pStyle w:val="Footer"/>
    </w:pPr>
    <w:r>
      <w:fldChar w:fldCharType="begin"/>
    </w:r>
    <w:r>
      <w:instrText xml:space="preserve"> DATE \@ "dd/MM/yyyy HH:mm" </w:instrText>
    </w:r>
    <w:r>
      <w:fldChar w:fldCharType="separate"/>
    </w:r>
    <w:r w:rsidR="000C1D2E">
      <w:rPr>
        <w:noProof/>
      </w:rPr>
      <w:t>13/02/2023 22:36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B1739" w:rsidRDefault="007B1739" w:rsidP="00823F5C">
      <w:pPr>
        <w:spacing w:after="0" w:line="240" w:lineRule="auto"/>
      </w:pPr>
      <w:r>
        <w:separator/>
      </w:r>
    </w:p>
  </w:footnote>
  <w:footnote w:type="continuationSeparator" w:id="0">
    <w:p w:rsidR="007B1739" w:rsidRDefault="007B1739" w:rsidP="00823F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23F5C" w:rsidRDefault="00000000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6848141" o:spid="_x0000_s1026" type="#_x0000_t75" style="position:absolute;margin-left:0;margin-top:0;width:451.1pt;height:451.1pt;z-index:-251657216;mso-position-horizontal:center;mso-position-horizontal-relative:margin;mso-position-vertical:center;mso-position-vertical-relative:margin" o:allowincell="f">
          <v:imagedata r:id="rId1" o:title="Organix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23F5C" w:rsidRDefault="00067BB3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2336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21590" b="23495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Ink Free" w:hAnsi="Ink Free"/>
                              <w:caps/>
                              <w:color w:val="FFFFFF" w:themeColor="background1"/>
                              <w:sz w:val="24"/>
                              <w:szCs w:val="2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:rsidR="00067BB3" w:rsidRPr="00BF430F" w:rsidRDefault="00067BB3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BF430F">
                                <w:rPr>
                                  <w:rFonts w:ascii="Ink Free" w:hAnsi="Ink Free"/>
                                  <w:caps/>
                                  <w:color w:val="FFFFFF" w:themeColor="background1"/>
                                  <w:sz w:val="24"/>
                                  <w:szCs w:val="24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Organix shop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28" style="position:absolute;margin-left:0;margin-top:0;width:468.5pt;height:21.3pt;z-index:-251654144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" o:allowoverlap="f" fillcolor="#ed7d31 [3205]" strokecolor="#375623 [1609]">
              <v:textbox style="mso-fit-shape-to-text:t">
                <w:txbxContent>
                  <w:sdt>
                    <w:sdtPr>
                      <w:rPr>
                        <w:rFonts w:ascii="Ink Free" w:hAnsi="Ink Free"/>
                        <w:caps/>
                        <w:color w:val="FFFFFF" w:themeColor="background1"/>
                        <w:sz w:val="24"/>
                        <w:szCs w:val="2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:rsidR="00067BB3" w:rsidRPr="00BF430F" w:rsidRDefault="00067BB3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BF430F">
                          <w:rPr>
                            <w:rFonts w:ascii="Ink Free" w:hAnsi="Ink Free"/>
                            <w:caps/>
                            <w:color w:val="FFFFFF" w:themeColor="background1"/>
                            <w:sz w:val="24"/>
                            <w:szCs w:val="24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Organix shop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  <w:r w:rsidR="00000000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6848142" o:spid="_x0000_s1027" type="#_x0000_t75" style="position:absolute;margin-left:0;margin-top:0;width:451.1pt;height:451.1pt;z-index:-251656192;mso-position-horizontal:center;mso-position-horizontal-relative:margin;mso-position-vertical:center;mso-position-vertical-relative:margin" o:allowincell="f">
          <v:imagedata r:id="rId1" o:title="Organix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23F5C" w:rsidRDefault="00000000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6848140" o:spid="_x0000_s1025" type="#_x0000_t75" style="position:absolute;margin-left:0;margin-top:0;width:451.1pt;height:451.1pt;z-index:-251658240;mso-position-horizontal:center;mso-position-horizontal-relative:margin;mso-position-vertical:center;mso-position-vertical-relative:margin" o:allowincell="f">
          <v:imagedata r:id="rId1" o:title="Organix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F4DD9"/>
    <w:multiLevelType w:val="hybridMultilevel"/>
    <w:tmpl w:val="706071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F62EA"/>
    <w:multiLevelType w:val="hybridMultilevel"/>
    <w:tmpl w:val="0C044140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F67CB"/>
    <w:multiLevelType w:val="hybridMultilevel"/>
    <w:tmpl w:val="4B267FF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793996"/>
    <w:multiLevelType w:val="hybridMultilevel"/>
    <w:tmpl w:val="E3B410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7834B3"/>
    <w:multiLevelType w:val="hybridMultilevel"/>
    <w:tmpl w:val="C5062D20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D114671"/>
    <w:multiLevelType w:val="hybridMultilevel"/>
    <w:tmpl w:val="A2E25408"/>
    <w:lvl w:ilvl="0" w:tplc="45E827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38135" w:themeColor="accent6" w:themeShade="BF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3658808">
    <w:abstractNumId w:val="0"/>
  </w:num>
  <w:num w:numId="2" w16cid:durableId="30690473">
    <w:abstractNumId w:val="4"/>
  </w:num>
  <w:num w:numId="3" w16cid:durableId="813835611">
    <w:abstractNumId w:val="5"/>
  </w:num>
  <w:num w:numId="4" w16cid:durableId="187106772">
    <w:abstractNumId w:val="2"/>
  </w:num>
  <w:num w:numId="5" w16cid:durableId="345139667">
    <w:abstractNumId w:val="1"/>
  </w:num>
  <w:num w:numId="6" w16cid:durableId="19514284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szS2NAGSZkaGRko6SsGpxcWZ+XkgBSa1AHA3JE0sAAAA"/>
  </w:docVars>
  <w:rsids>
    <w:rsidRoot w:val="00960DF5"/>
    <w:rsid w:val="0001491D"/>
    <w:rsid w:val="00067BB3"/>
    <w:rsid w:val="000B002C"/>
    <w:rsid w:val="000C1D2E"/>
    <w:rsid w:val="001137EF"/>
    <w:rsid w:val="00290EFC"/>
    <w:rsid w:val="002D21EF"/>
    <w:rsid w:val="00347C8E"/>
    <w:rsid w:val="00377BF2"/>
    <w:rsid w:val="00384FA3"/>
    <w:rsid w:val="003A518E"/>
    <w:rsid w:val="003D44D0"/>
    <w:rsid w:val="00405519"/>
    <w:rsid w:val="0042457C"/>
    <w:rsid w:val="0051097D"/>
    <w:rsid w:val="005C1E13"/>
    <w:rsid w:val="005E26F4"/>
    <w:rsid w:val="006570AA"/>
    <w:rsid w:val="0069789C"/>
    <w:rsid w:val="00705F13"/>
    <w:rsid w:val="007B1739"/>
    <w:rsid w:val="007B28F2"/>
    <w:rsid w:val="007C7D61"/>
    <w:rsid w:val="007D44A8"/>
    <w:rsid w:val="0080306F"/>
    <w:rsid w:val="00823F5C"/>
    <w:rsid w:val="008B07B2"/>
    <w:rsid w:val="008B53D4"/>
    <w:rsid w:val="008D48AA"/>
    <w:rsid w:val="00960DF5"/>
    <w:rsid w:val="00983ABE"/>
    <w:rsid w:val="00994A57"/>
    <w:rsid w:val="009C7EC7"/>
    <w:rsid w:val="009F0E1F"/>
    <w:rsid w:val="00A76FF3"/>
    <w:rsid w:val="00B9526F"/>
    <w:rsid w:val="00BF2BDD"/>
    <w:rsid w:val="00BF430F"/>
    <w:rsid w:val="00C23658"/>
    <w:rsid w:val="00CF4630"/>
    <w:rsid w:val="00DD2FDB"/>
    <w:rsid w:val="00E15F22"/>
    <w:rsid w:val="00E262A1"/>
    <w:rsid w:val="00E35A39"/>
    <w:rsid w:val="00E6611E"/>
    <w:rsid w:val="00E9521C"/>
    <w:rsid w:val="00EA3B38"/>
    <w:rsid w:val="00F46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A39106"/>
  <w15:chartTrackingRefBased/>
  <w15:docId w15:val="{D4D87594-A347-4C9D-8707-17532137F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A57"/>
  </w:style>
  <w:style w:type="paragraph" w:styleId="Heading1">
    <w:name w:val="heading 1"/>
    <w:basedOn w:val="Normal"/>
    <w:next w:val="Normal"/>
    <w:link w:val="Heading1Char"/>
    <w:uiPriority w:val="9"/>
    <w:qFormat/>
    <w:rsid w:val="004055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0D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0DF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23F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F5C"/>
  </w:style>
  <w:style w:type="paragraph" w:styleId="Footer">
    <w:name w:val="footer"/>
    <w:basedOn w:val="Normal"/>
    <w:link w:val="FooterChar"/>
    <w:uiPriority w:val="99"/>
    <w:unhideWhenUsed/>
    <w:rsid w:val="00823F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F5C"/>
  </w:style>
  <w:style w:type="paragraph" w:styleId="NoSpacing">
    <w:name w:val="No Spacing"/>
    <w:link w:val="NoSpacingChar"/>
    <w:uiPriority w:val="1"/>
    <w:qFormat/>
    <w:rsid w:val="00DD2FDB"/>
    <w:pPr>
      <w:spacing w:after="0" w:line="240" w:lineRule="auto"/>
    </w:pPr>
    <w:rPr>
      <w:rFonts w:eastAsiaTheme="minorEastAsia"/>
      <w:kern w:val="0"/>
      <w:lang w:val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DD2FDB"/>
    <w:rPr>
      <w:rFonts w:eastAsiaTheme="minorEastAsia"/>
      <w:kern w:val="0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A76FF3"/>
    <w:pPr>
      <w:ind w:left="720"/>
      <w:contextualSpacing/>
    </w:pPr>
  </w:style>
  <w:style w:type="table" w:styleId="TableGrid">
    <w:name w:val="Table Grid"/>
    <w:basedOn w:val="TableNormal"/>
    <w:uiPriority w:val="39"/>
    <w:rsid w:val="00E262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6">
    <w:name w:val="Grid Table 2 Accent 6"/>
    <w:basedOn w:val="TableNormal"/>
    <w:uiPriority w:val="47"/>
    <w:rsid w:val="000C1D2E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E6611E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3">
    <w:name w:val="Grid Table 4 Accent 3"/>
    <w:basedOn w:val="TableNormal"/>
    <w:uiPriority w:val="49"/>
    <w:rsid w:val="00E6611E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E6611E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055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Colors" Target="diagrams/colors1.xml"/><Relationship Id="rId18" Type="http://schemas.openxmlformats.org/officeDocument/2006/relationships/diagramColors" Target="diagrams/colors2.xml"/><Relationship Id="rId26" Type="http://schemas.openxmlformats.org/officeDocument/2006/relationships/hyperlink" Target="https://www.google.com/url?sa=i&amp;url=https%3A%2F%2Fstock.adobe.com%2Fsearch%2Fimages%3Fk%3Dpapaya&amp;psig=AOvVaw3drqAX7AuFpKhwtbROnpHF&amp;ust=1676183066521000&amp;source=images&amp;cd=vfe&amp;ved=0CBAQjRxqFwoTCNjHl9PqjP0CFQAAAAAdAAAAABBi" TargetMode="External"/><Relationship Id="rId39" Type="http://schemas.openxmlformats.org/officeDocument/2006/relationships/header" Target="header1.xml"/><Relationship Id="rId21" Type="http://schemas.openxmlformats.org/officeDocument/2006/relationships/hyperlink" Target="https://www.google.com/url?sa=i&amp;url=https%3A%2F%2Frecipes.howstuffworks.com%2Fbananas-are-berries.htm&amp;psig=AOvVaw0BrnT6InOAyKLV01LFLTri&amp;ust=1676182450754000&amp;source=images&amp;cd=vfe&amp;ved=0CBAQjRxqFwoTCOiCz63ojP0CFQAAAAAdAAAAABAE" TargetMode="External"/><Relationship Id="rId34" Type="http://schemas.openxmlformats.org/officeDocument/2006/relationships/hyperlink" Target="https://www.google.com/url?sa=i&amp;url=https%3A%2F%2Fwww.myrecipes.com%2Fhow-to%2Fhow-to-store-broccoli&amp;psig=AOvVaw2uh0qF9_7re6dhyDnaXX_D&amp;ust=1676183902025000&amp;source=images&amp;cd=vfe&amp;ved=0CBAQjRxqFwoTCKDpvOHtjP0CFQAAAAAdAAAAABAE" TargetMode="External"/><Relationship Id="rId42" Type="http://schemas.openxmlformats.org/officeDocument/2006/relationships/header" Target="head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diagramLayout" Target="diagrams/layout2.xml"/><Relationship Id="rId20" Type="http://schemas.openxmlformats.org/officeDocument/2006/relationships/hyperlink" Target="https://www.google.com/url?sa=i&amp;url=https%3A%2F%2Fsnaped.fns.usda.gov%2Fseasonal-produce-guide%2Fapples&amp;psig=AOvVaw2PbCSuIqNk8PA2e3uQEMcg&amp;ust=1676182223547000&amp;source=images&amp;cd=vfe&amp;ved=0CBAQjRxqFwoTCKDhrsHnjP0CFQAAAAAdAAAAABAg" TargetMode="External"/><Relationship Id="rId29" Type="http://schemas.openxmlformats.org/officeDocument/2006/relationships/hyperlink" Target="https://www.google.com/url?sa=i&amp;url=https%3A%2F%2Fwww.bloomberg.com%2Fnews%2Farticles%2F2015-08-20%2Fscientists-are-developing-ways-to-improve-the-taste-of-bland-grocery-store-tomatoes&amp;psig=AOvVaw0Ee7L0bnDjUC5kqjlPoIpz&amp;ust=1676183538710000&amp;source=images&amp;cd=vfe&amp;ved=0CBAQjRxqFwoTCMChnrTsjP0CFQAAAAAdAAAAABAJ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24" Type="http://schemas.openxmlformats.org/officeDocument/2006/relationships/hyperlink" Target="https://www.google.com/url?sa=i&amp;url=https%3A%2F%2Fwww.freepik.com%2Fpremium-photo%2Ffresh-citrus-are-shelf-store-variety-citrus-fruits-oranges-tangerines-lime-lemons-supermarket_14580878.htm&amp;psig=AOvVaw2aj1Iu-TY_KUsoI2biJaYU&amp;ust=1676182849950000&amp;source=images&amp;cd=vfe&amp;ved=0CBAQjRxqFwoTCIDD7uvpjP0CFQAAAAAdAAAAABBB" TargetMode="External"/><Relationship Id="rId32" Type="http://schemas.openxmlformats.org/officeDocument/2006/relationships/hyperlink" Target="https://www.google.com/url?sa=i&amp;url=https%3A%2F%2Fwww.crushpixel.com%2Fstock-photo%2Fgreen-fresh-cucumber-wooden-box-1294270.html&amp;psig=AOvVaw2Y38hM2oAlcs1wGc6b9VLD&amp;ust=1676183702860000&amp;source=images&amp;cd=vfe&amp;ved=0CBAQjRxqFwoTCICnwYLtjP0CFQAAAAAdAAAAABAE" TargetMode="External"/><Relationship Id="rId37" Type="http://schemas.openxmlformats.org/officeDocument/2006/relationships/hyperlink" Target="https://www.canva.com/design/DAFaJJiQLvU/4QKQ7Dr5MT2irsEYGRev3A/edit?utm_content=DAFaJJiQLvU&amp;utm_campaign=designshare&amp;utm_medium=link2&amp;utm_source=sharebutton" TargetMode="External"/><Relationship Id="rId40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diagramData" Target="diagrams/data2.xml"/><Relationship Id="rId23" Type="http://schemas.openxmlformats.org/officeDocument/2006/relationships/hyperlink" Target="https://www.google.com/url?sa=i&amp;url=https%3A%2F%2Fwww.simplemost.com%2Fbest-way-store-berries-they-last-longest%2F&amp;psig=AOvVaw0De4g_iiEmUTkdcXQAPcdk&amp;ust=1676182722714000&amp;source=images&amp;cd=vfe&amp;ved=0CBAQjRxqFwoTCNipma_pjP0CFQAAAAAdAAAAABAf" TargetMode="External"/><Relationship Id="rId28" Type="http://schemas.openxmlformats.org/officeDocument/2006/relationships/hyperlink" Target="https://www.google.com/url?sa=i&amp;url=https%3A%2F%2Fsoupologie.com%2F2020%2F04%2F03%2Finternational-carrot-day%2F&amp;psig=AOvVaw2_uT_wNjPKCQ6f3AsdfdC6&amp;ust=1676183468767000&amp;source=images&amp;cd=vfe&amp;ved=0CBAQjRxqFwoTCKji8ZLsjP0CFQAAAAAdAAAAABAE" TargetMode="External"/><Relationship Id="rId36" Type="http://schemas.openxmlformats.org/officeDocument/2006/relationships/hyperlink" Target="https://www.google.com/url?sa=i&amp;url=https%3A%2F%2Fwww.publicdomainpictures.net%2Fen%2Fview-image.php%3Fimage%3D32534%26picture%3Donions-in-supermarket&amp;psig=AOvVaw2U2NKYtJE2AcpTwnMtmoMk&amp;ust=1676183991240000&amp;source=images&amp;cd=vfe&amp;ved=0CBAQjRxqFwoTCOjwhIzujP0CFQAAAAAdAAAAABAJ" TargetMode="External"/><Relationship Id="rId10" Type="http://schemas.openxmlformats.org/officeDocument/2006/relationships/diagramData" Target="diagrams/data1.xml"/><Relationship Id="rId19" Type="http://schemas.microsoft.com/office/2007/relationships/diagramDrawing" Target="diagrams/drawing2.xml"/><Relationship Id="rId31" Type="http://schemas.openxmlformats.org/officeDocument/2006/relationships/hyperlink" Target="https://www.google.com/url?sa=i&amp;url=https%3A%2F%2Fspoonuniversity.com%2Flifestyle%2F6-reasons-you-should-stop-buying-lettuce-from-the-grocery-store&amp;psig=AOvVaw0LujuPfX2MlTV5xKdMeAOy&amp;ust=1676183663677000&amp;source=images&amp;cd=vfe&amp;ved=0CBAQjRxqFwoTCNDO8u_sjP0CFQAAAAAdAAAAABAE" TargetMode="Externa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07/relationships/diagramDrawing" Target="diagrams/drawing1.xml"/><Relationship Id="rId22" Type="http://schemas.openxmlformats.org/officeDocument/2006/relationships/hyperlink" Target="https://www.google.com/url?sa=i&amp;url=https%3A%2F%2Fwww.123rf.com%2Fphoto_135674750_view-of-fresh-ripe-grapes-in-boxes-in-supermarket.html&amp;psig=AOvVaw3NQwVE_tFIHtv81_uN4a_4&amp;ust=1676182582684000&amp;source=images&amp;cd=vfe&amp;ved=0CBAQjRxqFwoTCJjvuezojP0CFQAAAAAdAAAAABAd" TargetMode="External"/><Relationship Id="rId27" Type="http://schemas.openxmlformats.org/officeDocument/2006/relationships/hyperlink" Target="https://www.google.com/url?sa=i&amp;url=https%3A%2F%2Fblogs.extension.iastate.edu%2Fanswerline%2F2019%2F12%2F16%2Fpears%2F&amp;psig=AOvVaw3Uqr06zjyFd0Q1WfWL6aOJ&amp;ust=1676183291306000&amp;source=images&amp;cd=vfe&amp;ved=0CBAQjRxqFwoTCODvo77rjP0CFQAAAAAdAAAAABAc" TargetMode="External"/><Relationship Id="rId30" Type="http://schemas.openxmlformats.org/officeDocument/2006/relationships/hyperlink" Target="https://www.google.com/url?sa=i&amp;url=https%3A%2F%2Fedibletimes.com%2Fhow-to-saute-spinach%2F&amp;psig=AOvVaw3DdTUuJqMLEIjCJfyntT9Q&amp;ust=1676183587940000&amp;source=images&amp;cd=vfe&amp;ved=0CBAQjRxqFwoTCKiR3svsjP0CFQAAAAAdAAAAABAJ" TargetMode="External"/><Relationship Id="rId35" Type="http://schemas.openxmlformats.org/officeDocument/2006/relationships/hyperlink" Target="https://www.google.com/url?sa=i&amp;url=https%3A%2F%2Fwww.thekitchn.com%2Fa-guide-to-common-hot-peppers-ingredient-intelligence-206412&amp;psig=AOvVaw1wILwD7tEJGPcDOR4HUg8R&amp;ust=1676183944156000&amp;source=images&amp;cd=vfe&amp;ved=0CBAQjRxqFwoTCKiyyfXtjP0CFQAAAAAdAAAAABAE" TargetMode="External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diagramQuickStyle" Target="diagrams/quickStyle1.xml"/><Relationship Id="rId17" Type="http://schemas.openxmlformats.org/officeDocument/2006/relationships/diagramQuickStyle" Target="diagrams/quickStyle2.xml"/><Relationship Id="rId25" Type="http://schemas.openxmlformats.org/officeDocument/2006/relationships/hyperlink" Target="https://www.google.com/url?sa=i&amp;url=https%3A%2F%2Fwww.thespruceeats.com%2Fpineapple-selection-and-storage-1807793&amp;psig=AOvVaw02FZldzF9qBXEwSum9ChS7&amp;ust=1676183030753000&amp;source=images&amp;cd=vfe&amp;ved=0CBAQjRxqFwoTCLDBi8LqjP0CFQAAAAAdAAAAABAE" TargetMode="External"/><Relationship Id="rId33" Type="http://schemas.openxmlformats.org/officeDocument/2006/relationships/hyperlink" Target="https://www.google.com/url?sa=i&amp;url=https%3A%2F%2Fwww.reddit.com%2Fr%2FJackSucksAtLife%2Fcomments%2Fa79ef7%2Fso_may_eggplants_at_my_local_supermarket%2F&amp;psig=AOvVaw3vgUP-G2m2CaXzKwOSSapO&amp;ust=1676183771255000&amp;source=images&amp;cd=vfe&amp;ved=0CBAQjRxqFwoTCODclaPtjP0CFQAAAAAdAAAAABAq" TargetMode="External"/><Relationship Id="rId38" Type="http://schemas.openxmlformats.org/officeDocument/2006/relationships/hyperlink" Target="https://www.canva.com/design/DAFaJN9YOro/K97sSA-28opegW_y0PBfCA/edit?utm_content=DAFaJN9YOro&amp;utm_campaign=designshare&amp;utm_medium=link2&amp;utm_source=sharebutto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diagrams/_rels/data1.xml.rels><?xml version="1.0" encoding="UTF-8" standalone="yes"?>
<Relationships xmlns="http://schemas.openxmlformats.org/package/2006/relationships"><Relationship Id="rId8" Type="http://schemas.openxmlformats.org/officeDocument/2006/relationships/image" Target="../media/image10.jpeg"/><Relationship Id="rId3" Type="http://schemas.openxmlformats.org/officeDocument/2006/relationships/image" Target="../media/image5.png"/><Relationship Id="rId7" Type="http://schemas.openxmlformats.org/officeDocument/2006/relationships/image" Target="../media/image9.jpeg"/><Relationship Id="rId2" Type="http://schemas.openxmlformats.org/officeDocument/2006/relationships/image" Target="../media/image4.jpg"/><Relationship Id="rId1" Type="http://schemas.openxmlformats.org/officeDocument/2006/relationships/image" Target="../media/image3.jpg"/><Relationship Id="rId6" Type="http://schemas.openxmlformats.org/officeDocument/2006/relationships/image" Target="../media/image8.jpg"/><Relationship Id="rId5" Type="http://schemas.openxmlformats.org/officeDocument/2006/relationships/image" Target="../media/image7.jpg"/><Relationship Id="rId4" Type="http://schemas.openxmlformats.org/officeDocument/2006/relationships/image" Target="../media/image6.jpeg"/></Relationships>
</file>

<file path=word/diagrams/_rels/data2.xml.rels><?xml version="1.0" encoding="UTF-8" standalone="yes"?>
<Relationships xmlns="http://schemas.openxmlformats.org/package/2006/relationships"><Relationship Id="rId8" Type="http://schemas.openxmlformats.org/officeDocument/2006/relationships/image" Target="../media/image18.jpg"/><Relationship Id="rId3" Type="http://schemas.openxmlformats.org/officeDocument/2006/relationships/image" Target="../media/image13.jpg"/><Relationship Id="rId7" Type="http://schemas.openxmlformats.org/officeDocument/2006/relationships/image" Target="../media/image17.jfif"/><Relationship Id="rId2" Type="http://schemas.openxmlformats.org/officeDocument/2006/relationships/image" Target="../media/image12.jpg"/><Relationship Id="rId1" Type="http://schemas.openxmlformats.org/officeDocument/2006/relationships/image" Target="../media/image11.jpg"/><Relationship Id="rId6" Type="http://schemas.openxmlformats.org/officeDocument/2006/relationships/image" Target="../media/image16.jfif"/><Relationship Id="rId5" Type="http://schemas.openxmlformats.org/officeDocument/2006/relationships/image" Target="../media/image15.png"/><Relationship Id="rId4" Type="http://schemas.openxmlformats.org/officeDocument/2006/relationships/image" Target="../media/image14.jpg"/><Relationship Id="rId9" Type="http://schemas.openxmlformats.org/officeDocument/2006/relationships/image" Target="../media/image19.jpg"/></Relationships>
</file>

<file path=word/diagrams/_rels/drawing1.xml.rels><?xml version="1.0" encoding="UTF-8" standalone="yes"?>
<Relationships xmlns="http://schemas.openxmlformats.org/package/2006/relationships"><Relationship Id="rId8" Type="http://schemas.openxmlformats.org/officeDocument/2006/relationships/image" Target="../media/image9.jpeg"/><Relationship Id="rId3" Type="http://schemas.openxmlformats.org/officeDocument/2006/relationships/image" Target="../media/image5.png"/><Relationship Id="rId7" Type="http://schemas.openxmlformats.org/officeDocument/2006/relationships/image" Target="../media/image8.jpg"/><Relationship Id="rId2" Type="http://schemas.openxmlformats.org/officeDocument/2006/relationships/image" Target="../media/image4.jpg"/><Relationship Id="rId1" Type="http://schemas.openxmlformats.org/officeDocument/2006/relationships/image" Target="../media/image3.jpg"/><Relationship Id="rId6" Type="http://schemas.openxmlformats.org/officeDocument/2006/relationships/image" Target="../media/image7.jpg"/><Relationship Id="rId5" Type="http://schemas.openxmlformats.org/officeDocument/2006/relationships/image" Target="../media/image6.jpeg"/><Relationship Id="rId4" Type="http://schemas.openxmlformats.org/officeDocument/2006/relationships/image" Target="../media/image10.jpeg"/></Relationships>
</file>

<file path=word/diagrams/_rels/drawing2.xml.rels><?xml version="1.0" encoding="UTF-8" standalone="yes"?>
<Relationships xmlns="http://schemas.openxmlformats.org/package/2006/relationships"><Relationship Id="rId8" Type="http://schemas.openxmlformats.org/officeDocument/2006/relationships/image" Target="../media/image17.jfif"/><Relationship Id="rId3" Type="http://schemas.openxmlformats.org/officeDocument/2006/relationships/image" Target="../media/image13.jpg"/><Relationship Id="rId7" Type="http://schemas.openxmlformats.org/officeDocument/2006/relationships/image" Target="../media/image16.jfif"/><Relationship Id="rId2" Type="http://schemas.openxmlformats.org/officeDocument/2006/relationships/image" Target="../media/image12.jpg"/><Relationship Id="rId1" Type="http://schemas.openxmlformats.org/officeDocument/2006/relationships/image" Target="../media/image11.jpg"/><Relationship Id="rId6" Type="http://schemas.openxmlformats.org/officeDocument/2006/relationships/image" Target="../media/image15.png"/><Relationship Id="rId5" Type="http://schemas.openxmlformats.org/officeDocument/2006/relationships/image" Target="../media/image14.jpg"/><Relationship Id="rId4" Type="http://schemas.openxmlformats.org/officeDocument/2006/relationships/image" Target="../media/image18.jpg"/><Relationship Id="rId9" Type="http://schemas.openxmlformats.org/officeDocument/2006/relationships/image" Target="../media/image19.jp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5">
  <dgm:title val=""/>
  <dgm:desc val=""/>
  <dgm:catLst>
    <dgm:cat type="accent6" pri="11500"/>
  </dgm:catLst>
  <dgm:styleLbl name="node0">
    <dgm:fillClrLst meth="cycle">
      <a:schemeClr val="accent6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6">
        <a:alpha val="90000"/>
      </a:schemeClr>
      <a:schemeClr val="accent6">
        <a:alpha val="5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/>
    <dgm:txEffectClrLst/>
  </dgm:styleLbl>
  <dgm:styleLbl name="node1">
    <dgm:fillClrLst>
      <a:schemeClr val="accent6">
        <a:alpha val="9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lnNode1">
    <dgm:fillClrLst>
      <a:schemeClr val="accent6">
        <a:shade val="90000"/>
      </a:schemeClr>
      <a:schemeClr val="accent6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6">
        <a:shade val="80000"/>
        <a:alpha val="50000"/>
      </a:schemeClr>
      <a:schemeClr val="accent6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6">
        <a:tint val="50000"/>
        <a:alpha val="90000"/>
      </a:schemeClr>
      <a:schemeClr val="accent6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fg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bg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sibTrans1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6">
        <a:alpha val="90000"/>
        <a:tint val="40000"/>
      </a:schemeClr>
      <a:schemeClr val="accent6">
        <a:alpha val="5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6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6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6_5">
  <dgm:title val=""/>
  <dgm:desc val=""/>
  <dgm:catLst>
    <dgm:cat type="accent6" pri="11500"/>
  </dgm:catLst>
  <dgm:styleLbl name="node0">
    <dgm:fillClrLst meth="cycle">
      <a:schemeClr val="accent6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6">
        <a:alpha val="90000"/>
      </a:schemeClr>
      <a:schemeClr val="accent6">
        <a:alpha val="5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/>
    <dgm:txEffectClrLst/>
  </dgm:styleLbl>
  <dgm:styleLbl name="node1">
    <dgm:fillClrLst>
      <a:schemeClr val="accent6">
        <a:alpha val="9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lnNode1">
    <dgm:fillClrLst>
      <a:schemeClr val="accent6">
        <a:shade val="90000"/>
      </a:schemeClr>
      <a:schemeClr val="accent6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6">
        <a:shade val="80000"/>
        <a:alpha val="50000"/>
      </a:schemeClr>
      <a:schemeClr val="accent6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6">
        <a:tint val="50000"/>
        <a:alpha val="90000"/>
      </a:schemeClr>
      <a:schemeClr val="accent6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fg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bg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sibTrans1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6">
        <a:alpha val="90000"/>
        <a:tint val="40000"/>
      </a:schemeClr>
      <a:schemeClr val="accent6">
        <a:alpha val="5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6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6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B7725BE-0BB2-47FB-B844-213BB700092B}" type="doc">
      <dgm:prSet loTypeId="urn:microsoft.com/office/officeart/2008/layout/AlternatingHexagons" loCatId="list" qsTypeId="urn:microsoft.com/office/officeart/2005/8/quickstyle/simple3" qsCatId="simple" csTypeId="urn:microsoft.com/office/officeart/2005/8/colors/accent6_5" csCatId="accent6" phldr="1"/>
      <dgm:spPr/>
      <dgm:t>
        <a:bodyPr/>
        <a:lstStyle/>
        <a:p>
          <a:endParaRPr lang="en-NG"/>
        </a:p>
      </dgm:t>
    </dgm:pt>
    <dgm:pt modelId="{617E78AD-A323-4120-804E-CBB55B20C931}">
      <dgm:prSet phldrT="[Text]"/>
      <dgm:spPr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Apple</a:t>
          </a:r>
          <a:endParaRPr lang="en-NG"/>
        </a:p>
      </dgm:t>
    </dgm:pt>
    <dgm:pt modelId="{646BC5FD-A7BE-456D-909E-81C79C77CBF5}" type="parTrans" cxnId="{9BF85C17-3A44-4546-8938-7DC4A8314810}">
      <dgm:prSet/>
      <dgm:spPr/>
      <dgm:t>
        <a:bodyPr/>
        <a:lstStyle/>
        <a:p>
          <a:endParaRPr lang="en-NG"/>
        </a:p>
      </dgm:t>
    </dgm:pt>
    <dgm:pt modelId="{2A408CC2-52D5-40C1-8E97-D0567BDC93D5}" type="sibTrans" cxnId="{9BF85C17-3A44-4546-8938-7DC4A8314810}">
      <dgm:prSet/>
      <dgm:spPr>
        <a:blipFill dpi="0" rotWithShape="0">
          <a:blip xmlns:r="http://schemas.openxmlformats.org/officeDocument/2006/relationships" r:embed="rId1"/>
          <a:srcRect/>
          <a:stretch>
            <a:fillRect l="-17117" t="-71" r="-17117" b="-71"/>
          </a:stretch>
        </a:blipFill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6BDDB5E2-A82D-482E-8746-3439E1E12FA5}">
      <dgm:prSet phldrT="[Text]"/>
      <dgm:spPr>
        <a:ln>
          <a:solidFill>
            <a:schemeClr val="accent6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Banana</a:t>
          </a:r>
          <a:endParaRPr lang="en-NG"/>
        </a:p>
      </dgm:t>
    </dgm:pt>
    <dgm:pt modelId="{E87CC738-D1A6-4802-A3EB-465E5BE1F1C8}" type="parTrans" cxnId="{C2D8EC79-C7D6-468D-9B36-4048CA93820E}">
      <dgm:prSet/>
      <dgm:spPr/>
      <dgm:t>
        <a:bodyPr/>
        <a:lstStyle/>
        <a:p>
          <a:endParaRPr lang="en-NG"/>
        </a:p>
      </dgm:t>
    </dgm:pt>
    <dgm:pt modelId="{7E97B747-D602-4A14-90FA-E261D77F6E8C}" type="sibTrans" cxnId="{C2D8EC79-C7D6-468D-9B36-4048CA93820E}">
      <dgm:prSet/>
      <dgm:spPr>
        <a:blipFill rotWithShape="0">
          <a:blip xmlns:r="http://schemas.openxmlformats.org/officeDocument/2006/relationships" r:embed="rId2"/>
          <a:stretch>
            <a:fillRect/>
          </a:stretch>
        </a:blipFill>
        <a:effectLst>
          <a:glow rad="228600">
            <a:schemeClr val="accent6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640CD979-50F9-4196-9F5E-59A866A827F4}">
      <dgm:prSet phldrT="[Text]"/>
      <dgm:spPr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Grapes</a:t>
          </a:r>
          <a:endParaRPr lang="en-NG"/>
        </a:p>
      </dgm:t>
    </dgm:pt>
    <dgm:pt modelId="{2E26B4A0-3C46-4EA6-87C7-7FBF20F3B26B}" type="parTrans" cxnId="{79FB9F94-D4EC-4288-B557-16AE776113CC}">
      <dgm:prSet/>
      <dgm:spPr/>
      <dgm:t>
        <a:bodyPr/>
        <a:lstStyle/>
        <a:p>
          <a:endParaRPr lang="en-NG"/>
        </a:p>
      </dgm:t>
    </dgm:pt>
    <dgm:pt modelId="{712C73B2-AEDA-4DC1-A545-81478BB3224D}" type="sibTrans" cxnId="{79FB9F94-D4EC-4288-B557-16AE776113CC}">
      <dgm:prSet/>
      <dgm:spPr>
        <a:blipFill dpi="0" rotWithShape="0">
          <a:blip xmlns:r="http://schemas.openxmlformats.org/officeDocument/2006/relationships" r:embed="rId3"/>
          <a:srcRect/>
          <a:stretch>
            <a:fillRect l="-17117" r="-17117"/>
          </a:stretch>
        </a:blipFill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77B08E0A-EDD9-4ED5-AE90-5AD3FB6A53BC}">
      <dgm:prSet/>
      <dgm:spPr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Citrus</a:t>
          </a:r>
          <a:endParaRPr lang="en-NG"/>
        </a:p>
      </dgm:t>
    </dgm:pt>
    <dgm:pt modelId="{47A5D35A-4593-47DF-839A-31243B3208F8}" type="parTrans" cxnId="{8E4C8F6E-9FE2-4938-AA71-033CDBFE5939}">
      <dgm:prSet/>
      <dgm:spPr/>
      <dgm:t>
        <a:bodyPr/>
        <a:lstStyle/>
        <a:p>
          <a:endParaRPr lang="en-NG"/>
        </a:p>
      </dgm:t>
    </dgm:pt>
    <dgm:pt modelId="{AEDE5D19-A0F0-463C-B633-244C40BC949C}" type="sibTrans" cxnId="{8E4C8F6E-9FE2-4938-AA71-033CDBFE5939}">
      <dgm:prSet/>
      <dgm:spPr>
        <a:blipFill dpi="0" rotWithShape="0">
          <a:blip xmlns:r="http://schemas.openxmlformats.org/officeDocument/2006/relationships" r:embed="rId4"/>
          <a:srcRect/>
          <a:stretch>
            <a:fillRect l="-17117" r="-17117"/>
          </a:stretch>
        </a:blipFill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66B64919-D9A6-42B2-A104-22BEA0C5ACAE}">
      <dgm:prSet/>
      <dgm:spPr>
        <a:ln>
          <a:solidFill>
            <a:schemeClr val="accent6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Pineapple</a:t>
          </a:r>
          <a:endParaRPr lang="en-NG"/>
        </a:p>
      </dgm:t>
    </dgm:pt>
    <dgm:pt modelId="{6A31A918-A75A-4005-97C9-DB5060F9CC85}" type="parTrans" cxnId="{12508ADD-029A-4352-8334-52688A2BE0EF}">
      <dgm:prSet/>
      <dgm:spPr/>
      <dgm:t>
        <a:bodyPr/>
        <a:lstStyle/>
        <a:p>
          <a:endParaRPr lang="en-NG"/>
        </a:p>
      </dgm:t>
    </dgm:pt>
    <dgm:pt modelId="{184274AC-96DD-400D-BC5A-F3E5F89D9183}" type="sibTrans" cxnId="{12508ADD-029A-4352-8334-52688A2BE0EF}">
      <dgm:prSet/>
      <dgm:spPr>
        <a:blipFill dpi="0" rotWithShape="0">
          <a:blip xmlns:r="http://schemas.openxmlformats.org/officeDocument/2006/relationships" r:embed="rId5"/>
          <a:srcRect/>
          <a:stretch>
            <a:fillRect l="-17117" r="-17117"/>
          </a:stretch>
        </a:blipFill>
        <a:effectLst>
          <a:glow rad="228600">
            <a:schemeClr val="accent6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5F591497-C61A-4047-B9E1-4CB65BD14E95}">
      <dgm:prSet/>
      <dgm:spPr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Papaya</a:t>
          </a:r>
          <a:endParaRPr lang="en-NG"/>
        </a:p>
      </dgm:t>
    </dgm:pt>
    <dgm:pt modelId="{60043A76-D7D9-4566-9BE4-743FF7D7FA42}" type="parTrans" cxnId="{1AB0F347-B3C8-4721-9852-74422CFF0F74}">
      <dgm:prSet/>
      <dgm:spPr/>
      <dgm:t>
        <a:bodyPr/>
        <a:lstStyle/>
        <a:p>
          <a:endParaRPr lang="en-NG"/>
        </a:p>
      </dgm:t>
    </dgm:pt>
    <dgm:pt modelId="{48EDAB8A-E945-4517-B08A-0A57CF4A7725}" type="sibTrans" cxnId="{1AB0F347-B3C8-4721-9852-74422CFF0F74}">
      <dgm:prSet/>
      <dgm:spPr>
        <a:blipFill rotWithShape="0">
          <a:blip xmlns:r="http://schemas.openxmlformats.org/officeDocument/2006/relationships" r:embed="rId6"/>
          <a:stretch>
            <a:fillRect/>
          </a:stretch>
        </a:blipFill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F663B862-922D-4E91-9570-4B74E14CABE4}">
      <dgm:prSet/>
      <dgm:spPr>
        <a:ln>
          <a:solidFill>
            <a:schemeClr val="accent6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Pear</a:t>
          </a:r>
          <a:endParaRPr lang="en-NG"/>
        </a:p>
      </dgm:t>
    </dgm:pt>
    <dgm:pt modelId="{25313CC0-10FB-4677-BAF4-253985EA4B91}" type="parTrans" cxnId="{51832D7A-2FC4-4F27-AC84-515A0612EC39}">
      <dgm:prSet/>
      <dgm:spPr/>
      <dgm:t>
        <a:bodyPr/>
        <a:lstStyle/>
        <a:p>
          <a:endParaRPr lang="en-NG"/>
        </a:p>
      </dgm:t>
    </dgm:pt>
    <dgm:pt modelId="{3BAABA6E-955B-4AF1-AA37-A6767773F519}" type="sibTrans" cxnId="{51832D7A-2FC4-4F27-AC84-515A0612EC39}">
      <dgm:prSet/>
      <dgm:spPr>
        <a:blipFill rotWithShape="0">
          <a:blip xmlns:r="http://schemas.openxmlformats.org/officeDocument/2006/relationships" r:embed="rId7"/>
          <a:stretch>
            <a:fillRect/>
          </a:stretch>
        </a:blipFill>
        <a:effectLst>
          <a:glow rad="228600">
            <a:schemeClr val="accent6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0D38C822-635B-4EC6-BEB6-C67852299A62}">
      <dgm:prSet/>
      <dgm:spPr>
        <a:ln>
          <a:solidFill>
            <a:schemeClr val="accent6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Berries</a:t>
          </a:r>
          <a:endParaRPr lang="en-NG"/>
        </a:p>
      </dgm:t>
    </dgm:pt>
    <dgm:pt modelId="{A29D5872-0ED8-406D-A25F-15ABFAA8E0F2}" type="parTrans" cxnId="{FCC9E84D-2E5B-49B5-B8DD-1B1849C3848D}">
      <dgm:prSet/>
      <dgm:spPr/>
      <dgm:t>
        <a:bodyPr/>
        <a:lstStyle/>
        <a:p>
          <a:endParaRPr lang="en-NG"/>
        </a:p>
      </dgm:t>
    </dgm:pt>
    <dgm:pt modelId="{DCB6701E-6B78-4488-A5D9-2346602EB88F}" type="sibTrans" cxnId="{FCC9E84D-2E5B-49B5-B8DD-1B1849C3848D}">
      <dgm:prSet/>
      <dgm:spPr>
        <a:blipFill rotWithShape="0">
          <a:blip xmlns:r="http://schemas.openxmlformats.org/officeDocument/2006/relationships" r:embed="rId8"/>
          <a:stretch>
            <a:fillRect/>
          </a:stretch>
        </a:blipFill>
        <a:effectLst>
          <a:glow rad="228600">
            <a:schemeClr val="accent6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3538AF48-94E9-4603-B6F8-9D88219DFDD5}" type="pres">
      <dgm:prSet presAssocID="{1B7725BE-0BB2-47FB-B844-213BB700092B}" presName="Name0" presStyleCnt="0">
        <dgm:presLayoutVars>
          <dgm:chMax/>
          <dgm:chPref/>
          <dgm:dir/>
          <dgm:animLvl val="lvl"/>
        </dgm:presLayoutVars>
      </dgm:prSet>
      <dgm:spPr/>
    </dgm:pt>
    <dgm:pt modelId="{893E5FDA-8363-48EF-BD4C-E3BAFF7F13C9}" type="pres">
      <dgm:prSet presAssocID="{617E78AD-A323-4120-804E-CBB55B20C931}" presName="composite" presStyleCnt="0"/>
      <dgm:spPr/>
    </dgm:pt>
    <dgm:pt modelId="{1BF111D4-E6EE-458E-B883-B03F5D16FEE7}" type="pres">
      <dgm:prSet presAssocID="{617E78AD-A323-4120-804E-CBB55B20C931}" presName="Parent1" presStyleLbl="node1" presStyleIdx="0" presStyleCnt="16">
        <dgm:presLayoutVars>
          <dgm:chMax val="1"/>
          <dgm:chPref val="1"/>
          <dgm:bulletEnabled val="1"/>
        </dgm:presLayoutVars>
      </dgm:prSet>
      <dgm:spPr/>
    </dgm:pt>
    <dgm:pt modelId="{6FDC263D-AE01-4558-9338-51EAC695EEBE}" type="pres">
      <dgm:prSet presAssocID="{617E78AD-A323-4120-804E-CBB55B20C931}" presName="Childtext1" presStyleLbl="revTx" presStyleIdx="0" presStyleCnt="8">
        <dgm:presLayoutVars>
          <dgm:chMax val="0"/>
          <dgm:chPref val="0"/>
          <dgm:bulletEnabled val="1"/>
        </dgm:presLayoutVars>
      </dgm:prSet>
      <dgm:spPr/>
    </dgm:pt>
    <dgm:pt modelId="{E44152C6-52F6-4D61-A62F-C2F09E1D1DEC}" type="pres">
      <dgm:prSet presAssocID="{617E78AD-A323-4120-804E-CBB55B20C931}" presName="BalanceSpacing" presStyleCnt="0"/>
      <dgm:spPr/>
    </dgm:pt>
    <dgm:pt modelId="{B00DB8C3-7DD4-45FD-A2B0-811EA32A1ACF}" type="pres">
      <dgm:prSet presAssocID="{617E78AD-A323-4120-804E-CBB55B20C931}" presName="BalanceSpacing1" presStyleCnt="0"/>
      <dgm:spPr/>
    </dgm:pt>
    <dgm:pt modelId="{7BF70134-9E0C-47DF-A8DE-36A9CEDCE506}" type="pres">
      <dgm:prSet presAssocID="{2A408CC2-52D5-40C1-8E97-D0567BDC93D5}" presName="Accent1Text" presStyleLbl="node1" presStyleIdx="1" presStyleCnt="16" custLinFactNeighborX="-99151" custLinFactNeighborY="-81"/>
      <dgm:spPr/>
    </dgm:pt>
    <dgm:pt modelId="{6176A427-A676-4FA8-9AD5-6ECD77F434DB}" type="pres">
      <dgm:prSet presAssocID="{2A408CC2-52D5-40C1-8E97-D0567BDC93D5}" presName="spaceBetweenRectangles" presStyleCnt="0"/>
      <dgm:spPr/>
    </dgm:pt>
    <dgm:pt modelId="{FDE6E3D6-B0E5-4175-970C-215E88B32F71}" type="pres">
      <dgm:prSet presAssocID="{6BDDB5E2-A82D-482E-8746-3439E1E12FA5}" presName="composite" presStyleCnt="0"/>
      <dgm:spPr/>
    </dgm:pt>
    <dgm:pt modelId="{712E0F54-7A23-43EC-9CA3-7164D02BE3B3}" type="pres">
      <dgm:prSet presAssocID="{6BDDB5E2-A82D-482E-8746-3439E1E12FA5}" presName="Parent1" presStyleLbl="node1" presStyleIdx="2" presStyleCnt="16">
        <dgm:presLayoutVars>
          <dgm:chMax val="1"/>
          <dgm:chPref val="1"/>
          <dgm:bulletEnabled val="1"/>
        </dgm:presLayoutVars>
      </dgm:prSet>
      <dgm:spPr/>
    </dgm:pt>
    <dgm:pt modelId="{F9A7B65C-E43B-4D18-A7D2-07D432D8DC7B}" type="pres">
      <dgm:prSet presAssocID="{6BDDB5E2-A82D-482E-8746-3439E1E12FA5}" presName="Childtext1" presStyleLbl="revTx" presStyleIdx="1" presStyleCnt="8">
        <dgm:presLayoutVars>
          <dgm:chMax val="0"/>
          <dgm:chPref val="0"/>
          <dgm:bulletEnabled val="1"/>
        </dgm:presLayoutVars>
      </dgm:prSet>
      <dgm:spPr/>
    </dgm:pt>
    <dgm:pt modelId="{14010052-C6F5-4275-87EA-3F09BA080B5D}" type="pres">
      <dgm:prSet presAssocID="{6BDDB5E2-A82D-482E-8746-3439E1E12FA5}" presName="BalanceSpacing" presStyleCnt="0"/>
      <dgm:spPr/>
    </dgm:pt>
    <dgm:pt modelId="{AA9D3567-6243-4D7F-A58A-86A6A4CA7953}" type="pres">
      <dgm:prSet presAssocID="{6BDDB5E2-A82D-482E-8746-3439E1E12FA5}" presName="BalanceSpacing1" presStyleCnt="0"/>
      <dgm:spPr/>
    </dgm:pt>
    <dgm:pt modelId="{0EAA45DB-898A-4427-8376-4518EFEFB8C1}" type="pres">
      <dgm:prSet presAssocID="{7E97B747-D602-4A14-90FA-E261D77F6E8C}" presName="Accent1Text" presStyleLbl="node1" presStyleIdx="3" presStyleCnt="16" custLinFactNeighborX="98500" custLinFactNeighborY="1703"/>
      <dgm:spPr/>
    </dgm:pt>
    <dgm:pt modelId="{47473D58-5D57-4698-B675-0586285B0998}" type="pres">
      <dgm:prSet presAssocID="{7E97B747-D602-4A14-90FA-E261D77F6E8C}" presName="spaceBetweenRectangles" presStyleCnt="0"/>
      <dgm:spPr/>
    </dgm:pt>
    <dgm:pt modelId="{D37AE55A-B66B-4FF4-98BB-AEDFA40524F5}" type="pres">
      <dgm:prSet presAssocID="{640CD979-50F9-4196-9F5E-59A866A827F4}" presName="composite" presStyleCnt="0"/>
      <dgm:spPr/>
    </dgm:pt>
    <dgm:pt modelId="{C8FF46F4-0C53-482B-B4C4-0A6CE040E4B4}" type="pres">
      <dgm:prSet presAssocID="{640CD979-50F9-4196-9F5E-59A866A827F4}" presName="Parent1" presStyleLbl="node1" presStyleIdx="4" presStyleCnt="16">
        <dgm:presLayoutVars>
          <dgm:chMax val="1"/>
          <dgm:chPref val="1"/>
          <dgm:bulletEnabled val="1"/>
        </dgm:presLayoutVars>
      </dgm:prSet>
      <dgm:spPr/>
    </dgm:pt>
    <dgm:pt modelId="{4F1D06EF-D87F-4385-ACF4-9FF86B5AA7B0}" type="pres">
      <dgm:prSet presAssocID="{640CD979-50F9-4196-9F5E-59A866A827F4}" presName="Childtext1" presStyleLbl="revTx" presStyleIdx="2" presStyleCnt="8">
        <dgm:presLayoutVars>
          <dgm:chMax val="0"/>
          <dgm:chPref val="0"/>
          <dgm:bulletEnabled val="1"/>
        </dgm:presLayoutVars>
      </dgm:prSet>
      <dgm:spPr/>
    </dgm:pt>
    <dgm:pt modelId="{DA8E8F21-1056-406D-83B2-8681C1B0B7EA}" type="pres">
      <dgm:prSet presAssocID="{640CD979-50F9-4196-9F5E-59A866A827F4}" presName="BalanceSpacing" presStyleCnt="0"/>
      <dgm:spPr/>
    </dgm:pt>
    <dgm:pt modelId="{DDDFDE84-D924-441C-9BED-BB0C6099F736}" type="pres">
      <dgm:prSet presAssocID="{640CD979-50F9-4196-9F5E-59A866A827F4}" presName="BalanceSpacing1" presStyleCnt="0"/>
      <dgm:spPr/>
    </dgm:pt>
    <dgm:pt modelId="{F8FF2C3A-2DCC-46D6-B4DB-DA233E2496B6}" type="pres">
      <dgm:prSet presAssocID="{712C73B2-AEDA-4DC1-A545-81478BB3224D}" presName="Accent1Text" presStyleLbl="node1" presStyleIdx="5" presStyleCnt="16" custLinFactNeighborX="-97194" custLinFactNeighborY="-1135"/>
      <dgm:spPr/>
    </dgm:pt>
    <dgm:pt modelId="{683032F6-36B7-4D9D-A2A2-420CCFA312D1}" type="pres">
      <dgm:prSet presAssocID="{712C73B2-AEDA-4DC1-A545-81478BB3224D}" presName="spaceBetweenRectangles" presStyleCnt="0"/>
      <dgm:spPr/>
    </dgm:pt>
    <dgm:pt modelId="{1ACD9509-FFF0-4BBF-8F44-53DD8C4FEEA3}" type="pres">
      <dgm:prSet presAssocID="{0D38C822-635B-4EC6-BEB6-C67852299A62}" presName="composite" presStyleCnt="0"/>
      <dgm:spPr/>
    </dgm:pt>
    <dgm:pt modelId="{DA075ECC-F91C-4B70-9794-7F5041CBCA1C}" type="pres">
      <dgm:prSet presAssocID="{0D38C822-635B-4EC6-BEB6-C67852299A62}" presName="Parent1" presStyleLbl="node1" presStyleIdx="6" presStyleCnt="16">
        <dgm:presLayoutVars>
          <dgm:chMax val="1"/>
          <dgm:chPref val="1"/>
          <dgm:bulletEnabled val="1"/>
        </dgm:presLayoutVars>
      </dgm:prSet>
      <dgm:spPr/>
    </dgm:pt>
    <dgm:pt modelId="{EECE022E-539C-4D10-8863-ED25909FFBFF}" type="pres">
      <dgm:prSet presAssocID="{0D38C822-635B-4EC6-BEB6-C67852299A62}" presName="Childtext1" presStyleLbl="revTx" presStyleIdx="3" presStyleCnt="8">
        <dgm:presLayoutVars>
          <dgm:chMax val="0"/>
          <dgm:chPref val="0"/>
          <dgm:bulletEnabled val="1"/>
        </dgm:presLayoutVars>
      </dgm:prSet>
      <dgm:spPr/>
    </dgm:pt>
    <dgm:pt modelId="{86C42C06-D283-4A03-9542-6635E63129E8}" type="pres">
      <dgm:prSet presAssocID="{0D38C822-635B-4EC6-BEB6-C67852299A62}" presName="BalanceSpacing" presStyleCnt="0"/>
      <dgm:spPr/>
    </dgm:pt>
    <dgm:pt modelId="{3A485E4A-A2CF-404A-B167-EA80C03B2D88}" type="pres">
      <dgm:prSet presAssocID="{0D38C822-635B-4EC6-BEB6-C67852299A62}" presName="BalanceSpacing1" presStyleCnt="0"/>
      <dgm:spPr/>
    </dgm:pt>
    <dgm:pt modelId="{F789790A-DC90-4F9D-9869-99AF2B802188}" type="pres">
      <dgm:prSet presAssocID="{DCB6701E-6B78-4488-A5D9-2346602EB88F}" presName="Accent1Text" presStyleLbl="node1" presStyleIdx="7" presStyleCnt="16" custLinFactNeighborX="96542" custLinFactNeighborY="1135"/>
      <dgm:spPr/>
    </dgm:pt>
    <dgm:pt modelId="{69E37001-C5A5-49FF-AA31-A45C68BC5B21}" type="pres">
      <dgm:prSet presAssocID="{DCB6701E-6B78-4488-A5D9-2346602EB88F}" presName="spaceBetweenRectangles" presStyleCnt="0"/>
      <dgm:spPr/>
    </dgm:pt>
    <dgm:pt modelId="{75A69B1A-A83B-4270-88AA-DD655493A27E}" type="pres">
      <dgm:prSet presAssocID="{77B08E0A-EDD9-4ED5-AE90-5AD3FB6A53BC}" presName="composite" presStyleCnt="0"/>
      <dgm:spPr/>
    </dgm:pt>
    <dgm:pt modelId="{2EBF44E2-44D9-4655-8E6C-B5AD23D991A5}" type="pres">
      <dgm:prSet presAssocID="{77B08E0A-EDD9-4ED5-AE90-5AD3FB6A53BC}" presName="Parent1" presStyleLbl="node1" presStyleIdx="8" presStyleCnt="16">
        <dgm:presLayoutVars>
          <dgm:chMax val="1"/>
          <dgm:chPref val="1"/>
          <dgm:bulletEnabled val="1"/>
        </dgm:presLayoutVars>
      </dgm:prSet>
      <dgm:spPr/>
    </dgm:pt>
    <dgm:pt modelId="{D8CD4923-E7C2-474E-B2CD-92BE35B6C0B4}" type="pres">
      <dgm:prSet presAssocID="{77B08E0A-EDD9-4ED5-AE90-5AD3FB6A53BC}" presName="Childtext1" presStyleLbl="revTx" presStyleIdx="4" presStyleCnt="8">
        <dgm:presLayoutVars>
          <dgm:chMax val="0"/>
          <dgm:chPref val="0"/>
          <dgm:bulletEnabled val="1"/>
        </dgm:presLayoutVars>
      </dgm:prSet>
      <dgm:spPr/>
    </dgm:pt>
    <dgm:pt modelId="{148BFBAA-D378-4700-ADCD-4DC0B5D77B95}" type="pres">
      <dgm:prSet presAssocID="{77B08E0A-EDD9-4ED5-AE90-5AD3FB6A53BC}" presName="BalanceSpacing" presStyleCnt="0"/>
      <dgm:spPr/>
    </dgm:pt>
    <dgm:pt modelId="{769047CB-DD9D-4739-A618-5B9467A3696D}" type="pres">
      <dgm:prSet presAssocID="{77B08E0A-EDD9-4ED5-AE90-5AD3FB6A53BC}" presName="BalanceSpacing1" presStyleCnt="0"/>
      <dgm:spPr/>
    </dgm:pt>
    <dgm:pt modelId="{7E3AA883-5BCE-4786-900B-EBC40EB08BDC}" type="pres">
      <dgm:prSet presAssocID="{AEDE5D19-A0F0-463C-B633-244C40BC949C}" presName="Accent1Text" presStyleLbl="node1" presStyleIdx="9" presStyleCnt="16" custLinFactNeighborX="-97193" custLinFactNeighborY="1703"/>
      <dgm:spPr/>
    </dgm:pt>
    <dgm:pt modelId="{E1515B56-BBC3-4AD3-9121-242AB1B93D4D}" type="pres">
      <dgm:prSet presAssocID="{AEDE5D19-A0F0-463C-B633-244C40BC949C}" presName="spaceBetweenRectangles" presStyleCnt="0"/>
      <dgm:spPr/>
    </dgm:pt>
    <dgm:pt modelId="{FB0E7A9F-EDC3-46F9-9610-6ACCDC66A31D}" type="pres">
      <dgm:prSet presAssocID="{66B64919-D9A6-42B2-A104-22BEA0C5ACAE}" presName="composite" presStyleCnt="0"/>
      <dgm:spPr/>
    </dgm:pt>
    <dgm:pt modelId="{C275EAD2-3038-41CE-A20E-72C7E14F956C}" type="pres">
      <dgm:prSet presAssocID="{66B64919-D9A6-42B2-A104-22BEA0C5ACAE}" presName="Parent1" presStyleLbl="node1" presStyleIdx="10" presStyleCnt="16">
        <dgm:presLayoutVars>
          <dgm:chMax val="1"/>
          <dgm:chPref val="1"/>
          <dgm:bulletEnabled val="1"/>
        </dgm:presLayoutVars>
      </dgm:prSet>
      <dgm:spPr/>
    </dgm:pt>
    <dgm:pt modelId="{2FDF4AA7-473C-4E7D-9A47-B269A07C797E}" type="pres">
      <dgm:prSet presAssocID="{66B64919-D9A6-42B2-A104-22BEA0C5ACAE}" presName="Childtext1" presStyleLbl="revTx" presStyleIdx="5" presStyleCnt="8">
        <dgm:presLayoutVars>
          <dgm:chMax val="0"/>
          <dgm:chPref val="0"/>
          <dgm:bulletEnabled val="1"/>
        </dgm:presLayoutVars>
      </dgm:prSet>
      <dgm:spPr/>
    </dgm:pt>
    <dgm:pt modelId="{203FA38C-2E8E-472D-9DFC-80C26674E23E}" type="pres">
      <dgm:prSet presAssocID="{66B64919-D9A6-42B2-A104-22BEA0C5ACAE}" presName="BalanceSpacing" presStyleCnt="0"/>
      <dgm:spPr/>
    </dgm:pt>
    <dgm:pt modelId="{A743A606-EAA6-42FB-BBBA-EE70A5B99AEB}" type="pres">
      <dgm:prSet presAssocID="{66B64919-D9A6-42B2-A104-22BEA0C5ACAE}" presName="BalanceSpacing1" presStyleCnt="0"/>
      <dgm:spPr/>
    </dgm:pt>
    <dgm:pt modelId="{7788C0AF-305E-466D-8288-28428E754C87}" type="pres">
      <dgm:prSet presAssocID="{184274AC-96DD-400D-BC5A-F3E5F89D9183}" presName="Accent1Text" presStyleLbl="node1" presStyleIdx="11" presStyleCnt="16" custLinFactNeighborX="95237" custLinFactNeighborY="3406"/>
      <dgm:spPr/>
    </dgm:pt>
    <dgm:pt modelId="{16852525-FF99-42C8-BC89-A8F7415FFFE3}" type="pres">
      <dgm:prSet presAssocID="{184274AC-96DD-400D-BC5A-F3E5F89D9183}" presName="spaceBetweenRectangles" presStyleCnt="0"/>
      <dgm:spPr/>
    </dgm:pt>
    <dgm:pt modelId="{1095949D-B30D-42A3-98B7-C6007D53EAC5}" type="pres">
      <dgm:prSet presAssocID="{5F591497-C61A-4047-B9E1-4CB65BD14E95}" presName="composite" presStyleCnt="0"/>
      <dgm:spPr/>
    </dgm:pt>
    <dgm:pt modelId="{F1830DE7-6DCD-424A-A250-ED080B125CF3}" type="pres">
      <dgm:prSet presAssocID="{5F591497-C61A-4047-B9E1-4CB65BD14E95}" presName="Parent1" presStyleLbl="node1" presStyleIdx="12" presStyleCnt="16">
        <dgm:presLayoutVars>
          <dgm:chMax val="1"/>
          <dgm:chPref val="1"/>
          <dgm:bulletEnabled val="1"/>
        </dgm:presLayoutVars>
      </dgm:prSet>
      <dgm:spPr/>
    </dgm:pt>
    <dgm:pt modelId="{9E115F78-F10B-44A1-82EF-76D5973C7579}" type="pres">
      <dgm:prSet presAssocID="{5F591497-C61A-4047-B9E1-4CB65BD14E95}" presName="Childtext1" presStyleLbl="revTx" presStyleIdx="6" presStyleCnt="8">
        <dgm:presLayoutVars>
          <dgm:chMax val="0"/>
          <dgm:chPref val="0"/>
          <dgm:bulletEnabled val="1"/>
        </dgm:presLayoutVars>
      </dgm:prSet>
      <dgm:spPr/>
    </dgm:pt>
    <dgm:pt modelId="{F99AB492-B194-41E2-B8C6-1BEA4BEBC9EB}" type="pres">
      <dgm:prSet presAssocID="{5F591497-C61A-4047-B9E1-4CB65BD14E95}" presName="BalanceSpacing" presStyleCnt="0"/>
      <dgm:spPr/>
    </dgm:pt>
    <dgm:pt modelId="{7EEE131D-C078-4231-B72A-87F2BB8DABA5}" type="pres">
      <dgm:prSet presAssocID="{5F591497-C61A-4047-B9E1-4CB65BD14E95}" presName="BalanceSpacing1" presStyleCnt="0"/>
      <dgm:spPr/>
    </dgm:pt>
    <dgm:pt modelId="{E8FCD944-E582-43F2-94D4-45EB3541013F}" type="pres">
      <dgm:prSet presAssocID="{48EDAB8A-E945-4517-B08A-0A57CF4A7725}" presName="Accent1Text" presStyleLbl="node1" presStyleIdx="13" presStyleCnt="16" custLinFactNeighborX="-99151" custLinFactNeighborY="-2270"/>
      <dgm:spPr/>
    </dgm:pt>
    <dgm:pt modelId="{E05654A0-85D0-4888-8832-CA86DF44A2BE}" type="pres">
      <dgm:prSet presAssocID="{48EDAB8A-E945-4517-B08A-0A57CF4A7725}" presName="spaceBetweenRectangles" presStyleCnt="0"/>
      <dgm:spPr/>
    </dgm:pt>
    <dgm:pt modelId="{86EA6EEC-F16E-468B-A688-BF17A9C2A084}" type="pres">
      <dgm:prSet presAssocID="{F663B862-922D-4E91-9570-4B74E14CABE4}" presName="composite" presStyleCnt="0"/>
      <dgm:spPr/>
    </dgm:pt>
    <dgm:pt modelId="{AC43A0C0-9662-44D0-9514-978281624B90}" type="pres">
      <dgm:prSet presAssocID="{F663B862-922D-4E91-9570-4B74E14CABE4}" presName="Parent1" presStyleLbl="node1" presStyleIdx="14" presStyleCnt="16">
        <dgm:presLayoutVars>
          <dgm:chMax val="1"/>
          <dgm:chPref val="1"/>
          <dgm:bulletEnabled val="1"/>
        </dgm:presLayoutVars>
      </dgm:prSet>
      <dgm:spPr/>
    </dgm:pt>
    <dgm:pt modelId="{160CDD8C-2A7D-4636-AD1C-D3FD8EA9E074}" type="pres">
      <dgm:prSet presAssocID="{F663B862-922D-4E91-9570-4B74E14CABE4}" presName="Childtext1" presStyleLbl="revTx" presStyleIdx="7" presStyleCnt="8">
        <dgm:presLayoutVars>
          <dgm:chMax val="0"/>
          <dgm:chPref val="0"/>
          <dgm:bulletEnabled val="1"/>
        </dgm:presLayoutVars>
      </dgm:prSet>
      <dgm:spPr/>
    </dgm:pt>
    <dgm:pt modelId="{7E46936E-F28C-4312-A41F-3D6E2D752E8B}" type="pres">
      <dgm:prSet presAssocID="{F663B862-922D-4E91-9570-4B74E14CABE4}" presName="BalanceSpacing" presStyleCnt="0"/>
      <dgm:spPr/>
    </dgm:pt>
    <dgm:pt modelId="{5725EBF2-5073-40E5-BD18-EA12B4A34ECD}" type="pres">
      <dgm:prSet presAssocID="{F663B862-922D-4E91-9570-4B74E14CABE4}" presName="BalanceSpacing1" presStyleCnt="0"/>
      <dgm:spPr/>
    </dgm:pt>
    <dgm:pt modelId="{04938F5D-B9B1-48F8-97E3-4B4669F388E9}" type="pres">
      <dgm:prSet presAssocID="{3BAABA6E-955B-4AF1-AA37-A6767773F519}" presName="Accent1Text" presStyleLbl="node1" presStyleIdx="15" presStyleCnt="16" custLinFactNeighborX="95890" custLinFactNeighborY="1784"/>
      <dgm:spPr/>
    </dgm:pt>
  </dgm:ptLst>
  <dgm:cxnLst>
    <dgm:cxn modelId="{242AD908-F30B-493B-9B73-A3FDA51517D0}" type="presOf" srcId="{617E78AD-A323-4120-804E-CBB55B20C931}" destId="{1BF111D4-E6EE-458E-B883-B03F5D16FEE7}" srcOrd="0" destOrd="0" presId="urn:microsoft.com/office/officeart/2008/layout/AlternatingHexagons"/>
    <dgm:cxn modelId="{58928809-7179-4530-A49C-5907ADFDBBD8}" type="presOf" srcId="{DCB6701E-6B78-4488-A5D9-2346602EB88F}" destId="{F789790A-DC90-4F9D-9869-99AF2B802188}" srcOrd="0" destOrd="0" presId="urn:microsoft.com/office/officeart/2008/layout/AlternatingHexagons"/>
    <dgm:cxn modelId="{9BF85C17-3A44-4546-8938-7DC4A8314810}" srcId="{1B7725BE-0BB2-47FB-B844-213BB700092B}" destId="{617E78AD-A323-4120-804E-CBB55B20C931}" srcOrd="0" destOrd="0" parTransId="{646BC5FD-A7BE-456D-909E-81C79C77CBF5}" sibTransId="{2A408CC2-52D5-40C1-8E97-D0567BDC93D5}"/>
    <dgm:cxn modelId="{A68C9019-389A-430B-B749-512BFF4E6924}" type="presOf" srcId="{5F591497-C61A-4047-B9E1-4CB65BD14E95}" destId="{F1830DE7-6DCD-424A-A250-ED080B125CF3}" srcOrd="0" destOrd="0" presId="urn:microsoft.com/office/officeart/2008/layout/AlternatingHexagons"/>
    <dgm:cxn modelId="{F09C3E1C-03B2-40AE-9632-A3823BC8E6DE}" type="presOf" srcId="{3BAABA6E-955B-4AF1-AA37-A6767773F519}" destId="{04938F5D-B9B1-48F8-97E3-4B4669F388E9}" srcOrd="0" destOrd="0" presId="urn:microsoft.com/office/officeart/2008/layout/AlternatingHexagons"/>
    <dgm:cxn modelId="{3E83D22E-D21A-4E6D-A385-5E673D3A64D5}" type="presOf" srcId="{0D38C822-635B-4EC6-BEB6-C67852299A62}" destId="{DA075ECC-F91C-4B70-9794-7F5041CBCA1C}" srcOrd="0" destOrd="0" presId="urn:microsoft.com/office/officeart/2008/layout/AlternatingHexagons"/>
    <dgm:cxn modelId="{3869623F-6930-4951-8711-4ABCB000A748}" type="presOf" srcId="{48EDAB8A-E945-4517-B08A-0A57CF4A7725}" destId="{E8FCD944-E582-43F2-94D4-45EB3541013F}" srcOrd="0" destOrd="0" presId="urn:microsoft.com/office/officeart/2008/layout/AlternatingHexagons"/>
    <dgm:cxn modelId="{1AB0F347-B3C8-4721-9852-74422CFF0F74}" srcId="{1B7725BE-0BB2-47FB-B844-213BB700092B}" destId="{5F591497-C61A-4047-B9E1-4CB65BD14E95}" srcOrd="6" destOrd="0" parTransId="{60043A76-D7D9-4566-9BE4-743FF7D7FA42}" sibTransId="{48EDAB8A-E945-4517-B08A-0A57CF4A7725}"/>
    <dgm:cxn modelId="{84BAF847-986A-4267-B7C8-A59BF1049C00}" type="presOf" srcId="{77B08E0A-EDD9-4ED5-AE90-5AD3FB6A53BC}" destId="{2EBF44E2-44D9-4655-8E6C-B5AD23D991A5}" srcOrd="0" destOrd="0" presId="urn:microsoft.com/office/officeart/2008/layout/AlternatingHexagons"/>
    <dgm:cxn modelId="{43A93448-903C-4386-9AB0-B4AD8628B50E}" type="presOf" srcId="{184274AC-96DD-400D-BC5A-F3E5F89D9183}" destId="{7788C0AF-305E-466D-8288-28428E754C87}" srcOrd="0" destOrd="0" presId="urn:microsoft.com/office/officeart/2008/layout/AlternatingHexagons"/>
    <dgm:cxn modelId="{8A098E69-4CC9-4904-B9D8-9347B0781422}" type="presOf" srcId="{640CD979-50F9-4196-9F5E-59A866A827F4}" destId="{C8FF46F4-0C53-482B-B4C4-0A6CE040E4B4}" srcOrd="0" destOrd="0" presId="urn:microsoft.com/office/officeart/2008/layout/AlternatingHexagons"/>
    <dgm:cxn modelId="{FCC9E84D-2E5B-49B5-B8DD-1B1849C3848D}" srcId="{1B7725BE-0BB2-47FB-B844-213BB700092B}" destId="{0D38C822-635B-4EC6-BEB6-C67852299A62}" srcOrd="3" destOrd="0" parTransId="{A29D5872-0ED8-406D-A25F-15ABFAA8E0F2}" sibTransId="{DCB6701E-6B78-4488-A5D9-2346602EB88F}"/>
    <dgm:cxn modelId="{8E4C8F6E-9FE2-4938-AA71-033CDBFE5939}" srcId="{1B7725BE-0BB2-47FB-B844-213BB700092B}" destId="{77B08E0A-EDD9-4ED5-AE90-5AD3FB6A53BC}" srcOrd="4" destOrd="0" parTransId="{47A5D35A-4593-47DF-839A-31243B3208F8}" sibTransId="{AEDE5D19-A0F0-463C-B633-244C40BC949C}"/>
    <dgm:cxn modelId="{B395DB74-330C-40BB-8B36-CD144C5606B0}" type="presOf" srcId="{F663B862-922D-4E91-9570-4B74E14CABE4}" destId="{AC43A0C0-9662-44D0-9514-978281624B90}" srcOrd="0" destOrd="0" presId="urn:microsoft.com/office/officeart/2008/layout/AlternatingHexagons"/>
    <dgm:cxn modelId="{C2D8EC79-C7D6-468D-9B36-4048CA93820E}" srcId="{1B7725BE-0BB2-47FB-B844-213BB700092B}" destId="{6BDDB5E2-A82D-482E-8746-3439E1E12FA5}" srcOrd="1" destOrd="0" parTransId="{E87CC738-D1A6-4802-A3EB-465E5BE1F1C8}" sibTransId="{7E97B747-D602-4A14-90FA-E261D77F6E8C}"/>
    <dgm:cxn modelId="{51832D7A-2FC4-4F27-AC84-515A0612EC39}" srcId="{1B7725BE-0BB2-47FB-B844-213BB700092B}" destId="{F663B862-922D-4E91-9570-4B74E14CABE4}" srcOrd="7" destOrd="0" parTransId="{25313CC0-10FB-4677-BAF4-253985EA4B91}" sibTransId="{3BAABA6E-955B-4AF1-AA37-A6767773F519}"/>
    <dgm:cxn modelId="{91C0267F-5E44-4DA7-94B4-CE43AF8CAC07}" type="presOf" srcId="{1B7725BE-0BB2-47FB-B844-213BB700092B}" destId="{3538AF48-94E9-4603-B6F8-9D88219DFDD5}" srcOrd="0" destOrd="0" presId="urn:microsoft.com/office/officeart/2008/layout/AlternatingHexagons"/>
    <dgm:cxn modelId="{DBB1E58B-0C3B-4593-B930-2E52079A898B}" type="presOf" srcId="{712C73B2-AEDA-4DC1-A545-81478BB3224D}" destId="{F8FF2C3A-2DCC-46D6-B4DB-DA233E2496B6}" srcOrd="0" destOrd="0" presId="urn:microsoft.com/office/officeart/2008/layout/AlternatingHexagons"/>
    <dgm:cxn modelId="{79FB9F94-D4EC-4288-B557-16AE776113CC}" srcId="{1B7725BE-0BB2-47FB-B844-213BB700092B}" destId="{640CD979-50F9-4196-9F5E-59A866A827F4}" srcOrd="2" destOrd="0" parTransId="{2E26B4A0-3C46-4EA6-87C7-7FBF20F3B26B}" sibTransId="{712C73B2-AEDA-4DC1-A545-81478BB3224D}"/>
    <dgm:cxn modelId="{DA50E7A7-6BB3-49F0-8621-CB7898601F0C}" type="presOf" srcId="{6BDDB5E2-A82D-482E-8746-3439E1E12FA5}" destId="{712E0F54-7A23-43EC-9CA3-7164D02BE3B3}" srcOrd="0" destOrd="0" presId="urn:microsoft.com/office/officeart/2008/layout/AlternatingHexagons"/>
    <dgm:cxn modelId="{5F31FBAD-B42B-4128-9EDD-9B8FE54412D2}" type="presOf" srcId="{AEDE5D19-A0F0-463C-B633-244C40BC949C}" destId="{7E3AA883-5BCE-4786-900B-EBC40EB08BDC}" srcOrd="0" destOrd="0" presId="urn:microsoft.com/office/officeart/2008/layout/AlternatingHexagons"/>
    <dgm:cxn modelId="{281DAFAE-DFFB-47D3-B01B-3572A44790E4}" type="presOf" srcId="{7E97B747-D602-4A14-90FA-E261D77F6E8C}" destId="{0EAA45DB-898A-4427-8376-4518EFEFB8C1}" srcOrd="0" destOrd="0" presId="urn:microsoft.com/office/officeart/2008/layout/AlternatingHexagons"/>
    <dgm:cxn modelId="{12508ADD-029A-4352-8334-52688A2BE0EF}" srcId="{1B7725BE-0BB2-47FB-B844-213BB700092B}" destId="{66B64919-D9A6-42B2-A104-22BEA0C5ACAE}" srcOrd="5" destOrd="0" parTransId="{6A31A918-A75A-4005-97C9-DB5060F9CC85}" sibTransId="{184274AC-96DD-400D-BC5A-F3E5F89D9183}"/>
    <dgm:cxn modelId="{E8D937ED-4E1C-4770-903E-2AE2150D4967}" type="presOf" srcId="{2A408CC2-52D5-40C1-8E97-D0567BDC93D5}" destId="{7BF70134-9E0C-47DF-A8DE-36A9CEDCE506}" srcOrd="0" destOrd="0" presId="urn:microsoft.com/office/officeart/2008/layout/AlternatingHexagons"/>
    <dgm:cxn modelId="{A31544F8-B05B-4569-97AE-C344FB60C6A2}" type="presOf" srcId="{66B64919-D9A6-42B2-A104-22BEA0C5ACAE}" destId="{C275EAD2-3038-41CE-A20E-72C7E14F956C}" srcOrd="0" destOrd="0" presId="urn:microsoft.com/office/officeart/2008/layout/AlternatingHexagons"/>
    <dgm:cxn modelId="{C0EC0D67-AB72-440F-AC8F-FFA8FAC6F817}" type="presParOf" srcId="{3538AF48-94E9-4603-B6F8-9D88219DFDD5}" destId="{893E5FDA-8363-48EF-BD4C-E3BAFF7F13C9}" srcOrd="0" destOrd="0" presId="urn:microsoft.com/office/officeart/2008/layout/AlternatingHexagons"/>
    <dgm:cxn modelId="{E1351D4B-A3AB-41F1-BF9E-C622CDF6D602}" type="presParOf" srcId="{893E5FDA-8363-48EF-BD4C-E3BAFF7F13C9}" destId="{1BF111D4-E6EE-458E-B883-B03F5D16FEE7}" srcOrd="0" destOrd="0" presId="urn:microsoft.com/office/officeart/2008/layout/AlternatingHexagons"/>
    <dgm:cxn modelId="{184F05F6-2DC9-4515-A2D9-AC41DC921E8F}" type="presParOf" srcId="{893E5FDA-8363-48EF-BD4C-E3BAFF7F13C9}" destId="{6FDC263D-AE01-4558-9338-51EAC695EEBE}" srcOrd="1" destOrd="0" presId="urn:microsoft.com/office/officeart/2008/layout/AlternatingHexagons"/>
    <dgm:cxn modelId="{B012579B-8878-4352-B2E8-CB94CE7510C8}" type="presParOf" srcId="{893E5FDA-8363-48EF-BD4C-E3BAFF7F13C9}" destId="{E44152C6-52F6-4D61-A62F-C2F09E1D1DEC}" srcOrd="2" destOrd="0" presId="urn:microsoft.com/office/officeart/2008/layout/AlternatingHexagons"/>
    <dgm:cxn modelId="{B03F1530-89BC-4433-96AE-550ADBF7AC41}" type="presParOf" srcId="{893E5FDA-8363-48EF-BD4C-E3BAFF7F13C9}" destId="{B00DB8C3-7DD4-45FD-A2B0-811EA32A1ACF}" srcOrd="3" destOrd="0" presId="urn:microsoft.com/office/officeart/2008/layout/AlternatingHexagons"/>
    <dgm:cxn modelId="{11611705-DE55-4C63-BD54-6B230F51F7CD}" type="presParOf" srcId="{893E5FDA-8363-48EF-BD4C-E3BAFF7F13C9}" destId="{7BF70134-9E0C-47DF-A8DE-36A9CEDCE506}" srcOrd="4" destOrd="0" presId="urn:microsoft.com/office/officeart/2008/layout/AlternatingHexagons"/>
    <dgm:cxn modelId="{318218D5-4025-4C93-81C8-01206EF8391C}" type="presParOf" srcId="{3538AF48-94E9-4603-B6F8-9D88219DFDD5}" destId="{6176A427-A676-4FA8-9AD5-6ECD77F434DB}" srcOrd="1" destOrd="0" presId="urn:microsoft.com/office/officeart/2008/layout/AlternatingHexagons"/>
    <dgm:cxn modelId="{1C9A9EE8-F972-4D62-B4C2-9BF7FD545BC7}" type="presParOf" srcId="{3538AF48-94E9-4603-B6F8-9D88219DFDD5}" destId="{FDE6E3D6-B0E5-4175-970C-215E88B32F71}" srcOrd="2" destOrd="0" presId="urn:microsoft.com/office/officeart/2008/layout/AlternatingHexagons"/>
    <dgm:cxn modelId="{69F0CB8F-725B-443A-BC20-DAC513D446EC}" type="presParOf" srcId="{FDE6E3D6-B0E5-4175-970C-215E88B32F71}" destId="{712E0F54-7A23-43EC-9CA3-7164D02BE3B3}" srcOrd="0" destOrd="0" presId="urn:microsoft.com/office/officeart/2008/layout/AlternatingHexagons"/>
    <dgm:cxn modelId="{A66A07E3-CA5C-463B-B0A3-62B0FF38757B}" type="presParOf" srcId="{FDE6E3D6-B0E5-4175-970C-215E88B32F71}" destId="{F9A7B65C-E43B-4D18-A7D2-07D432D8DC7B}" srcOrd="1" destOrd="0" presId="urn:microsoft.com/office/officeart/2008/layout/AlternatingHexagons"/>
    <dgm:cxn modelId="{A4143A84-41C4-42A2-B883-BB0AD7437330}" type="presParOf" srcId="{FDE6E3D6-B0E5-4175-970C-215E88B32F71}" destId="{14010052-C6F5-4275-87EA-3F09BA080B5D}" srcOrd="2" destOrd="0" presId="urn:microsoft.com/office/officeart/2008/layout/AlternatingHexagons"/>
    <dgm:cxn modelId="{196ABD22-4CF3-4649-AD59-184386D8EEEC}" type="presParOf" srcId="{FDE6E3D6-B0E5-4175-970C-215E88B32F71}" destId="{AA9D3567-6243-4D7F-A58A-86A6A4CA7953}" srcOrd="3" destOrd="0" presId="urn:microsoft.com/office/officeart/2008/layout/AlternatingHexagons"/>
    <dgm:cxn modelId="{B98DB704-A293-4297-AAD2-8FF5701B5A2E}" type="presParOf" srcId="{FDE6E3D6-B0E5-4175-970C-215E88B32F71}" destId="{0EAA45DB-898A-4427-8376-4518EFEFB8C1}" srcOrd="4" destOrd="0" presId="urn:microsoft.com/office/officeart/2008/layout/AlternatingHexagons"/>
    <dgm:cxn modelId="{4E6FD920-EC46-49E1-A3AE-EB5D78135578}" type="presParOf" srcId="{3538AF48-94E9-4603-B6F8-9D88219DFDD5}" destId="{47473D58-5D57-4698-B675-0586285B0998}" srcOrd="3" destOrd="0" presId="urn:microsoft.com/office/officeart/2008/layout/AlternatingHexagons"/>
    <dgm:cxn modelId="{78172A10-39C7-4FD6-94ED-E80DDCE15282}" type="presParOf" srcId="{3538AF48-94E9-4603-B6F8-9D88219DFDD5}" destId="{D37AE55A-B66B-4FF4-98BB-AEDFA40524F5}" srcOrd="4" destOrd="0" presId="urn:microsoft.com/office/officeart/2008/layout/AlternatingHexagons"/>
    <dgm:cxn modelId="{86AEF067-55FC-4F27-919E-6351A1806673}" type="presParOf" srcId="{D37AE55A-B66B-4FF4-98BB-AEDFA40524F5}" destId="{C8FF46F4-0C53-482B-B4C4-0A6CE040E4B4}" srcOrd="0" destOrd="0" presId="urn:microsoft.com/office/officeart/2008/layout/AlternatingHexagons"/>
    <dgm:cxn modelId="{97F300F4-0A60-4724-AC46-44E6820DAB48}" type="presParOf" srcId="{D37AE55A-B66B-4FF4-98BB-AEDFA40524F5}" destId="{4F1D06EF-D87F-4385-ACF4-9FF86B5AA7B0}" srcOrd="1" destOrd="0" presId="urn:microsoft.com/office/officeart/2008/layout/AlternatingHexagons"/>
    <dgm:cxn modelId="{53D894AD-D7EE-4093-AD38-3EB5846ED49D}" type="presParOf" srcId="{D37AE55A-B66B-4FF4-98BB-AEDFA40524F5}" destId="{DA8E8F21-1056-406D-83B2-8681C1B0B7EA}" srcOrd="2" destOrd="0" presId="urn:microsoft.com/office/officeart/2008/layout/AlternatingHexagons"/>
    <dgm:cxn modelId="{28FB62D1-E1E4-4264-B4BA-D149DC1DC8D4}" type="presParOf" srcId="{D37AE55A-B66B-4FF4-98BB-AEDFA40524F5}" destId="{DDDFDE84-D924-441C-9BED-BB0C6099F736}" srcOrd="3" destOrd="0" presId="urn:microsoft.com/office/officeart/2008/layout/AlternatingHexagons"/>
    <dgm:cxn modelId="{37A7AF71-3C59-4720-AB08-8F3C6802134F}" type="presParOf" srcId="{D37AE55A-B66B-4FF4-98BB-AEDFA40524F5}" destId="{F8FF2C3A-2DCC-46D6-B4DB-DA233E2496B6}" srcOrd="4" destOrd="0" presId="urn:microsoft.com/office/officeart/2008/layout/AlternatingHexagons"/>
    <dgm:cxn modelId="{B40598FA-F1E3-44D3-A75E-D69883C8949B}" type="presParOf" srcId="{3538AF48-94E9-4603-B6F8-9D88219DFDD5}" destId="{683032F6-36B7-4D9D-A2A2-420CCFA312D1}" srcOrd="5" destOrd="0" presId="urn:microsoft.com/office/officeart/2008/layout/AlternatingHexagons"/>
    <dgm:cxn modelId="{49AEDDC8-50EF-4BC0-89D5-B5E24F611749}" type="presParOf" srcId="{3538AF48-94E9-4603-B6F8-9D88219DFDD5}" destId="{1ACD9509-FFF0-4BBF-8F44-53DD8C4FEEA3}" srcOrd="6" destOrd="0" presId="urn:microsoft.com/office/officeart/2008/layout/AlternatingHexagons"/>
    <dgm:cxn modelId="{86F52C1E-ABA5-4B7B-995D-13B70492DBD4}" type="presParOf" srcId="{1ACD9509-FFF0-4BBF-8F44-53DD8C4FEEA3}" destId="{DA075ECC-F91C-4B70-9794-7F5041CBCA1C}" srcOrd="0" destOrd="0" presId="urn:microsoft.com/office/officeart/2008/layout/AlternatingHexagons"/>
    <dgm:cxn modelId="{F280133B-775D-45E6-A2A4-6AC94985AB7C}" type="presParOf" srcId="{1ACD9509-FFF0-4BBF-8F44-53DD8C4FEEA3}" destId="{EECE022E-539C-4D10-8863-ED25909FFBFF}" srcOrd="1" destOrd="0" presId="urn:microsoft.com/office/officeart/2008/layout/AlternatingHexagons"/>
    <dgm:cxn modelId="{01C991CE-F568-4735-93A6-8ACD87701EDE}" type="presParOf" srcId="{1ACD9509-FFF0-4BBF-8F44-53DD8C4FEEA3}" destId="{86C42C06-D283-4A03-9542-6635E63129E8}" srcOrd="2" destOrd="0" presId="urn:microsoft.com/office/officeart/2008/layout/AlternatingHexagons"/>
    <dgm:cxn modelId="{3BD375CF-55E4-47AA-9031-3FF5B4A7643A}" type="presParOf" srcId="{1ACD9509-FFF0-4BBF-8F44-53DD8C4FEEA3}" destId="{3A485E4A-A2CF-404A-B167-EA80C03B2D88}" srcOrd="3" destOrd="0" presId="urn:microsoft.com/office/officeart/2008/layout/AlternatingHexagons"/>
    <dgm:cxn modelId="{6966326F-5295-4DFC-BDA6-5D3A05FA6219}" type="presParOf" srcId="{1ACD9509-FFF0-4BBF-8F44-53DD8C4FEEA3}" destId="{F789790A-DC90-4F9D-9869-99AF2B802188}" srcOrd="4" destOrd="0" presId="urn:microsoft.com/office/officeart/2008/layout/AlternatingHexagons"/>
    <dgm:cxn modelId="{CE2985F2-7598-47F1-8D19-1744A737F71E}" type="presParOf" srcId="{3538AF48-94E9-4603-B6F8-9D88219DFDD5}" destId="{69E37001-C5A5-49FF-AA31-A45C68BC5B21}" srcOrd="7" destOrd="0" presId="urn:microsoft.com/office/officeart/2008/layout/AlternatingHexagons"/>
    <dgm:cxn modelId="{484D3EEC-7D25-48E5-8918-FCA34811BD97}" type="presParOf" srcId="{3538AF48-94E9-4603-B6F8-9D88219DFDD5}" destId="{75A69B1A-A83B-4270-88AA-DD655493A27E}" srcOrd="8" destOrd="0" presId="urn:microsoft.com/office/officeart/2008/layout/AlternatingHexagons"/>
    <dgm:cxn modelId="{389875EA-D813-44EC-AFAF-E3444D864C55}" type="presParOf" srcId="{75A69B1A-A83B-4270-88AA-DD655493A27E}" destId="{2EBF44E2-44D9-4655-8E6C-B5AD23D991A5}" srcOrd="0" destOrd="0" presId="urn:microsoft.com/office/officeart/2008/layout/AlternatingHexagons"/>
    <dgm:cxn modelId="{17991878-F34E-4D37-ABC3-F38EAF31E8D3}" type="presParOf" srcId="{75A69B1A-A83B-4270-88AA-DD655493A27E}" destId="{D8CD4923-E7C2-474E-B2CD-92BE35B6C0B4}" srcOrd="1" destOrd="0" presId="urn:microsoft.com/office/officeart/2008/layout/AlternatingHexagons"/>
    <dgm:cxn modelId="{C09BE522-0468-4F11-BACF-86C20B25C781}" type="presParOf" srcId="{75A69B1A-A83B-4270-88AA-DD655493A27E}" destId="{148BFBAA-D378-4700-ADCD-4DC0B5D77B95}" srcOrd="2" destOrd="0" presId="urn:microsoft.com/office/officeart/2008/layout/AlternatingHexagons"/>
    <dgm:cxn modelId="{3A489EDB-FB76-48B1-B984-3A0735E523F3}" type="presParOf" srcId="{75A69B1A-A83B-4270-88AA-DD655493A27E}" destId="{769047CB-DD9D-4739-A618-5B9467A3696D}" srcOrd="3" destOrd="0" presId="urn:microsoft.com/office/officeart/2008/layout/AlternatingHexagons"/>
    <dgm:cxn modelId="{DA616B0F-5081-4546-B438-017120398C66}" type="presParOf" srcId="{75A69B1A-A83B-4270-88AA-DD655493A27E}" destId="{7E3AA883-5BCE-4786-900B-EBC40EB08BDC}" srcOrd="4" destOrd="0" presId="urn:microsoft.com/office/officeart/2008/layout/AlternatingHexagons"/>
    <dgm:cxn modelId="{74348108-8DEC-42A7-8780-584D2DBB7F66}" type="presParOf" srcId="{3538AF48-94E9-4603-B6F8-9D88219DFDD5}" destId="{E1515B56-BBC3-4AD3-9121-242AB1B93D4D}" srcOrd="9" destOrd="0" presId="urn:microsoft.com/office/officeart/2008/layout/AlternatingHexagons"/>
    <dgm:cxn modelId="{CA5B4124-A950-4CC6-9FF3-E88B28BBF310}" type="presParOf" srcId="{3538AF48-94E9-4603-B6F8-9D88219DFDD5}" destId="{FB0E7A9F-EDC3-46F9-9610-6ACCDC66A31D}" srcOrd="10" destOrd="0" presId="urn:microsoft.com/office/officeart/2008/layout/AlternatingHexagons"/>
    <dgm:cxn modelId="{37488A20-8C53-4C40-B4E4-D37BAF787D40}" type="presParOf" srcId="{FB0E7A9F-EDC3-46F9-9610-6ACCDC66A31D}" destId="{C275EAD2-3038-41CE-A20E-72C7E14F956C}" srcOrd="0" destOrd="0" presId="urn:microsoft.com/office/officeart/2008/layout/AlternatingHexagons"/>
    <dgm:cxn modelId="{3A0FD1D1-37BB-4454-A4FC-C7AF6F749F5A}" type="presParOf" srcId="{FB0E7A9F-EDC3-46F9-9610-6ACCDC66A31D}" destId="{2FDF4AA7-473C-4E7D-9A47-B269A07C797E}" srcOrd="1" destOrd="0" presId="urn:microsoft.com/office/officeart/2008/layout/AlternatingHexagons"/>
    <dgm:cxn modelId="{695C1980-50AB-4968-839E-9C4FB09DDF7B}" type="presParOf" srcId="{FB0E7A9F-EDC3-46F9-9610-6ACCDC66A31D}" destId="{203FA38C-2E8E-472D-9DFC-80C26674E23E}" srcOrd="2" destOrd="0" presId="urn:microsoft.com/office/officeart/2008/layout/AlternatingHexagons"/>
    <dgm:cxn modelId="{9EF2AFDB-6322-44B2-8E6A-392FADAE770C}" type="presParOf" srcId="{FB0E7A9F-EDC3-46F9-9610-6ACCDC66A31D}" destId="{A743A606-EAA6-42FB-BBBA-EE70A5B99AEB}" srcOrd="3" destOrd="0" presId="urn:microsoft.com/office/officeart/2008/layout/AlternatingHexagons"/>
    <dgm:cxn modelId="{0A9C94A8-7F1F-4B2B-BD20-25547C678C2C}" type="presParOf" srcId="{FB0E7A9F-EDC3-46F9-9610-6ACCDC66A31D}" destId="{7788C0AF-305E-466D-8288-28428E754C87}" srcOrd="4" destOrd="0" presId="urn:microsoft.com/office/officeart/2008/layout/AlternatingHexagons"/>
    <dgm:cxn modelId="{DA9F86F3-AF93-434B-9E71-7591676C4D2C}" type="presParOf" srcId="{3538AF48-94E9-4603-B6F8-9D88219DFDD5}" destId="{16852525-FF99-42C8-BC89-A8F7415FFFE3}" srcOrd="11" destOrd="0" presId="urn:microsoft.com/office/officeart/2008/layout/AlternatingHexagons"/>
    <dgm:cxn modelId="{4E6FC56C-E30F-4084-821F-4C6C87F09D93}" type="presParOf" srcId="{3538AF48-94E9-4603-B6F8-9D88219DFDD5}" destId="{1095949D-B30D-42A3-98B7-C6007D53EAC5}" srcOrd="12" destOrd="0" presId="urn:microsoft.com/office/officeart/2008/layout/AlternatingHexagons"/>
    <dgm:cxn modelId="{665E09C0-FD0F-4CE8-B93A-4EAAF13FEA68}" type="presParOf" srcId="{1095949D-B30D-42A3-98B7-C6007D53EAC5}" destId="{F1830DE7-6DCD-424A-A250-ED080B125CF3}" srcOrd="0" destOrd="0" presId="urn:microsoft.com/office/officeart/2008/layout/AlternatingHexagons"/>
    <dgm:cxn modelId="{EADCBD95-7505-4233-8A3F-C77DC2126973}" type="presParOf" srcId="{1095949D-B30D-42A3-98B7-C6007D53EAC5}" destId="{9E115F78-F10B-44A1-82EF-76D5973C7579}" srcOrd="1" destOrd="0" presId="urn:microsoft.com/office/officeart/2008/layout/AlternatingHexagons"/>
    <dgm:cxn modelId="{4BB55448-2FF6-47D3-8A1F-649E8D04F3C1}" type="presParOf" srcId="{1095949D-B30D-42A3-98B7-C6007D53EAC5}" destId="{F99AB492-B194-41E2-B8C6-1BEA4BEBC9EB}" srcOrd="2" destOrd="0" presId="urn:microsoft.com/office/officeart/2008/layout/AlternatingHexagons"/>
    <dgm:cxn modelId="{FAB0C9E6-0281-4C4E-8E02-D8BFF09B8056}" type="presParOf" srcId="{1095949D-B30D-42A3-98B7-C6007D53EAC5}" destId="{7EEE131D-C078-4231-B72A-87F2BB8DABA5}" srcOrd="3" destOrd="0" presId="urn:microsoft.com/office/officeart/2008/layout/AlternatingHexagons"/>
    <dgm:cxn modelId="{7BE0212A-AED7-4867-9A37-3AED765B2AD1}" type="presParOf" srcId="{1095949D-B30D-42A3-98B7-C6007D53EAC5}" destId="{E8FCD944-E582-43F2-94D4-45EB3541013F}" srcOrd="4" destOrd="0" presId="urn:microsoft.com/office/officeart/2008/layout/AlternatingHexagons"/>
    <dgm:cxn modelId="{003B39F6-01B5-4E7D-BF22-630A8F1A94DC}" type="presParOf" srcId="{3538AF48-94E9-4603-B6F8-9D88219DFDD5}" destId="{E05654A0-85D0-4888-8832-CA86DF44A2BE}" srcOrd="13" destOrd="0" presId="urn:microsoft.com/office/officeart/2008/layout/AlternatingHexagons"/>
    <dgm:cxn modelId="{BC672C1A-16F0-40B1-864B-8EB45BF01297}" type="presParOf" srcId="{3538AF48-94E9-4603-B6F8-9D88219DFDD5}" destId="{86EA6EEC-F16E-468B-A688-BF17A9C2A084}" srcOrd="14" destOrd="0" presId="urn:microsoft.com/office/officeart/2008/layout/AlternatingHexagons"/>
    <dgm:cxn modelId="{608E96A0-9254-4DAB-A599-6ED735948634}" type="presParOf" srcId="{86EA6EEC-F16E-468B-A688-BF17A9C2A084}" destId="{AC43A0C0-9662-44D0-9514-978281624B90}" srcOrd="0" destOrd="0" presId="urn:microsoft.com/office/officeart/2008/layout/AlternatingHexagons"/>
    <dgm:cxn modelId="{D646E9B6-DEEF-45FB-8EBB-42C73DC619F5}" type="presParOf" srcId="{86EA6EEC-F16E-468B-A688-BF17A9C2A084}" destId="{160CDD8C-2A7D-4636-AD1C-D3FD8EA9E074}" srcOrd="1" destOrd="0" presId="urn:microsoft.com/office/officeart/2008/layout/AlternatingHexagons"/>
    <dgm:cxn modelId="{CF23FA32-2BE6-42E0-AD1F-1ED09DF5BD7B}" type="presParOf" srcId="{86EA6EEC-F16E-468B-A688-BF17A9C2A084}" destId="{7E46936E-F28C-4312-A41F-3D6E2D752E8B}" srcOrd="2" destOrd="0" presId="urn:microsoft.com/office/officeart/2008/layout/AlternatingHexagons"/>
    <dgm:cxn modelId="{41C5E994-5723-45EE-AFA7-E19449BF00FF}" type="presParOf" srcId="{86EA6EEC-F16E-468B-A688-BF17A9C2A084}" destId="{5725EBF2-5073-40E5-BD18-EA12B4A34ECD}" srcOrd="3" destOrd="0" presId="urn:microsoft.com/office/officeart/2008/layout/AlternatingHexagons"/>
    <dgm:cxn modelId="{D9E9E010-68D1-4A78-87EF-6C98471AD59F}" type="presParOf" srcId="{86EA6EEC-F16E-468B-A688-BF17A9C2A084}" destId="{04938F5D-B9B1-48F8-97E3-4B4669F388E9}" srcOrd="4" destOrd="0" presId="urn:microsoft.com/office/officeart/2008/layout/AlternatingHexagons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B7725BE-0BB2-47FB-B844-213BB700092B}" type="doc">
      <dgm:prSet loTypeId="urn:microsoft.com/office/officeart/2008/layout/AlternatingHexagons" loCatId="list" qsTypeId="urn:microsoft.com/office/officeart/2005/8/quickstyle/simple3" qsCatId="simple" csTypeId="urn:microsoft.com/office/officeart/2005/8/colors/accent6_5" csCatId="accent6" phldr="1"/>
      <dgm:spPr/>
      <dgm:t>
        <a:bodyPr/>
        <a:lstStyle/>
        <a:p>
          <a:endParaRPr lang="en-NG"/>
        </a:p>
      </dgm:t>
    </dgm:pt>
    <dgm:pt modelId="{617E78AD-A323-4120-804E-CBB55B20C931}">
      <dgm:prSet phldrT="[Text]"/>
      <dgm:spPr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Carrots</a:t>
          </a:r>
          <a:endParaRPr lang="en-NG"/>
        </a:p>
      </dgm:t>
    </dgm:pt>
    <dgm:pt modelId="{646BC5FD-A7BE-456D-909E-81C79C77CBF5}" type="parTrans" cxnId="{9BF85C17-3A44-4546-8938-7DC4A8314810}">
      <dgm:prSet/>
      <dgm:spPr/>
      <dgm:t>
        <a:bodyPr/>
        <a:lstStyle/>
        <a:p>
          <a:endParaRPr lang="en-NG"/>
        </a:p>
      </dgm:t>
    </dgm:pt>
    <dgm:pt modelId="{2A408CC2-52D5-40C1-8E97-D0567BDC93D5}" type="sibTrans" cxnId="{9BF85C17-3A44-4546-8938-7DC4A8314810}">
      <dgm:prSet/>
      <dgm:spPr>
        <a:blipFill rotWithShape="0">
          <a:blip xmlns:r="http://schemas.openxmlformats.org/officeDocument/2006/relationships" r:embed="rId1"/>
          <a:stretch>
            <a:fillRect/>
          </a:stretch>
        </a:blipFill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6BDDB5E2-A82D-482E-8746-3439E1E12FA5}">
      <dgm:prSet phldrT="[Text]"/>
      <dgm:spPr>
        <a:ln>
          <a:solidFill>
            <a:schemeClr val="accent6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Tomatoes</a:t>
          </a:r>
          <a:endParaRPr lang="en-NG"/>
        </a:p>
      </dgm:t>
    </dgm:pt>
    <dgm:pt modelId="{E87CC738-D1A6-4802-A3EB-465E5BE1F1C8}" type="parTrans" cxnId="{C2D8EC79-C7D6-468D-9B36-4048CA93820E}">
      <dgm:prSet/>
      <dgm:spPr/>
      <dgm:t>
        <a:bodyPr/>
        <a:lstStyle/>
        <a:p>
          <a:endParaRPr lang="en-NG"/>
        </a:p>
      </dgm:t>
    </dgm:pt>
    <dgm:pt modelId="{7E97B747-D602-4A14-90FA-E261D77F6E8C}" type="sibTrans" cxnId="{C2D8EC79-C7D6-468D-9B36-4048CA93820E}">
      <dgm:prSet/>
      <dgm:spPr>
        <a:blipFill dpi="0" rotWithShape="0">
          <a:blip xmlns:r="http://schemas.openxmlformats.org/officeDocument/2006/relationships" r:embed="rId2"/>
          <a:srcRect/>
          <a:stretch>
            <a:fillRect l="-19198" r="-19198"/>
          </a:stretch>
        </a:blipFill>
        <a:effectLst>
          <a:glow rad="228600">
            <a:schemeClr val="accent6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640CD979-50F9-4196-9F5E-59A866A827F4}">
      <dgm:prSet phldrT="[Text]"/>
      <dgm:spPr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Spinach</a:t>
          </a:r>
          <a:endParaRPr lang="en-NG"/>
        </a:p>
      </dgm:t>
    </dgm:pt>
    <dgm:pt modelId="{2E26B4A0-3C46-4EA6-87C7-7FBF20F3B26B}" type="parTrans" cxnId="{79FB9F94-D4EC-4288-B557-16AE776113CC}">
      <dgm:prSet/>
      <dgm:spPr/>
      <dgm:t>
        <a:bodyPr/>
        <a:lstStyle/>
        <a:p>
          <a:endParaRPr lang="en-NG"/>
        </a:p>
      </dgm:t>
    </dgm:pt>
    <dgm:pt modelId="{712C73B2-AEDA-4DC1-A545-81478BB3224D}" type="sibTrans" cxnId="{79FB9F94-D4EC-4288-B557-16AE776113CC}">
      <dgm:prSet/>
      <dgm:spPr>
        <a:blipFill dpi="0" rotWithShape="0">
          <a:blip xmlns:r="http://schemas.openxmlformats.org/officeDocument/2006/relationships" r:embed="rId3"/>
          <a:srcRect/>
          <a:stretch>
            <a:fillRect l="-19198" r="-19198"/>
          </a:stretch>
        </a:blipFill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77B08E0A-EDD9-4ED5-AE90-5AD3FB6A53BC}">
      <dgm:prSet/>
      <dgm:spPr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Cucumber</a:t>
          </a:r>
          <a:endParaRPr lang="en-NG"/>
        </a:p>
      </dgm:t>
    </dgm:pt>
    <dgm:pt modelId="{47A5D35A-4593-47DF-839A-31243B3208F8}" type="parTrans" cxnId="{8E4C8F6E-9FE2-4938-AA71-033CDBFE5939}">
      <dgm:prSet/>
      <dgm:spPr/>
      <dgm:t>
        <a:bodyPr/>
        <a:lstStyle/>
        <a:p>
          <a:endParaRPr lang="en-NG"/>
        </a:p>
      </dgm:t>
    </dgm:pt>
    <dgm:pt modelId="{AEDE5D19-A0F0-463C-B633-244C40BC949C}" type="sibTrans" cxnId="{8E4C8F6E-9FE2-4938-AA71-033CDBFE5939}">
      <dgm:prSet/>
      <dgm:spPr>
        <a:blipFill dpi="0" rotWithShape="0">
          <a:blip xmlns:r="http://schemas.openxmlformats.org/officeDocument/2006/relationships" r:embed="rId4"/>
          <a:srcRect/>
          <a:stretch>
            <a:fillRect l="-19198" r="-19198"/>
          </a:stretch>
        </a:blipFill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66B64919-D9A6-42B2-A104-22BEA0C5ACAE}">
      <dgm:prSet/>
      <dgm:spPr>
        <a:ln>
          <a:solidFill>
            <a:schemeClr val="accent6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Eggplant</a:t>
          </a:r>
          <a:endParaRPr lang="en-NG"/>
        </a:p>
      </dgm:t>
    </dgm:pt>
    <dgm:pt modelId="{6A31A918-A75A-4005-97C9-DB5060F9CC85}" type="parTrans" cxnId="{12508ADD-029A-4352-8334-52688A2BE0EF}">
      <dgm:prSet/>
      <dgm:spPr/>
      <dgm:t>
        <a:bodyPr/>
        <a:lstStyle/>
        <a:p>
          <a:endParaRPr lang="en-NG"/>
        </a:p>
      </dgm:t>
    </dgm:pt>
    <dgm:pt modelId="{184274AC-96DD-400D-BC5A-F3E5F89D9183}" type="sibTrans" cxnId="{12508ADD-029A-4352-8334-52688A2BE0EF}">
      <dgm:prSet/>
      <dgm:spPr>
        <a:blipFill dpi="0" rotWithShape="0">
          <a:blip xmlns:r="http://schemas.openxmlformats.org/officeDocument/2006/relationships" r:embed="rId5"/>
          <a:srcRect/>
          <a:stretch>
            <a:fillRect l="-19198" r="-19198"/>
          </a:stretch>
        </a:blipFill>
        <a:effectLst>
          <a:glow rad="228600">
            <a:schemeClr val="accent6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5F591497-C61A-4047-B9E1-4CB65BD14E95}">
      <dgm:prSet/>
      <dgm:spPr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Broccoli</a:t>
          </a:r>
          <a:endParaRPr lang="en-NG"/>
        </a:p>
      </dgm:t>
    </dgm:pt>
    <dgm:pt modelId="{60043A76-D7D9-4566-9BE4-743FF7D7FA42}" type="parTrans" cxnId="{1AB0F347-B3C8-4721-9852-74422CFF0F74}">
      <dgm:prSet/>
      <dgm:spPr/>
      <dgm:t>
        <a:bodyPr/>
        <a:lstStyle/>
        <a:p>
          <a:endParaRPr lang="en-NG"/>
        </a:p>
      </dgm:t>
    </dgm:pt>
    <dgm:pt modelId="{48EDAB8A-E945-4517-B08A-0A57CF4A7725}" type="sibTrans" cxnId="{1AB0F347-B3C8-4721-9852-74422CFF0F74}">
      <dgm:prSet/>
      <dgm:spPr>
        <a:blipFill dpi="0" rotWithShape="0">
          <a:blip xmlns:r="http://schemas.openxmlformats.org/officeDocument/2006/relationships" r:embed="rId6"/>
          <a:srcRect/>
          <a:stretch>
            <a:fillRect l="-19198" r="-19198"/>
          </a:stretch>
        </a:blipFill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F663B862-922D-4E91-9570-4B74E14CABE4}">
      <dgm:prSet/>
      <dgm:spPr>
        <a:ln>
          <a:solidFill>
            <a:schemeClr val="accent6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Peppers</a:t>
          </a:r>
          <a:endParaRPr lang="en-NG"/>
        </a:p>
      </dgm:t>
    </dgm:pt>
    <dgm:pt modelId="{25313CC0-10FB-4677-BAF4-253985EA4B91}" type="parTrans" cxnId="{51832D7A-2FC4-4F27-AC84-515A0612EC39}">
      <dgm:prSet/>
      <dgm:spPr/>
      <dgm:t>
        <a:bodyPr/>
        <a:lstStyle/>
        <a:p>
          <a:endParaRPr lang="en-NG"/>
        </a:p>
      </dgm:t>
    </dgm:pt>
    <dgm:pt modelId="{3BAABA6E-955B-4AF1-AA37-A6767773F519}" type="sibTrans" cxnId="{51832D7A-2FC4-4F27-AC84-515A0612EC39}">
      <dgm:prSet/>
      <dgm:spPr>
        <a:blipFill dpi="0" rotWithShape="0">
          <a:blip xmlns:r="http://schemas.openxmlformats.org/officeDocument/2006/relationships" r:embed="rId7"/>
          <a:srcRect/>
          <a:stretch>
            <a:fillRect l="-19198" r="-19198"/>
          </a:stretch>
        </a:blipFill>
        <a:effectLst>
          <a:glow rad="228600">
            <a:schemeClr val="accent6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0D38C822-635B-4EC6-BEB6-C67852299A62}">
      <dgm:prSet/>
      <dgm:spPr>
        <a:ln>
          <a:solidFill>
            <a:schemeClr val="accent6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Lettuce</a:t>
          </a:r>
          <a:endParaRPr lang="en-NG"/>
        </a:p>
      </dgm:t>
    </dgm:pt>
    <dgm:pt modelId="{A29D5872-0ED8-406D-A25F-15ABFAA8E0F2}" type="parTrans" cxnId="{FCC9E84D-2E5B-49B5-B8DD-1B1849C3848D}">
      <dgm:prSet/>
      <dgm:spPr/>
      <dgm:t>
        <a:bodyPr/>
        <a:lstStyle/>
        <a:p>
          <a:endParaRPr lang="en-NG"/>
        </a:p>
      </dgm:t>
    </dgm:pt>
    <dgm:pt modelId="{DCB6701E-6B78-4488-A5D9-2346602EB88F}" type="sibTrans" cxnId="{FCC9E84D-2E5B-49B5-B8DD-1B1849C3848D}">
      <dgm:prSet/>
      <dgm:spPr>
        <a:blipFill dpi="0" rotWithShape="0">
          <a:blip xmlns:r="http://schemas.openxmlformats.org/officeDocument/2006/relationships" r:embed="rId8"/>
          <a:srcRect/>
          <a:stretch>
            <a:fillRect l="-19198" r="-19198"/>
          </a:stretch>
        </a:blipFill>
        <a:effectLst>
          <a:glow rad="228600">
            <a:schemeClr val="accent6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C99D7BAE-55E1-4C96-A1BA-E0C8245BDA33}">
      <dgm:prSet/>
      <dgm:spPr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</dgm:spPr>
      <dgm:t>
        <a:bodyPr/>
        <a:lstStyle/>
        <a:p>
          <a:r>
            <a:rPr lang="en-GB"/>
            <a:t>Onions</a:t>
          </a:r>
          <a:endParaRPr lang="en-NG"/>
        </a:p>
      </dgm:t>
    </dgm:pt>
    <dgm:pt modelId="{65AEF410-E24F-41A2-B98F-65FF8414BC3E}" type="parTrans" cxnId="{A22CBAFC-AE42-433F-AE50-DA46DC71638D}">
      <dgm:prSet/>
      <dgm:spPr/>
      <dgm:t>
        <a:bodyPr/>
        <a:lstStyle/>
        <a:p>
          <a:endParaRPr lang="en-NG"/>
        </a:p>
      </dgm:t>
    </dgm:pt>
    <dgm:pt modelId="{A243AC1E-6440-46C4-A02A-55760F73AF9A}" type="sibTrans" cxnId="{A22CBAFC-AE42-433F-AE50-DA46DC71638D}">
      <dgm:prSet/>
      <dgm:spPr>
        <a:blipFill dpi="0" rotWithShape="0">
          <a:blip xmlns:r="http://schemas.openxmlformats.org/officeDocument/2006/relationships" r:embed="rId9"/>
          <a:srcRect/>
          <a:stretch>
            <a:fillRect l="-19198" r="-19198"/>
          </a:stretch>
        </a:blipFill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</dgm:spPr>
      <dgm:t>
        <a:bodyPr/>
        <a:lstStyle/>
        <a:p>
          <a:endParaRPr lang="en-NG"/>
        </a:p>
      </dgm:t>
    </dgm:pt>
    <dgm:pt modelId="{3538AF48-94E9-4603-B6F8-9D88219DFDD5}" type="pres">
      <dgm:prSet presAssocID="{1B7725BE-0BB2-47FB-B844-213BB700092B}" presName="Name0" presStyleCnt="0">
        <dgm:presLayoutVars>
          <dgm:chMax/>
          <dgm:chPref/>
          <dgm:dir/>
          <dgm:animLvl val="lvl"/>
        </dgm:presLayoutVars>
      </dgm:prSet>
      <dgm:spPr/>
    </dgm:pt>
    <dgm:pt modelId="{893E5FDA-8363-48EF-BD4C-E3BAFF7F13C9}" type="pres">
      <dgm:prSet presAssocID="{617E78AD-A323-4120-804E-CBB55B20C931}" presName="composite" presStyleCnt="0"/>
      <dgm:spPr/>
    </dgm:pt>
    <dgm:pt modelId="{1BF111D4-E6EE-458E-B883-B03F5D16FEE7}" type="pres">
      <dgm:prSet presAssocID="{617E78AD-A323-4120-804E-CBB55B20C931}" presName="Parent1" presStyleLbl="node1" presStyleIdx="0" presStyleCnt="18">
        <dgm:presLayoutVars>
          <dgm:chMax val="1"/>
          <dgm:chPref val="1"/>
          <dgm:bulletEnabled val="1"/>
        </dgm:presLayoutVars>
      </dgm:prSet>
      <dgm:spPr/>
    </dgm:pt>
    <dgm:pt modelId="{6FDC263D-AE01-4558-9338-51EAC695EEBE}" type="pres">
      <dgm:prSet presAssocID="{617E78AD-A323-4120-804E-CBB55B20C931}" presName="Childtext1" presStyleLbl="revTx" presStyleIdx="0" presStyleCnt="9">
        <dgm:presLayoutVars>
          <dgm:chMax val="0"/>
          <dgm:chPref val="0"/>
          <dgm:bulletEnabled val="1"/>
        </dgm:presLayoutVars>
      </dgm:prSet>
      <dgm:spPr/>
    </dgm:pt>
    <dgm:pt modelId="{E44152C6-52F6-4D61-A62F-C2F09E1D1DEC}" type="pres">
      <dgm:prSet presAssocID="{617E78AD-A323-4120-804E-CBB55B20C931}" presName="BalanceSpacing" presStyleCnt="0"/>
      <dgm:spPr/>
    </dgm:pt>
    <dgm:pt modelId="{B00DB8C3-7DD4-45FD-A2B0-811EA32A1ACF}" type="pres">
      <dgm:prSet presAssocID="{617E78AD-A323-4120-804E-CBB55B20C931}" presName="BalanceSpacing1" presStyleCnt="0"/>
      <dgm:spPr/>
    </dgm:pt>
    <dgm:pt modelId="{7BF70134-9E0C-47DF-A8DE-36A9CEDCE506}" type="pres">
      <dgm:prSet presAssocID="{2A408CC2-52D5-40C1-8E97-D0567BDC93D5}" presName="Accent1Text" presStyleLbl="node1" presStyleIdx="1" presStyleCnt="18" custLinFactNeighborX="-98108" custLinFactNeighborY="-131"/>
      <dgm:spPr/>
    </dgm:pt>
    <dgm:pt modelId="{6176A427-A676-4FA8-9AD5-6ECD77F434DB}" type="pres">
      <dgm:prSet presAssocID="{2A408CC2-52D5-40C1-8E97-D0567BDC93D5}" presName="spaceBetweenRectangles" presStyleCnt="0"/>
      <dgm:spPr/>
    </dgm:pt>
    <dgm:pt modelId="{FDE6E3D6-B0E5-4175-970C-215E88B32F71}" type="pres">
      <dgm:prSet presAssocID="{6BDDB5E2-A82D-482E-8746-3439E1E12FA5}" presName="composite" presStyleCnt="0"/>
      <dgm:spPr/>
    </dgm:pt>
    <dgm:pt modelId="{712E0F54-7A23-43EC-9CA3-7164D02BE3B3}" type="pres">
      <dgm:prSet presAssocID="{6BDDB5E2-A82D-482E-8746-3439E1E12FA5}" presName="Parent1" presStyleLbl="node1" presStyleIdx="2" presStyleCnt="18">
        <dgm:presLayoutVars>
          <dgm:chMax val="1"/>
          <dgm:chPref val="1"/>
          <dgm:bulletEnabled val="1"/>
        </dgm:presLayoutVars>
      </dgm:prSet>
      <dgm:spPr/>
    </dgm:pt>
    <dgm:pt modelId="{F9A7B65C-E43B-4D18-A7D2-07D432D8DC7B}" type="pres">
      <dgm:prSet presAssocID="{6BDDB5E2-A82D-482E-8746-3439E1E12FA5}" presName="Childtext1" presStyleLbl="revTx" presStyleIdx="1" presStyleCnt="9">
        <dgm:presLayoutVars>
          <dgm:chMax val="0"/>
          <dgm:chPref val="0"/>
          <dgm:bulletEnabled val="1"/>
        </dgm:presLayoutVars>
      </dgm:prSet>
      <dgm:spPr/>
    </dgm:pt>
    <dgm:pt modelId="{14010052-C6F5-4275-87EA-3F09BA080B5D}" type="pres">
      <dgm:prSet presAssocID="{6BDDB5E2-A82D-482E-8746-3439E1E12FA5}" presName="BalanceSpacing" presStyleCnt="0"/>
      <dgm:spPr/>
    </dgm:pt>
    <dgm:pt modelId="{AA9D3567-6243-4D7F-A58A-86A6A4CA7953}" type="pres">
      <dgm:prSet presAssocID="{6BDDB5E2-A82D-482E-8746-3439E1E12FA5}" presName="BalanceSpacing1" presStyleCnt="0"/>
      <dgm:spPr/>
    </dgm:pt>
    <dgm:pt modelId="{0EAA45DB-898A-4427-8376-4518EFEFB8C1}" type="pres">
      <dgm:prSet presAssocID="{7E97B747-D602-4A14-90FA-E261D77F6E8C}" presName="Accent1Text" presStyleLbl="node1" presStyleIdx="3" presStyleCnt="18" custLinFactNeighborX="99572" custLinFactNeighborY="3185"/>
      <dgm:spPr/>
    </dgm:pt>
    <dgm:pt modelId="{47473D58-5D57-4698-B675-0586285B0998}" type="pres">
      <dgm:prSet presAssocID="{7E97B747-D602-4A14-90FA-E261D77F6E8C}" presName="spaceBetweenRectangles" presStyleCnt="0"/>
      <dgm:spPr/>
    </dgm:pt>
    <dgm:pt modelId="{D37AE55A-B66B-4FF4-98BB-AEDFA40524F5}" type="pres">
      <dgm:prSet presAssocID="{640CD979-50F9-4196-9F5E-59A866A827F4}" presName="composite" presStyleCnt="0"/>
      <dgm:spPr/>
    </dgm:pt>
    <dgm:pt modelId="{C8FF46F4-0C53-482B-B4C4-0A6CE040E4B4}" type="pres">
      <dgm:prSet presAssocID="{640CD979-50F9-4196-9F5E-59A866A827F4}" presName="Parent1" presStyleLbl="node1" presStyleIdx="4" presStyleCnt="18">
        <dgm:presLayoutVars>
          <dgm:chMax val="1"/>
          <dgm:chPref val="1"/>
          <dgm:bulletEnabled val="1"/>
        </dgm:presLayoutVars>
      </dgm:prSet>
      <dgm:spPr/>
    </dgm:pt>
    <dgm:pt modelId="{4F1D06EF-D87F-4385-ACF4-9FF86B5AA7B0}" type="pres">
      <dgm:prSet presAssocID="{640CD979-50F9-4196-9F5E-59A866A827F4}" presName="Childtext1" presStyleLbl="revTx" presStyleIdx="2" presStyleCnt="9">
        <dgm:presLayoutVars>
          <dgm:chMax val="0"/>
          <dgm:chPref val="0"/>
          <dgm:bulletEnabled val="1"/>
        </dgm:presLayoutVars>
      </dgm:prSet>
      <dgm:spPr/>
    </dgm:pt>
    <dgm:pt modelId="{DA8E8F21-1056-406D-83B2-8681C1B0B7EA}" type="pres">
      <dgm:prSet presAssocID="{640CD979-50F9-4196-9F5E-59A866A827F4}" presName="BalanceSpacing" presStyleCnt="0"/>
      <dgm:spPr/>
    </dgm:pt>
    <dgm:pt modelId="{DDDFDE84-D924-441C-9BED-BB0C6099F736}" type="pres">
      <dgm:prSet presAssocID="{640CD979-50F9-4196-9F5E-59A866A827F4}" presName="BalanceSpacing1" presStyleCnt="0"/>
      <dgm:spPr/>
    </dgm:pt>
    <dgm:pt modelId="{F8FF2C3A-2DCC-46D6-B4DB-DA233E2496B6}" type="pres">
      <dgm:prSet presAssocID="{712C73B2-AEDA-4DC1-A545-81478BB3224D}" presName="Accent1Text" presStyleLbl="node1" presStyleIdx="5" presStyleCnt="18" custLinFactNeighborX="-99572" custLinFactNeighborY="-1911"/>
      <dgm:spPr/>
    </dgm:pt>
    <dgm:pt modelId="{683032F6-36B7-4D9D-A2A2-420CCFA312D1}" type="pres">
      <dgm:prSet presAssocID="{712C73B2-AEDA-4DC1-A545-81478BB3224D}" presName="spaceBetweenRectangles" presStyleCnt="0"/>
      <dgm:spPr/>
    </dgm:pt>
    <dgm:pt modelId="{1ACD9509-FFF0-4BBF-8F44-53DD8C4FEEA3}" type="pres">
      <dgm:prSet presAssocID="{0D38C822-635B-4EC6-BEB6-C67852299A62}" presName="composite" presStyleCnt="0"/>
      <dgm:spPr/>
    </dgm:pt>
    <dgm:pt modelId="{DA075ECC-F91C-4B70-9794-7F5041CBCA1C}" type="pres">
      <dgm:prSet presAssocID="{0D38C822-635B-4EC6-BEB6-C67852299A62}" presName="Parent1" presStyleLbl="node1" presStyleIdx="6" presStyleCnt="18">
        <dgm:presLayoutVars>
          <dgm:chMax val="1"/>
          <dgm:chPref val="1"/>
          <dgm:bulletEnabled val="1"/>
        </dgm:presLayoutVars>
      </dgm:prSet>
      <dgm:spPr/>
    </dgm:pt>
    <dgm:pt modelId="{EECE022E-539C-4D10-8863-ED25909FFBFF}" type="pres">
      <dgm:prSet presAssocID="{0D38C822-635B-4EC6-BEB6-C67852299A62}" presName="Childtext1" presStyleLbl="revTx" presStyleIdx="3" presStyleCnt="9">
        <dgm:presLayoutVars>
          <dgm:chMax val="0"/>
          <dgm:chPref val="0"/>
          <dgm:bulletEnabled val="1"/>
        </dgm:presLayoutVars>
      </dgm:prSet>
      <dgm:spPr/>
    </dgm:pt>
    <dgm:pt modelId="{86C42C06-D283-4A03-9542-6635E63129E8}" type="pres">
      <dgm:prSet presAssocID="{0D38C822-635B-4EC6-BEB6-C67852299A62}" presName="BalanceSpacing" presStyleCnt="0"/>
      <dgm:spPr/>
    </dgm:pt>
    <dgm:pt modelId="{3A485E4A-A2CF-404A-B167-EA80C03B2D88}" type="pres">
      <dgm:prSet presAssocID="{0D38C822-635B-4EC6-BEB6-C67852299A62}" presName="BalanceSpacing1" presStyleCnt="0"/>
      <dgm:spPr/>
    </dgm:pt>
    <dgm:pt modelId="{F789790A-DC90-4F9D-9869-99AF2B802188}" type="pres">
      <dgm:prSet presAssocID="{DCB6701E-6B78-4488-A5D9-2346602EB88F}" presName="Accent1Text" presStyleLbl="node1" presStyleIdx="7" presStyleCnt="18" custLinFactNeighborX="96643" custLinFactNeighborY="2548"/>
      <dgm:spPr/>
    </dgm:pt>
    <dgm:pt modelId="{69E37001-C5A5-49FF-AA31-A45C68BC5B21}" type="pres">
      <dgm:prSet presAssocID="{DCB6701E-6B78-4488-A5D9-2346602EB88F}" presName="spaceBetweenRectangles" presStyleCnt="0"/>
      <dgm:spPr/>
    </dgm:pt>
    <dgm:pt modelId="{75A69B1A-A83B-4270-88AA-DD655493A27E}" type="pres">
      <dgm:prSet presAssocID="{77B08E0A-EDD9-4ED5-AE90-5AD3FB6A53BC}" presName="composite" presStyleCnt="0"/>
      <dgm:spPr/>
    </dgm:pt>
    <dgm:pt modelId="{2EBF44E2-44D9-4655-8E6C-B5AD23D991A5}" type="pres">
      <dgm:prSet presAssocID="{77B08E0A-EDD9-4ED5-AE90-5AD3FB6A53BC}" presName="Parent1" presStyleLbl="node1" presStyleIdx="8" presStyleCnt="18">
        <dgm:presLayoutVars>
          <dgm:chMax val="1"/>
          <dgm:chPref val="1"/>
          <dgm:bulletEnabled val="1"/>
        </dgm:presLayoutVars>
      </dgm:prSet>
      <dgm:spPr/>
    </dgm:pt>
    <dgm:pt modelId="{D8CD4923-E7C2-474E-B2CD-92BE35B6C0B4}" type="pres">
      <dgm:prSet presAssocID="{77B08E0A-EDD9-4ED5-AE90-5AD3FB6A53BC}" presName="Childtext1" presStyleLbl="revTx" presStyleIdx="4" presStyleCnt="9">
        <dgm:presLayoutVars>
          <dgm:chMax val="0"/>
          <dgm:chPref val="0"/>
          <dgm:bulletEnabled val="1"/>
        </dgm:presLayoutVars>
      </dgm:prSet>
      <dgm:spPr/>
    </dgm:pt>
    <dgm:pt modelId="{148BFBAA-D378-4700-ADCD-4DC0B5D77B95}" type="pres">
      <dgm:prSet presAssocID="{77B08E0A-EDD9-4ED5-AE90-5AD3FB6A53BC}" presName="BalanceSpacing" presStyleCnt="0"/>
      <dgm:spPr/>
    </dgm:pt>
    <dgm:pt modelId="{769047CB-DD9D-4739-A618-5B9467A3696D}" type="pres">
      <dgm:prSet presAssocID="{77B08E0A-EDD9-4ED5-AE90-5AD3FB6A53BC}" presName="BalanceSpacing1" presStyleCnt="0"/>
      <dgm:spPr/>
    </dgm:pt>
    <dgm:pt modelId="{7E3AA883-5BCE-4786-900B-EBC40EB08BDC}" type="pres">
      <dgm:prSet presAssocID="{AEDE5D19-A0F0-463C-B633-244C40BC949C}" presName="Accent1Text" presStyleLbl="node1" presStyleIdx="9" presStyleCnt="18" custLinFactNeighborX="-95912" custLinFactNeighborY="3185"/>
      <dgm:spPr/>
    </dgm:pt>
    <dgm:pt modelId="{E1515B56-BBC3-4AD3-9121-242AB1B93D4D}" type="pres">
      <dgm:prSet presAssocID="{AEDE5D19-A0F0-463C-B633-244C40BC949C}" presName="spaceBetweenRectangles" presStyleCnt="0"/>
      <dgm:spPr/>
    </dgm:pt>
    <dgm:pt modelId="{FB0E7A9F-EDC3-46F9-9610-6ACCDC66A31D}" type="pres">
      <dgm:prSet presAssocID="{66B64919-D9A6-42B2-A104-22BEA0C5ACAE}" presName="composite" presStyleCnt="0"/>
      <dgm:spPr/>
    </dgm:pt>
    <dgm:pt modelId="{C275EAD2-3038-41CE-A20E-72C7E14F956C}" type="pres">
      <dgm:prSet presAssocID="{66B64919-D9A6-42B2-A104-22BEA0C5ACAE}" presName="Parent1" presStyleLbl="node1" presStyleIdx="10" presStyleCnt="18">
        <dgm:presLayoutVars>
          <dgm:chMax val="1"/>
          <dgm:chPref val="1"/>
          <dgm:bulletEnabled val="1"/>
        </dgm:presLayoutVars>
      </dgm:prSet>
      <dgm:spPr/>
    </dgm:pt>
    <dgm:pt modelId="{2FDF4AA7-473C-4E7D-9A47-B269A07C797E}" type="pres">
      <dgm:prSet presAssocID="{66B64919-D9A6-42B2-A104-22BEA0C5ACAE}" presName="Childtext1" presStyleLbl="revTx" presStyleIdx="5" presStyleCnt="9">
        <dgm:presLayoutVars>
          <dgm:chMax val="0"/>
          <dgm:chPref val="0"/>
          <dgm:bulletEnabled val="1"/>
        </dgm:presLayoutVars>
      </dgm:prSet>
      <dgm:spPr/>
    </dgm:pt>
    <dgm:pt modelId="{203FA38C-2E8E-472D-9DFC-80C26674E23E}" type="pres">
      <dgm:prSet presAssocID="{66B64919-D9A6-42B2-A104-22BEA0C5ACAE}" presName="BalanceSpacing" presStyleCnt="0"/>
      <dgm:spPr/>
    </dgm:pt>
    <dgm:pt modelId="{A743A606-EAA6-42FB-BBBA-EE70A5B99AEB}" type="pres">
      <dgm:prSet presAssocID="{66B64919-D9A6-42B2-A104-22BEA0C5ACAE}" presName="BalanceSpacing1" presStyleCnt="0"/>
      <dgm:spPr/>
    </dgm:pt>
    <dgm:pt modelId="{7788C0AF-305E-466D-8288-28428E754C87}" type="pres">
      <dgm:prSet presAssocID="{184274AC-96DD-400D-BC5A-F3E5F89D9183}" presName="Accent1Text" presStyleLbl="node1" presStyleIdx="11" presStyleCnt="18" custLinFactNeighborX="96643" custLinFactNeighborY="1911"/>
      <dgm:spPr/>
    </dgm:pt>
    <dgm:pt modelId="{16852525-FF99-42C8-BC89-A8F7415FFFE3}" type="pres">
      <dgm:prSet presAssocID="{184274AC-96DD-400D-BC5A-F3E5F89D9183}" presName="spaceBetweenRectangles" presStyleCnt="0"/>
      <dgm:spPr/>
    </dgm:pt>
    <dgm:pt modelId="{1095949D-B30D-42A3-98B7-C6007D53EAC5}" type="pres">
      <dgm:prSet presAssocID="{5F591497-C61A-4047-B9E1-4CB65BD14E95}" presName="composite" presStyleCnt="0"/>
      <dgm:spPr/>
    </dgm:pt>
    <dgm:pt modelId="{F1830DE7-6DCD-424A-A250-ED080B125CF3}" type="pres">
      <dgm:prSet presAssocID="{5F591497-C61A-4047-B9E1-4CB65BD14E95}" presName="Parent1" presStyleLbl="node1" presStyleIdx="12" presStyleCnt="18">
        <dgm:presLayoutVars>
          <dgm:chMax val="1"/>
          <dgm:chPref val="1"/>
          <dgm:bulletEnabled val="1"/>
        </dgm:presLayoutVars>
      </dgm:prSet>
      <dgm:spPr/>
    </dgm:pt>
    <dgm:pt modelId="{9E115F78-F10B-44A1-82EF-76D5973C7579}" type="pres">
      <dgm:prSet presAssocID="{5F591497-C61A-4047-B9E1-4CB65BD14E95}" presName="Childtext1" presStyleLbl="revTx" presStyleIdx="6" presStyleCnt="9">
        <dgm:presLayoutVars>
          <dgm:chMax val="0"/>
          <dgm:chPref val="0"/>
          <dgm:bulletEnabled val="1"/>
        </dgm:presLayoutVars>
      </dgm:prSet>
      <dgm:spPr/>
    </dgm:pt>
    <dgm:pt modelId="{F99AB492-B194-41E2-B8C6-1BEA4BEBC9EB}" type="pres">
      <dgm:prSet presAssocID="{5F591497-C61A-4047-B9E1-4CB65BD14E95}" presName="BalanceSpacing" presStyleCnt="0"/>
      <dgm:spPr/>
    </dgm:pt>
    <dgm:pt modelId="{7EEE131D-C078-4231-B72A-87F2BB8DABA5}" type="pres">
      <dgm:prSet presAssocID="{5F591497-C61A-4047-B9E1-4CB65BD14E95}" presName="BalanceSpacing1" presStyleCnt="0"/>
      <dgm:spPr/>
    </dgm:pt>
    <dgm:pt modelId="{E8FCD944-E582-43F2-94D4-45EB3541013F}" type="pres">
      <dgm:prSet presAssocID="{48EDAB8A-E945-4517-B08A-0A57CF4A7725}" presName="Accent1Text" presStyleLbl="node1" presStyleIdx="13" presStyleCnt="18" custLinFactNeighborX="-97375" custLinFactNeighborY="1274"/>
      <dgm:spPr/>
    </dgm:pt>
    <dgm:pt modelId="{E05654A0-85D0-4888-8832-CA86DF44A2BE}" type="pres">
      <dgm:prSet presAssocID="{48EDAB8A-E945-4517-B08A-0A57CF4A7725}" presName="spaceBetweenRectangles" presStyleCnt="0"/>
      <dgm:spPr/>
    </dgm:pt>
    <dgm:pt modelId="{86EA6EEC-F16E-468B-A688-BF17A9C2A084}" type="pres">
      <dgm:prSet presAssocID="{F663B862-922D-4E91-9570-4B74E14CABE4}" presName="composite" presStyleCnt="0"/>
      <dgm:spPr/>
    </dgm:pt>
    <dgm:pt modelId="{AC43A0C0-9662-44D0-9514-978281624B90}" type="pres">
      <dgm:prSet presAssocID="{F663B862-922D-4E91-9570-4B74E14CABE4}" presName="Parent1" presStyleLbl="node1" presStyleIdx="14" presStyleCnt="18">
        <dgm:presLayoutVars>
          <dgm:chMax val="1"/>
          <dgm:chPref val="1"/>
          <dgm:bulletEnabled val="1"/>
        </dgm:presLayoutVars>
      </dgm:prSet>
      <dgm:spPr/>
    </dgm:pt>
    <dgm:pt modelId="{160CDD8C-2A7D-4636-AD1C-D3FD8EA9E074}" type="pres">
      <dgm:prSet presAssocID="{F663B862-922D-4E91-9570-4B74E14CABE4}" presName="Childtext1" presStyleLbl="revTx" presStyleIdx="7" presStyleCnt="9">
        <dgm:presLayoutVars>
          <dgm:chMax val="0"/>
          <dgm:chPref val="0"/>
          <dgm:bulletEnabled val="1"/>
        </dgm:presLayoutVars>
      </dgm:prSet>
      <dgm:spPr/>
    </dgm:pt>
    <dgm:pt modelId="{7E46936E-F28C-4312-A41F-3D6E2D752E8B}" type="pres">
      <dgm:prSet presAssocID="{F663B862-922D-4E91-9570-4B74E14CABE4}" presName="BalanceSpacing" presStyleCnt="0"/>
      <dgm:spPr/>
    </dgm:pt>
    <dgm:pt modelId="{5725EBF2-5073-40E5-BD18-EA12B4A34ECD}" type="pres">
      <dgm:prSet presAssocID="{F663B862-922D-4E91-9570-4B74E14CABE4}" presName="BalanceSpacing1" presStyleCnt="0"/>
      <dgm:spPr/>
    </dgm:pt>
    <dgm:pt modelId="{04938F5D-B9B1-48F8-97E3-4B4669F388E9}" type="pres">
      <dgm:prSet presAssocID="{3BAABA6E-955B-4AF1-AA37-A6767773F519}" presName="Accent1Text" presStyleLbl="node1" presStyleIdx="15" presStyleCnt="18" custLinFactNeighborX="98107" custLinFactNeighborY="1274"/>
      <dgm:spPr/>
    </dgm:pt>
    <dgm:pt modelId="{7057640F-29B9-4B26-8B99-400578EB9E38}" type="pres">
      <dgm:prSet presAssocID="{3BAABA6E-955B-4AF1-AA37-A6767773F519}" presName="spaceBetweenRectangles" presStyleCnt="0"/>
      <dgm:spPr/>
    </dgm:pt>
    <dgm:pt modelId="{FC5A53E0-D585-4F3D-8D5B-3ACE1C9D01A9}" type="pres">
      <dgm:prSet presAssocID="{C99D7BAE-55E1-4C96-A1BA-E0C8245BDA33}" presName="composite" presStyleCnt="0"/>
      <dgm:spPr/>
    </dgm:pt>
    <dgm:pt modelId="{FFBB360A-8E95-488B-8057-B1E7DDF6C3C2}" type="pres">
      <dgm:prSet presAssocID="{C99D7BAE-55E1-4C96-A1BA-E0C8245BDA33}" presName="Parent1" presStyleLbl="node1" presStyleIdx="16" presStyleCnt="18">
        <dgm:presLayoutVars>
          <dgm:chMax val="1"/>
          <dgm:chPref val="1"/>
          <dgm:bulletEnabled val="1"/>
        </dgm:presLayoutVars>
      </dgm:prSet>
      <dgm:spPr/>
    </dgm:pt>
    <dgm:pt modelId="{EBF78CA5-420B-4611-B1E0-9909BD6F304F}" type="pres">
      <dgm:prSet presAssocID="{C99D7BAE-55E1-4C96-A1BA-E0C8245BDA33}" presName="Childtext1" presStyleLbl="revTx" presStyleIdx="8" presStyleCnt="9">
        <dgm:presLayoutVars>
          <dgm:chMax val="0"/>
          <dgm:chPref val="0"/>
          <dgm:bulletEnabled val="1"/>
        </dgm:presLayoutVars>
      </dgm:prSet>
      <dgm:spPr/>
    </dgm:pt>
    <dgm:pt modelId="{9741BDF9-9DFA-4BF9-A90F-56A0D028001C}" type="pres">
      <dgm:prSet presAssocID="{C99D7BAE-55E1-4C96-A1BA-E0C8245BDA33}" presName="BalanceSpacing" presStyleCnt="0"/>
      <dgm:spPr/>
    </dgm:pt>
    <dgm:pt modelId="{202739EE-38A9-4F4E-9A72-C9007D68BCB8}" type="pres">
      <dgm:prSet presAssocID="{C99D7BAE-55E1-4C96-A1BA-E0C8245BDA33}" presName="BalanceSpacing1" presStyleCnt="0"/>
      <dgm:spPr/>
    </dgm:pt>
    <dgm:pt modelId="{D5C7EA7B-2326-43C1-8476-44F6F3303601}" type="pres">
      <dgm:prSet presAssocID="{A243AC1E-6440-46C4-A02A-55760F73AF9A}" presName="Accent1Text" presStyleLbl="node1" presStyleIdx="17" presStyleCnt="18" custLinFactNeighborX="-97375" custLinFactNeighborY="131"/>
      <dgm:spPr/>
    </dgm:pt>
  </dgm:ptLst>
  <dgm:cxnLst>
    <dgm:cxn modelId="{242AD908-F30B-493B-9B73-A3FDA51517D0}" type="presOf" srcId="{617E78AD-A323-4120-804E-CBB55B20C931}" destId="{1BF111D4-E6EE-458E-B883-B03F5D16FEE7}" srcOrd="0" destOrd="0" presId="urn:microsoft.com/office/officeart/2008/layout/AlternatingHexagons"/>
    <dgm:cxn modelId="{58928809-7179-4530-A49C-5907ADFDBBD8}" type="presOf" srcId="{DCB6701E-6B78-4488-A5D9-2346602EB88F}" destId="{F789790A-DC90-4F9D-9869-99AF2B802188}" srcOrd="0" destOrd="0" presId="urn:microsoft.com/office/officeart/2008/layout/AlternatingHexagons"/>
    <dgm:cxn modelId="{9BF85C17-3A44-4546-8938-7DC4A8314810}" srcId="{1B7725BE-0BB2-47FB-B844-213BB700092B}" destId="{617E78AD-A323-4120-804E-CBB55B20C931}" srcOrd="0" destOrd="0" parTransId="{646BC5FD-A7BE-456D-909E-81C79C77CBF5}" sibTransId="{2A408CC2-52D5-40C1-8E97-D0567BDC93D5}"/>
    <dgm:cxn modelId="{A68C9019-389A-430B-B749-512BFF4E6924}" type="presOf" srcId="{5F591497-C61A-4047-B9E1-4CB65BD14E95}" destId="{F1830DE7-6DCD-424A-A250-ED080B125CF3}" srcOrd="0" destOrd="0" presId="urn:microsoft.com/office/officeart/2008/layout/AlternatingHexagons"/>
    <dgm:cxn modelId="{F09C3E1C-03B2-40AE-9632-A3823BC8E6DE}" type="presOf" srcId="{3BAABA6E-955B-4AF1-AA37-A6767773F519}" destId="{04938F5D-B9B1-48F8-97E3-4B4669F388E9}" srcOrd="0" destOrd="0" presId="urn:microsoft.com/office/officeart/2008/layout/AlternatingHexagons"/>
    <dgm:cxn modelId="{C0265628-9194-46E2-8B0A-482C5827857C}" type="presOf" srcId="{C99D7BAE-55E1-4C96-A1BA-E0C8245BDA33}" destId="{FFBB360A-8E95-488B-8057-B1E7DDF6C3C2}" srcOrd="0" destOrd="0" presId="urn:microsoft.com/office/officeart/2008/layout/AlternatingHexagons"/>
    <dgm:cxn modelId="{3E83D22E-D21A-4E6D-A385-5E673D3A64D5}" type="presOf" srcId="{0D38C822-635B-4EC6-BEB6-C67852299A62}" destId="{DA075ECC-F91C-4B70-9794-7F5041CBCA1C}" srcOrd="0" destOrd="0" presId="urn:microsoft.com/office/officeart/2008/layout/AlternatingHexagons"/>
    <dgm:cxn modelId="{3869623F-6930-4951-8711-4ABCB000A748}" type="presOf" srcId="{48EDAB8A-E945-4517-B08A-0A57CF4A7725}" destId="{E8FCD944-E582-43F2-94D4-45EB3541013F}" srcOrd="0" destOrd="0" presId="urn:microsoft.com/office/officeart/2008/layout/AlternatingHexagons"/>
    <dgm:cxn modelId="{1AB0F347-B3C8-4721-9852-74422CFF0F74}" srcId="{1B7725BE-0BB2-47FB-B844-213BB700092B}" destId="{5F591497-C61A-4047-B9E1-4CB65BD14E95}" srcOrd="6" destOrd="0" parTransId="{60043A76-D7D9-4566-9BE4-743FF7D7FA42}" sibTransId="{48EDAB8A-E945-4517-B08A-0A57CF4A7725}"/>
    <dgm:cxn modelId="{84BAF847-986A-4267-B7C8-A59BF1049C00}" type="presOf" srcId="{77B08E0A-EDD9-4ED5-AE90-5AD3FB6A53BC}" destId="{2EBF44E2-44D9-4655-8E6C-B5AD23D991A5}" srcOrd="0" destOrd="0" presId="urn:microsoft.com/office/officeart/2008/layout/AlternatingHexagons"/>
    <dgm:cxn modelId="{43A93448-903C-4386-9AB0-B4AD8628B50E}" type="presOf" srcId="{184274AC-96DD-400D-BC5A-F3E5F89D9183}" destId="{7788C0AF-305E-466D-8288-28428E754C87}" srcOrd="0" destOrd="0" presId="urn:microsoft.com/office/officeart/2008/layout/AlternatingHexagons"/>
    <dgm:cxn modelId="{8A098E69-4CC9-4904-B9D8-9347B0781422}" type="presOf" srcId="{640CD979-50F9-4196-9F5E-59A866A827F4}" destId="{C8FF46F4-0C53-482B-B4C4-0A6CE040E4B4}" srcOrd="0" destOrd="0" presId="urn:microsoft.com/office/officeart/2008/layout/AlternatingHexagons"/>
    <dgm:cxn modelId="{FCC9E84D-2E5B-49B5-B8DD-1B1849C3848D}" srcId="{1B7725BE-0BB2-47FB-B844-213BB700092B}" destId="{0D38C822-635B-4EC6-BEB6-C67852299A62}" srcOrd="3" destOrd="0" parTransId="{A29D5872-0ED8-406D-A25F-15ABFAA8E0F2}" sibTransId="{DCB6701E-6B78-4488-A5D9-2346602EB88F}"/>
    <dgm:cxn modelId="{8E4C8F6E-9FE2-4938-AA71-033CDBFE5939}" srcId="{1B7725BE-0BB2-47FB-B844-213BB700092B}" destId="{77B08E0A-EDD9-4ED5-AE90-5AD3FB6A53BC}" srcOrd="4" destOrd="0" parTransId="{47A5D35A-4593-47DF-839A-31243B3208F8}" sibTransId="{AEDE5D19-A0F0-463C-B633-244C40BC949C}"/>
    <dgm:cxn modelId="{B395DB74-330C-40BB-8B36-CD144C5606B0}" type="presOf" srcId="{F663B862-922D-4E91-9570-4B74E14CABE4}" destId="{AC43A0C0-9662-44D0-9514-978281624B90}" srcOrd="0" destOrd="0" presId="urn:microsoft.com/office/officeart/2008/layout/AlternatingHexagons"/>
    <dgm:cxn modelId="{C2D8EC79-C7D6-468D-9B36-4048CA93820E}" srcId="{1B7725BE-0BB2-47FB-B844-213BB700092B}" destId="{6BDDB5E2-A82D-482E-8746-3439E1E12FA5}" srcOrd="1" destOrd="0" parTransId="{E87CC738-D1A6-4802-A3EB-465E5BE1F1C8}" sibTransId="{7E97B747-D602-4A14-90FA-E261D77F6E8C}"/>
    <dgm:cxn modelId="{51832D7A-2FC4-4F27-AC84-515A0612EC39}" srcId="{1B7725BE-0BB2-47FB-B844-213BB700092B}" destId="{F663B862-922D-4E91-9570-4B74E14CABE4}" srcOrd="7" destOrd="0" parTransId="{25313CC0-10FB-4677-BAF4-253985EA4B91}" sibTransId="{3BAABA6E-955B-4AF1-AA37-A6767773F519}"/>
    <dgm:cxn modelId="{91C0267F-5E44-4DA7-94B4-CE43AF8CAC07}" type="presOf" srcId="{1B7725BE-0BB2-47FB-B844-213BB700092B}" destId="{3538AF48-94E9-4603-B6F8-9D88219DFDD5}" srcOrd="0" destOrd="0" presId="urn:microsoft.com/office/officeart/2008/layout/AlternatingHexagons"/>
    <dgm:cxn modelId="{DBB1E58B-0C3B-4593-B930-2E52079A898B}" type="presOf" srcId="{712C73B2-AEDA-4DC1-A545-81478BB3224D}" destId="{F8FF2C3A-2DCC-46D6-B4DB-DA233E2496B6}" srcOrd="0" destOrd="0" presId="urn:microsoft.com/office/officeart/2008/layout/AlternatingHexagons"/>
    <dgm:cxn modelId="{79FB9F94-D4EC-4288-B557-16AE776113CC}" srcId="{1B7725BE-0BB2-47FB-B844-213BB700092B}" destId="{640CD979-50F9-4196-9F5E-59A866A827F4}" srcOrd="2" destOrd="0" parTransId="{2E26B4A0-3C46-4EA6-87C7-7FBF20F3B26B}" sibTransId="{712C73B2-AEDA-4DC1-A545-81478BB3224D}"/>
    <dgm:cxn modelId="{3B79CA97-E00F-4C2E-BFE8-62444AACC5C6}" type="presOf" srcId="{A243AC1E-6440-46C4-A02A-55760F73AF9A}" destId="{D5C7EA7B-2326-43C1-8476-44F6F3303601}" srcOrd="0" destOrd="0" presId="urn:microsoft.com/office/officeart/2008/layout/AlternatingHexagons"/>
    <dgm:cxn modelId="{DA50E7A7-6BB3-49F0-8621-CB7898601F0C}" type="presOf" srcId="{6BDDB5E2-A82D-482E-8746-3439E1E12FA5}" destId="{712E0F54-7A23-43EC-9CA3-7164D02BE3B3}" srcOrd="0" destOrd="0" presId="urn:microsoft.com/office/officeart/2008/layout/AlternatingHexagons"/>
    <dgm:cxn modelId="{5F31FBAD-B42B-4128-9EDD-9B8FE54412D2}" type="presOf" srcId="{AEDE5D19-A0F0-463C-B633-244C40BC949C}" destId="{7E3AA883-5BCE-4786-900B-EBC40EB08BDC}" srcOrd="0" destOrd="0" presId="urn:microsoft.com/office/officeart/2008/layout/AlternatingHexagons"/>
    <dgm:cxn modelId="{281DAFAE-DFFB-47D3-B01B-3572A44790E4}" type="presOf" srcId="{7E97B747-D602-4A14-90FA-E261D77F6E8C}" destId="{0EAA45DB-898A-4427-8376-4518EFEFB8C1}" srcOrd="0" destOrd="0" presId="urn:microsoft.com/office/officeart/2008/layout/AlternatingHexagons"/>
    <dgm:cxn modelId="{12508ADD-029A-4352-8334-52688A2BE0EF}" srcId="{1B7725BE-0BB2-47FB-B844-213BB700092B}" destId="{66B64919-D9A6-42B2-A104-22BEA0C5ACAE}" srcOrd="5" destOrd="0" parTransId="{6A31A918-A75A-4005-97C9-DB5060F9CC85}" sibTransId="{184274AC-96DD-400D-BC5A-F3E5F89D9183}"/>
    <dgm:cxn modelId="{E8D937ED-4E1C-4770-903E-2AE2150D4967}" type="presOf" srcId="{2A408CC2-52D5-40C1-8E97-D0567BDC93D5}" destId="{7BF70134-9E0C-47DF-A8DE-36A9CEDCE506}" srcOrd="0" destOrd="0" presId="urn:microsoft.com/office/officeart/2008/layout/AlternatingHexagons"/>
    <dgm:cxn modelId="{A31544F8-B05B-4569-97AE-C344FB60C6A2}" type="presOf" srcId="{66B64919-D9A6-42B2-A104-22BEA0C5ACAE}" destId="{C275EAD2-3038-41CE-A20E-72C7E14F956C}" srcOrd="0" destOrd="0" presId="urn:microsoft.com/office/officeart/2008/layout/AlternatingHexagons"/>
    <dgm:cxn modelId="{A22CBAFC-AE42-433F-AE50-DA46DC71638D}" srcId="{1B7725BE-0BB2-47FB-B844-213BB700092B}" destId="{C99D7BAE-55E1-4C96-A1BA-E0C8245BDA33}" srcOrd="8" destOrd="0" parTransId="{65AEF410-E24F-41A2-B98F-65FF8414BC3E}" sibTransId="{A243AC1E-6440-46C4-A02A-55760F73AF9A}"/>
    <dgm:cxn modelId="{C0EC0D67-AB72-440F-AC8F-FFA8FAC6F817}" type="presParOf" srcId="{3538AF48-94E9-4603-B6F8-9D88219DFDD5}" destId="{893E5FDA-8363-48EF-BD4C-E3BAFF7F13C9}" srcOrd="0" destOrd="0" presId="urn:microsoft.com/office/officeart/2008/layout/AlternatingHexagons"/>
    <dgm:cxn modelId="{E1351D4B-A3AB-41F1-BF9E-C622CDF6D602}" type="presParOf" srcId="{893E5FDA-8363-48EF-BD4C-E3BAFF7F13C9}" destId="{1BF111D4-E6EE-458E-B883-B03F5D16FEE7}" srcOrd="0" destOrd="0" presId="urn:microsoft.com/office/officeart/2008/layout/AlternatingHexagons"/>
    <dgm:cxn modelId="{184F05F6-2DC9-4515-A2D9-AC41DC921E8F}" type="presParOf" srcId="{893E5FDA-8363-48EF-BD4C-E3BAFF7F13C9}" destId="{6FDC263D-AE01-4558-9338-51EAC695EEBE}" srcOrd="1" destOrd="0" presId="urn:microsoft.com/office/officeart/2008/layout/AlternatingHexagons"/>
    <dgm:cxn modelId="{B012579B-8878-4352-B2E8-CB94CE7510C8}" type="presParOf" srcId="{893E5FDA-8363-48EF-BD4C-E3BAFF7F13C9}" destId="{E44152C6-52F6-4D61-A62F-C2F09E1D1DEC}" srcOrd="2" destOrd="0" presId="urn:microsoft.com/office/officeart/2008/layout/AlternatingHexagons"/>
    <dgm:cxn modelId="{B03F1530-89BC-4433-96AE-550ADBF7AC41}" type="presParOf" srcId="{893E5FDA-8363-48EF-BD4C-E3BAFF7F13C9}" destId="{B00DB8C3-7DD4-45FD-A2B0-811EA32A1ACF}" srcOrd="3" destOrd="0" presId="urn:microsoft.com/office/officeart/2008/layout/AlternatingHexagons"/>
    <dgm:cxn modelId="{11611705-DE55-4C63-BD54-6B230F51F7CD}" type="presParOf" srcId="{893E5FDA-8363-48EF-BD4C-E3BAFF7F13C9}" destId="{7BF70134-9E0C-47DF-A8DE-36A9CEDCE506}" srcOrd="4" destOrd="0" presId="urn:microsoft.com/office/officeart/2008/layout/AlternatingHexagons"/>
    <dgm:cxn modelId="{318218D5-4025-4C93-81C8-01206EF8391C}" type="presParOf" srcId="{3538AF48-94E9-4603-B6F8-9D88219DFDD5}" destId="{6176A427-A676-4FA8-9AD5-6ECD77F434DB}" srcOrd="1" destOrd="0" presId="urn:microsoft.com/office/officeart/2008/layout/AlternatingHexagons"/>
    <dgm:cxn modelId="{1C9A9EE8-F972-4D62-B4C2-9BF7FD545BC7}" type="presParOf" srcId="{3538AF48-94E9-4603-B6F8-9D88219DFDD5}" destId="{FDE6E3D6-B0E5-4175-970C-215E88B32F71}" srcOrd="2" destOrd="0" presId="urn:microsoft.com/office/officeart/2008/layout/AlternatingHexagons"/>
    <dgm:cxn modelId="{69F0CB8F-725B-443A-BC20-DAC513D446EC}" type="presParOf" srcId="{FDE6E3D6-B0E5-4175-970C-215E88B32F71}" destId="{712E0F54-7A23-43EC-9CA3-7164D02BE3B3}" srcOrd="0" destOrd="0" presId="urn:microsoft.com/office/officeart/2008/layout/AlternatingHexagons"/>
    <dgm:cxn modelId="{A66A07E3-CA5C-463B-B0A3-62B0FF38757B}" type="presParOf" srcId="{FDE6E3D6-B0E5-4175-970C-215E88B32F71}" destId="{F9A7B65C-E43B-4D18-A7D2-07D432D8DC7B}" srcOrd="1" destOrd="0" presId="urn:microsoft.com/office/officeart/2008/layout/AlternatingHexagons"/>
    <dgm:cxn modelId="{A4143A84-41C4-42A2-B883-BB0AD7437330}" type="presParOf" srcId="{FDE6E3D6-B0E5-4175-970C-215E88B32F71}" destId="{14010052-C6F5-4275-87EA-3F09BA080B5D}" srcOrd="2" destOrd="0" presId="urn:microsoft.com/office/officeart/2008/layout/AlternatingHexagons"/>
    <dgm:cxn modelId="{196ABD22-4CF3-4649-AD59-184386D8EEEC}" type="presParOf" srcId="{FDE6E3D6-B0E5-4175-970C-215E88B32F71}" destId="{AA9D3567-6243-4D7F-A58A-86A6A4CA7953}" srcOrd="3" destOrd="0" presId="urn:microsoft.com/office/officeart/2008/layout/AlternatingHexagons"/>
    <dgm:cxn modelId="{B98DB704-A293-4297-AAD2-8FF5701B5A2E}" type="presParOf" srcId="{FDE6E3D6-B0E5-4175-970C-215E88B32F71}" destId="{0EAA45DB-898A-4427-8376-4518EFEFB8C1}" srcOrd="4" destOrd="0" presId="urn:microsoft.com/office/officeart/2008/layout/AlternatingHexagons"/>
    <dgm:cxn modelId="{4E6FD920-EC46-49E1-A3AE-EB5D78135578}" type="presParOf" srcId="{3538AF48-94E9-4603-B6F8-9D88219DFDD5}" destId="{47473D58-5D57-4698-B675-0586285B0998}" srcOrd="3" destOrd="0" presId="urn:microsoft.com/office/officeart/2008/layout/AlternatingHexagons"/>
    <dgm:cxn modelId="{78172A10-39C7-4FD6-94ED-E80DDCE15282}" type="presParOf" srcId="{3538AF48-94E9-4603-B6F8-9D88219DFDD5}" destId="{D37AE55A-B66B-4FF4-98BB-AEDFA40524F5}" srcOrd="4" destOrd="0" presId="urn:microsoft.com/office/officeart/2008/layout/AlternatingHexagons"/>
    <dgm:cxn modelId="{86AEF067-55FC-4F27-919E-6351A1806673}" type="presParOf" srcId="{D37AE55A-B66B-4FF4-98BB-AEDFA40524F5}" destId="{C8FF46F4-0C53-482B-B4C4-0A6CE040E4B4}" srcOrd="0" destOrd="0" presId="urn:microsoft.com/office/officeart/2008/layout/AlternatingHexagons"/>
    <dgm:cxn modelId="{97F300F4-0A60-4724-AC46-44E6820DAB48}" type="presParOf" srcId="{D37AE55A-B66B-4FF4-98BB-AEDFA40524F5}" destId="{4F1D06EF-D87F-4385-ACF4-9FF86B5AA7B0}" srcOrd="1" destOrd="0" presId="urn:microsoft.com/office/officeart/2008/layout/AlternatingHexagons"/>
    <dgm:cxn modelId="{53D894AD-D7EE-4093-AD38-3EB5846ED49D}" type="presParOf" srcId="{D37AE55A-B66B-4FF4-98BB-AEDFA40524F5}" destId="{DA8E8F21-1056-406D-83B2-8681C1B0B7EA}" srcOrd="2" destOrd="0" presId="urn:microsoft.com/office/officeart/2008/layout/AlternatingHexagons"/>
    <dgm:cxn modelId="{28FB62D1-E1E4-4264-B4BA-D149DC1DC8D4}" type="presParOf" srcId="{D37AE55A-B66B-4FF4-98BB-AEDFA40524F5}" destId="{DDDFDE84-D924-441C-9BED-BB0C6099F736}" srcOrd="3" destOrd="0" presId="urn:microsoft.com/office/officeart/2008/layout/AlternatingHexagons"/>
    <dgm:cxn modelId="{37A7AF71-3C59-4720-AB08-8F3C6802134F}" type="presParOf" srcId="{D37AE55A-B66B-4FF4-98BB-AEDFA40524F5}" destId="{F8FF2C3A-2DCC-46D6-B4DB-DA233E2496B6}" srcOrd="4" destOrd="0" presId="urn:microsoft.com/office/officeart/2008/layout/AlternatingHexagons"/>
    <dgm:cxn modelId="{B40598FA-F1E3-44D3-A75E-D69883C8949B}" type="presParOf" srcId="{3538AF48-94E9-4603-B6F8-9D88219DFDD5}" destId="{683032F6-36B7-4D9D-A2A2-420CCFA312D1}" srcOrd="5" destOrd="0" presId="urn:microsoft.com/office/officeart/2008/layout/AlternatingHexagons"/>
    <dgm:cxn modelId="{49AEDDC8-50EF-4BC0-89D5-B5E24F611749}" type="presParOf" srcId="{3538AF48-94E9-4603-B6F8-9D88219DFDD5}" destId="{1ACD9509-FFF0-4BBF-8F44-53DD8C4FEEA3}" srcOrd="6" destOrd="0" presId="urn:microsoft.com/office/officeart/2008/layout/AlternatingHexagons"/>
    <dgm:cxn modelId="{86F52C1E-ABA5-4B7B-995D-13B70492DBD4}" type="presParOf" srcId="{1ACD9509-FFF0-4BBF-8F44-53DD8C4FEEA3}" destId="{DA075ECC-F91C-4B70-9794-7F5041CBCA1C}" srcOrd="0" destOrd="0" presId="urn:microsoft.com/office/officeart/2008/layout/AlternatingHexagons"/>
    <dgm:cxn modelId="{F280133B-775D-45E6-A2A4-6AC94985AB7C}" type="presParOf" srcId="{1ACD9509-FFF0-4BBF-8F44-53DD8C4FEEA3}" destId="{EECE022E-539C-4D10-8863-ED25909FFBFF}" srcOrd="1" destOrd="0" presId="urn:microsoft.com/office/officeart/2008/layout/AlternatingHexagons"/>
    <dgm:cxn modelId="{01C991CE-F568-4735-93A6-8ACD87701EDE}" type="presParOf" srcId="{1ACD9509-FFF0-4BBF-8F44-53DD8C4FEEA3}" destId="{86C42C06-D283-4A03-9542-6635E63129E8}" srcOrd="2" destOrd="0" presId="urn:microsoft.com/office/officeart/2008/layout/AlternatingHexagons"/>
    <dgm:cxn modelId="{3BD375CF-55E4-47AA-9031-3FF5B4A7643A}" type="presParOf" srcId="{1ACD9509-FFF0-4BBF-8F44-53DD8C4FEEA3}" destId="{3A485E4A-A2CF-404A-B167-EA80C03B2D88}" srcOrd="3" destOrd="0" presId="urn:microsoft.com/office/officeart/2008/layout/AlternatingHexagons"/>
    <dgm:cxn modelId="{6966326F-5295-4DFC-BDA6-5D3A05FA6219}" type="presParOf" srcId="{1ACD9509-FFF0-4BBF-8F44-53DD8C4FEEA3}" destId="{F789790A-DC90-4F9D-9869-99AF2B802188}" srcOrd="4" destOrd="0" presId="urn:microsoft.com/office/officeart/2008/layout/AlternatingHexagons"/>
    <dgm:cxn modelId="{CE2985F2-7598-47F1-8D19-1744A737F71E}" type="presParOf" srcId="{3538AF48-94E9-4603-B6F8-9D88219DFDD5}" destId="{69E37001-C5A5-49FF-AA31-A45C68BC5B21}" srcOrd="7" destOrd="0" presId="urn:microsoft.com/office/officeart/2008/layout/AlternatingHexagons"/>
    <dgm:cxn modelId="{484D3EEC-7D25-48E5-8918-FCA34811BD97}" type="presParOf" srcId="{3538AF48-94E9-4603-B6F8-9D88219DFDD5}" destId="{75A69B1A-A83B-4270-88AA-DD655493A27E}" srcOrd="8" destOrd="0" presId="urn:microsoft.com/office/officeart/2008/layout/AlternatingHexagons"/>
    <dgm:cxn modelId="{389875EA-D813-44EC-AFAF-E3444D864C55}" type="presParOf" srcId="{75A69B1A-A83B-4270-88AA-DD655493A27E}" destId="{2EBF44E2-44D9-4655-8E6C-B5AD23D991A5}" srcOrd="0" destOrd="0" presId="urn:microsoft.com/office/officeart/2008/layout/AlternatingHexagons"/>
    <dgm:cxn modelId="{17991878-F34E-4D37-ABC3-F38EAF31E8D3}" type="presParOf" srcId="{75A69B1A-A83B-4270-88AA-DD655493A27E}" destId="{D8CD4923-E7C2-474E-B2CD-92BE35B6C0B4}" srcOrd="1" destOrd="0" presId="urn:microsoft.com/office/officeart/2008/layout/AlternatingHexagons"/>
    <dgm:cxn modelId="{C09BE522-0468-4F11-BACF-86C20B25C781}" type="presParOf" srcId="{75A69B1A-A83B-4270-88AA-DD655493A27E}" destId="{148BFBAA-D378-4700-ADCD-4DC0B5D77B95}" srcOrd="2" destOrd="0" presId="urn:microsoft.com/office/officeart/2008/layout/AlternatingHexagons"/>
    <dgm:cxn modelId="{3A489EDB-FB76-48B1-B984-3A0735E523F3}" type="presParOf" srcId="{75A69B1A-A83B-4270-88AA-DD655493A27E}" destId="{769047CB-DD9D-4739-A618-5B9467A3696D}" srcOrd="3" destOrd="0" presId="urn:microsoft.com/office/officeart/2008/layout/AlternatingHexagons"/>
    <dgm:cxn modelId="{DA616B0F-5081-4546-B438-017120398C66}" type="presParOf" srcId="{75A69B1A-A83B-4270-88AA-DD655493A27E}" destId="{7E3AA883-5BCE-4786-900B-EBC40EB08BDC}" srcOrd="4" destOrd="0" presId="urn:microsoft.com/office/officeart/2008/layout/AlternatingHexagons"/>
    <dgm:cxn modelId="{74348108-8DEC-42A7-8780-584D2DBB7F66}" type="presParOf" srcId="{3538AF48-94E9-4603-B6F8-9D88219DFDD5}" destId="{E1515B56-BBC3-4AD3-9121-242AB1B93D4D}" srcOrd="9" destOrd="0" presId="urn:microsoft.com/office/officeart/2008/layout/AlternatingHexagons"/>
    <dgm:cxn modelId="{CA5B4124-A950-4CC6-9FF3-E88B28BBF310}" type="presParOf" srcId="{3538AF48-94E9-4603-B6F8-9D88219DFDD5}" destId="{FB0E7A9F-EDC3-46F9-9610-6ACCDC66A31D}" srcOrd="10" destOrd="0" presId="urn:microsoft.com/office/officeart/2008/layout/AlternatingHexagons"/>
    <dgm:cxn modelId="{37488A20-8C53-4C40-B4E4-D37BAF787D40}" type="presParOf" srcId="{FB0E7A9F-EDC3-46F9-9610-6ACCDC66A31D}" destId="{C275EAD2-3038-41CE-A20E-72C7E14F956C}" srcOrd="0" destOrd="0" presId="urn:microsoft.com/office/officeart/2008/layout/AlternatingHexagons"/>
    <dgm:cxn modelId="{3A0FD1D1-37BB-4454-A4FC-C7AF6F749F5A}" type="presParOf" srcId="{FB0E7A9F-EDC3-46F9-9610-6ACCDC66A31D}" destId="{2FDF4AA7-473C-4E7D-9A47-B269A07C797E}" srcOrd="1" destOrd="0" presId="urn:microsoft.com/office/officeart/2008/layout/AlternatingHexagons"/>
    <dgm:cxn modelId="{695C1980-50AB-4968-839E-9C4FB09DDF7B}" type="presParOf" srcId="{FB0E7A9F-EDC3-46F9-9610-6ACCDC66A31D}" destId="{203FA38C-2E8E-472D-9DFC-80C26674E23E}" srcOrd="2" destOrd="0" presId="urn:microsoft.com/office/officeart/2008/layout/AlternatingHexagons"/>
    <dgm:cxn modelId="{9EF2AFDB-6322-44B2-8E6A-392FADAE770C}" type="presParOf" srcId="{FB0E7A9F-EDC3-46F9-9610-6ACCDC66A31D}" destId="{A743A606-EAA6-42FB-BBBA-EE70A5B99AEB}" srcOrd="3" destOrd="0" presId="urn:microsoft.com/office/officeart/2008/layout/AlternatingHexagons"/>
    <dgm:cxn modelId="{0A9C94A8-7F1F-4B2B-BD20-25547C678C2C}" type="presParOf" srcId="{FB0E7A9F-EDC3-46F9-9610-6ACCDC66A31D}" destId="{7788C0AF-305E-466D-8288-28428E754C87}" srcOrd="4" destOrd="0" presId="urn:microsoft.com/office/officeart/2008/layout/AlternatingHexagons"/>
    <dgm:cxn modelId="{DA9F86F3-AF93-434B-9E71-7591676C4D2C}" type="presParOf" srcId="{3538AF48-94E9-4603-B6F8-9D88219DFDD5}" destId="{16852525-FF99-42C8-BC89-A8F7415FFFE3}" srcOrd="11" destOrd="0" presId="urn:microsoft.com/office/officeart/2008/layout/AlternatingHexagons"/>
    <dgm:cxn modelId="{4E6FC56C-E30F-4084-821F-4C6C87F09D93}" type="presParOf" srcId="{3538AF48-94E9-4603-B6F8-9D88219DFDD5}" destId="{1095949D-B30D-42A3-98B7-C6007D53EAC5}" srcOrd="12" destOrd="0" presId="urn:microsoft.com/office/officeart/2008/layout/AlternatingHexagons"/>
    <dgm:cxn modelId="{665E09C0-FD0F-4CE8-B93A-4EAAF13FEA68}" type="presParOf" srcId="{1095949D-B30D-42A3-98B7-C6007D53EAC5}" destId="{F1830DE7-6DCD-424A-A250-ED080B125CF3}" srcOrd="0" destOrd="0" presId="urn:microsoft.com/office/officeart/2008/layout/AlternatingHexagons"/>
    <dgm:cxn modelId="{EADCBD95-7505-4233-8A3F-C77DC2126973}" type="presParOf" srcId="{1095949D-B30D-42A3-98B7-C6007D53EAC5}" destId="{9E115F78-F10B-44A1-82EF-76D5973C7579}" srcOrd="1" destOrd="0" presId="urn:microsoft.com/office/officeart/2008/layout/AlternatingHexagons"/>
    <dgm:cxn modelId="{4BB55448-2FF6-47D3-8A1F-649E8D04F3C1}" type="presParOf" srcId="{1095949D-B30D-42A3-98B7-C6007D53EAC5}" destId="{F99AB492-B194-41E2-B8C6-1BEA4BEBC9EB}" srcOrd="2" destOrd="0" presId="urn:microsoft.com/office/officeart/2008/layout/AlternatingHexagons"/>
    <dgm:cxn modelId="{FAB0C9E6-0281-4C4E-8E02-D8BFF09B8056}" type="presParOf" srcId="{1095949D-B30D-42A3-98B7-C6007D53EAC5}" destId="{7EEE131D-C078-4231-B72A-87F2BB8DABA5}" srcOrd="3" destOrd="0" presId="urn:microsoft.com/office/officeart/2008/layout/AlternatingHexagons"/>
    <dgm:cxn modelId="{7BE0212A-AED7-4867-9A37-3AED765B2AD1}" type="presParOf" srcId="{1095949D-B30D-42A3-98B7-C6007D53EAC5}" destId="{E8FCD944-E582-43F2-94D4-45EB3541013F}" srcOrd="4" destOrd="0" presId="urn:microsoft.com/office/officeart/2008/layout/AlternatingHexagons"/>
    <dgm:cxn modelId="{003B39F6-01B5-4E7D-BF22-630A8F1A94DC}" type="presParOf" srcId="{3538AF48-94E9-4603-B6F8-9D88219DFDD5}" destId="{E05654A0-85D0-4888-8832-CA86DF44A2BE}" srcOrd="13" destOrd="0" presId="urn:microsoft.com/office/officeart/2008/layout/AlternatingHexagons"/>
    <dgm:cxn modelId="{BC672C1A-16F0-40B1-864B-8EB45BF01297}" type="presParOf" srcId="{3538AF48-94E9-4603-B6F8-9D88219DFDD5}" destId="{86EA6EEC-F16E-468B-A688-BF17A9C2A084}" srcOrd="14" destOrd="0" presId="urn:microsoft.com/office/officeart/2008/layout/AlternatingHexagons"/>
    <dgm:cxn modelId="{608E96A0-9254-4DAB-A599-6ED735948634}" type="presParOf" srcId="{86EA6EEC-F16E-468B-A688-BF17A9C2A084}" destId="{AC43A0C0-9662-44D0-9514-978281624B90}" srcOrd="0" destOrd="0" presId="urn:microsoft.com/office/officeart/2008/layout/AlternatingHexagons"/>
    <dgm:cxn modelId="{D646E9B6-DEEF-45FB-8EBB-42C73DC619F5}" type="presParOf" srcId="{86EA6EEC-F16E-468B-A688-BF17A9C2A084}" destId="{160CDD8C-2A7D-4636-AD1C-D3FD8EA9E074}" srcOrd="1" destOrd="0" presId="urn:microsoft.com/office/officeart/2008/layout/AlternatingHexagons"/>
    <dgm:cxn modelId="{CF23FA32-2BE6-42E0-AD1F-1ED09DF5BD7B}" type="presParOf" srcId="{86EA6EEC-F16E-468B-A688-BF17A9C2A084}" destId="{7E46936E-F28C-4312-A41F-3D6E2D752E8B}" srcOrd="2" destOrd="0" presId="urn:microsoft.com/office/officeart/2008/layout/AlternatingHexagons"/>
    <dgm:cxn modelId="{41C5E994-5723-45EE-AFA7-E19449BF00FF}" type="presParOf" srcId="{86EA6EEC-F16E-468B-A688-BF17A9C2A084}" destId="{5725EBF2-5073-40E5-BD18-EA12B4A34ECD}" srcOrd="3" destOrd="0" presId="urn:microsoft.com/office/officeart/2008/layout/AlternatingHexagons"/>
    <dgm:cxn modelId="{D9E9E010-68D1-4A78-87EF-6C98471AD59F}" type="presParOf" srcId="{86EA6EEC-F16E-468B-A688-BF17A9C2A084}" destId="{04938F5D-B9B1-48F8-97E3-4B4669F388E9}" srcOrd="4" destOrd="0" presId="urn:microsoft.com/office/officeart/2008/layout/AlternatingHexagons"/>
    <dgm:cxn modelId="{EAD926D4-6FF6-4F80-B8B1-C7380CCCD2E3}" type="presParOf" srcId="{3538AF48-94E9-4603-B6F8-9D88219DFDD5}" destId="{7057640F-29B9-4B26-8B99-400578EB9E38}" srcOrd="15" destOrd="0" presId="urn:microsoft.com/office/officeart/2008/layout/AlternatingHexagons"/>
    <dgm:cxn modelId="{4C71FAD5-24E7-4EAE-B9E7-CBC00C46F8A2}" type="presParOf" srcId="{3538AF48-94E9-4603-B6F8-9D88219DFDD5}" destId="{FC5A53E0-D585-4F3D-8D5B-3ACE1C9D01A9}" srcOrd="16" destOrd="0" presId="urn:microsoft.com/office/officeart/2008/layout/AlternatingHexagons"/>
    <dgm:cxn modelId="{FAB23109-433F-4FBB-8497-43B62473FE78}" type="presParOf" srcId="{FC5A53E0-D585-4F3D-8D5B-3ACE1C9D01A9}" destId="{FFBB360A-8E95-488B-8057-B1E7DDF6C3C2}" srcOrd="0" destOrd="0" presId="urn:microsoft.com/office/officeart/2008/layout/AlternatingHexagons"/>
    <dgm:cxn modelId="{A7A342CD-D26F-48F0-9AA5-3568A241D365}" type="presParOf" srcId="{FC5A53E0-D585-4F3D-8D5B-3ACE1C9D01A9}" destId="{EBF78CA5-420B-4611-B1E0-9909BD6F304F}" srcOrd="1" destOrd="0" presId="urn:microsoft.com/office/officeart/2008/layout/AlternatingHexagons"/>
    <dgm:cxn modelId="{2826736E-3D6B-4B17-AB78-FEC87AE57CC9}" type="presParOf" srcId="{FC5A53E0-D585-4F3D-8D5B-3ACE1C9D01A9}" destId="{9741BDF9-9DFA-4BF9-A90F-56A0D028001C}" srcOrd="2" destOrd="0" presId="urn:microsoft.com/office/officeart/2008/layout/AlternatingHexagons"/>
    <dgm:cxn modelId="{9166DFBA-D614-4038-A610-E114023CBD46}" type="presParOf" srcId="{FC5A53E0-D585-4F3D-8D5B-3ACE1C9D01A9}" destId="{202739EE-38A9-4F4E-9A72-C9007D68BCB8}" srcOrd="3" destOrd="0" presId="urn:microsoft.com/office/officeart/2008/layout/AlternatingHexagons"/>
    <dgm:cxn modelId="{495EA9F0-5DAE-4C96-BDC2-0EC029363C65}" type="presParOf" srcId="{FC5A53E0-D585-4F3D-8D5B-3ACE1C9D01A9}" destId="{D5C7EA7B-2326-43C1-8476-44F6F3303601}" srcOrd="4" destOrd="0" presId="urn:microsoft.com/office/officeart/2008/layout/AlternatingHexagons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F111D4-E6EE-458E-B883-B03F5D16FEE7}">
      <dsp:nvSpPr>
        <dsp:cNvPr id="0" name=""/>
        <dsp:cNvSpPr/>
      </dsp:nvSpPr>
      <dsp:spPr>
        <a:xfrm rot="5400000">
          <a:off x="2166393" y="81269"/>
          <a:ext cx="1210974" cy="105354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Apple</a:t>
          </a:r>
          <a:endParaRPr lang="en-NG" sz="1200" kern="1200"/>
        </a:p>
      </dsp:txBody>
      <dsp:txXfrm rot="-5400000">
        <a:off x="2409284" y="191266"/>
        <a:ext cx="725191" cy="833554"/>
      </dsp:txXfrm>
    </dsp:sp>
    <dsp:sp modelId="{6FDC263D-AE01-4558-9338-51EAC695EEBE}">
      <dsp:nvSpPr>
        <dsp:cNvPr id="0" name=""/>
        <dsp:cNvSpPr/>
      </dsp:nvSpPr>
      <dsp:spPr>
        <a:xfrm>
          <a:off x="3330624" y="244750"/>
          <a:ext cx="1351447" cy="72658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BF70134-9E0C-47DF-A8DE-36A9CEDCE506}">
      <dsp:nvSpPr>
        <dsp:cNvPr id="0" name=""/>
        <dsp:cNvSpPr/>
      </dsp:nvSpPr>
      <dsp:spPr>
        <a:xfrm rot="5400000">
          <a:off x="-16040" y="80288"/>
          <a:ext cx="1210974" cy="1053547"/>
        </a:xfrm>
        <a:prstGeom prst="hexagon">
          <a:avLst>
            <a:gd name="adj" fmla="val 25000"/>
            <a:gd name="vf" fmla="val 115470"/>
          </a:avLst>
        </a:prstGeom>
        <a:blipFill dpi="0" rotWithShape="0">
          <a:blip xmlns:r="http://schemas.openxmlformats.org/officeDocument/2006/relationships" r:embed="rId1"/>
          <a:srcRect/>
          <a:stretch>
            <a:fillRect l="-17117" t="-71" r="-17117" b="-71"/>
          </a:stretch>
        </a:blipFill>
        <a:ln>
          <a:noFill/>
        </a:ln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226851" y="190285"/>
        <a:ext cx="725191" cy="833554"/>
      </dsp:txXfrm>
    </dsp:sp>
    <dsp:sp modelId="{712E0F54-7A23-43EC-9CA3-7164D02BE3B3}">
      <dsp:nvSpPr>
        <dsp:cNvPr id="0" name=""/>
        <dsp:cNvSpPr/>
      </dsp:nvSpPr>
      <dsp:spPr>
        <a:xfrm rot="5400000">
          <a:off x="1595298" y="1109143"/>
          <a:ext cx="1210974" cy="105354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-5333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-5333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-5333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6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Banana</a:t>
          </a:r>
          <a:endParaRPr lang="en-NG" sz="1200" kern="1200"/>
        </a:p>
      </dsp:txBody>
      <dsp:txXfrm rot="-5400000">
        <a:off x="1838189" y="1219140"/>
        <a:ext cx="725191" cy="833554"/>
      </dsp:txXfrm>
    </dsp:sp>
    <dsp:sp modelId="{F9A7B65C-E43B-4D18-A7D2-07D432D8DC7B}">
      <dsp:nvSpPr>
        <dsp:cNvPr id="0" name=""/>
        <dsp:cNvSpPr/>
      </dsp:nvSpPr>
      <dsp:spPr>
        <a:xfrm>
          <a:off x="322564" y="1272625"/>
          <a:ext cx="1307852" cy="72658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A45DB-898A-4427-8376-4518EFEFB8C1}">
      <dsp:nvSpPr>
        <dsp:cNvPr id="0" name=""/>
        <dsp:cNvSpPr/>
      </dsp:nvSpPr>
      <dsp:spPr>
        <a:xfrm rot="5400000">
          <a:off x="3770874" y="1129766"/>
          <a:ext cx="1210974" cy="1053547"/>
        </a:xfrm>
        <a:prstGeom prst="hexagon">
          <a:avLst>
            <a:gd name="adj" fmla="val 25000"/>
            <a:gd name="vf" fmla="val 115470"/>
          </a:avLst>
        </a:prstGeom>
        <a:blipFill rotWithShape="0">
          <a:blip xmlns:r="http://schemas.openxmlformats.org/officeDocument/2006/relationships" r:embed="rId2"/>
          <a:stretch>
            <a:fillRect/>
          </a:stretch>
        </a:blipFill>
        <a:ln>
          <a:noFill/>
        </a:ln>
        <a:effectLst>
          <a:glow rad="228600">
            <a:schemeClr val="accent6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4013765" y="1239763"/>
        <a:ext cx="725191" cy="833554"/>
      </dsp:txXfrm>
    </dsp:sp>
    <dsp:sp modelId="{C8FF46F4-0C53-482B-B4C4-0A6CE040E4B4}">
      <dsp:nvSpPr>
        <dsp:cNvPr id="0" name=""/>
        <dsp:cNvSpPr/>
      </dsp:nvSpPr>
      <dsp:spPr>
        <a:xfrm rot="5400000">
          <a:off x="2166393" y="2137018"/>
          <a:ext cx="1210974" cy="105354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-10667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-10667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-10667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Grapes</a:t>
          </a:r>
          <a:endParaRPr lang="en-NG" sz="1200" kern="1200"/>
        </a:p>
      </dsp:txBody>
      <dsp:txXfrm rot="-5400000">
        <a:off x="2409284" y="2247015"/>
        <a:ext cx="725191" cy="833554"/>
      </dsp:txXfrm>
    </dsp:sp>
    <dsp:sp modelId="{4F1D06EF-D87F-4385-ACF4-9FF86B5AA7B0}">
      <dsp:nvSpPr>
        <dsp:cNvPr id="0" name=""/>
        <dsp:cNvSpPr/>
      </dsp:nvSpPr>
      <dsp:spPr>
        <a:xfrm>
          <a:off x="3330624" y="2300500"/>
          <a:ext cx="1351447" cy="72658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8FF2C3A-2DCC-46D6-B4DB-DA233E2496B6}">
      <dsp:nvSpPr>
        <dsp:cNvPr id="0" name=""/>
        <dsp:cNvSpPr/>
      </dsp:nvSpPr>
      <dsp:spPr>
        <a:xfrm rot="5400000">
          <a:off x="4577" y="2123274"/>
          <a:ext cx="1210974" cy="1053547"/>
        </a:xfrm>
        <a:prstGeom prst="hexagon">
          <a:avLst>
            <a:gd name="adj" fmla="val 25000"/>
            <a:gd name="vf" fmla="val 115470"/>
          </a:avLst>
        </a:prstGeom>
        <a:blipFill dpi="0" rotWithShape="0">
          <a:blip xmlns:r="http://schemas.openxmlformats.org/officeDocument/2006/relationships" r:embed="rId3"/>
          <a:srcRect/>
          <a:stretch>
            <a:fillRect l="-17117" r="-17117"/>
          </a:stretch>
        </a:blipFill>
        <a:ln>
          <a:noFill/>
        </a:ln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247468" y="2233271"/>
        <a:ext cx="725191" cy="833554"/>
      </dsp:txXfrm>
    </dsp:sp>
    <dsp:sp modelId="{DA075ECC-F91C-4B70-9794-7F5041CBCA1C}">
      <dsp:nvSpPr>
        <dsp:cNvPr id="0" name=""/>
        <dsp:cNvSpPr/>
      </dsp:nvSpPr>
      <dsp:spPr>
        <a:xfrm rot="5400000">
          <a:off x="1595298" y="3164893"/>
          <a:ext cx="1210974" cy="105354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-16000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-16000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-1600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6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Berries</a:t>
          </a:r>
          <a:endParaRPr lang="en-NG" sz="1200" kern="1200"/>
        </a:p>
      </dsp:txBody>
      <dsp:txXfrm rot="-5400000">
        <a:off x="1838189" y="3274890"/>
        <a:ext cx="725191" cy="833554"/>
      </dsp:txXfrm>
    </dsp:sp>
    <dsp:sp modelId="{EECE022E-539C-4D10-8863-ED25909FFBFF}">
      <dsp:nvSpPr>
        <dsp:cNvPr id="0" name=""/>
        <dsp:cNvSpPr/>
      </dsp:nvSpPr>
      <dsp:spPr>
        <a:xfrm>
          <a:off x="322564" y="3328375"/>
          <a:ext cx="1307852" cy="72658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89790A-DC90-4F9D-9869-99AF2B802188}">
      <dsp:nvSpPr>
        <dsp:cNvPr id="0" name=""/>
        <dsp:cNvSpPr/>
      </dsp:nvSpPr>
      <dsp:spPr>
        <a:xfrm rot="5400000">
          <a:off x="3750245" y="3178638"/>
          <a:ext cx="1210974" cy="1053547"/>
        </a:xfrm>
        <a:prstGeom prst="hexagon">
          <a:avLst>
            <a:gd name="adj" fmla="val 25000"/>
            <a:gd name="vf" fmla="val 115470"/>
          </a:avLst>
        </a:prstGeom>
        <a:blipFill rotWithShape="0">
          <a:blip xmlns:r="http://schemas.openxmlformats.org/officeDocument/2006/relationships" r:embed="rId4"/>
          <a:stretch>
            <a:fillRect/>
          </a:stretch>
        </a:blipFill>
        <a:ln>
          <a:noFill/>
        </a:ln>
        <a:effectLst>
          <a:glow rad="228600">
            <a:schemeClr val="accent6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3993136" y="3288635"/>
        <a:ext cx="725191" cy="833554"/>
      </dsp:txXfrm>
    </dsp:sp>
    <dsp:sp modelId="{2EBF44E2-44D9-4655-8E6C-B5AD23D991A5}">
      <dsp:nvSpPr>
        <dsp:cNvPr id="0" name=""/>
        <dsp:cNvSpPr/>
      </dsp:nvSpPr>
      <dsp:spPr>
        <a:xfrm rot="5400000">
          <a:off x="2166393" y="4192768"/>
          <a:ext cx="1210974" cy="105354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-21333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-21333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-21333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Citrus</a:t>
          </a:r>
          <a:endParaRPr lang="en-NG" sz="1200" kern="1200"/>
        </a:p>
      </dsp:txBody>
      <dsp:txXfrm rot="-5400000">
        <a:off x="2409284" y="4302765"/>
        <a:ext cx="725191" cy="833554"/>
      </dsp:txXfrm>
    </dsp:sp>
    <dsp:sp modelId="{D8CD4923-E7C2-474E-B2CD-92BE35B6C0B4}">
      <dsp:nvSpPr>
        <dsp:cNvPr id="0" name=""/>
        <dsp:cNvSpPr/>
      </dsp:nvSpPr>
      <dsp:spPr>
        <a:xfrm>
          <a:off x="3330624" y="4356250"/>
          <a:ext cx="1351447" cy="72658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E3AA883-5BCE-4786-900B-EBC40EB08BDC}">
      <dsp:nvSpPr>
        <dsp:cNvPr id="0" name=""/>
        <dsp:cNvSpPr/>
      </dsp:nvSpPr>
      <dsp:spPr>
        <a:xfrm rot="5400000">
          <a:off x="4587" y="4213391"/>
          <a:ext cx="1210974" cy="1053547"/>
        </a:xfrm>
        <a:prstGeom prst="hexagon">
          <a:avLst>
            <a:gd name="adj" fmla="val 25000"/>
            <a:gd name="vf" fmla="val 115470"/>
          </a:avLst>
        </a:prstGeom>
        <a:blipFill dpi="0" rotWithShape="0">
          <a:blip xmlns:r="http://schemas.openxmlformats.org/officeDocument/2006/relationships" r:embed="rId5"/>
          <a:srcRect/>
          <a:stretch>
            <a:fillRect l="-17117" r="-17117"/>
          </a:stretch>
        </a:blipFill>
        <a:ln>
          <a:noFill/>
        </a:ln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247478" y="4323388"/>
        <a:ext cx="725191" cy="833554"/>
      </dsp:txXfrm>
    </dsp:sp>
    <dsp:sp modelId="{C275EAD2-3038-41CE-A20E-72C7E14F956C}">
      <dsp:nvSpPr>
        <dsp:cNvPr id="0" name=""/>
        <dsp:cNvSpPr/>
      </dsp:nvSpPr>
      <dsp:spPr>
        <a:xfrm rot="5400000">
          <a:off x="1595298" y="5220643"/>
          <a:ext cx="1210974" cy="105354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-26667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-26667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-26667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6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Pineapple</a:t>
          </a:r>
          <a:endParaRPr lang="en-NG" sz="1200" kern="1200"/>
        </a:p>
      </dsp:txBody>
      <dsp:txXfrm rot="-5400000">
        <a:off x="1838189" y="5330640"/>
        <a:ext cx="725191" cy="833554"/>
      </dsp:txXfrm>
    </dsp:sp>
    <dsp:sp modelId="{2FDF4AA7-473C-4E7D-9A47-B269A07C797E}">
      <dsp:nvSpPr>
        <dsp:cNvPr id="0" name=""/>
        <dsp:cNvSpPr/>
      </dsp:nvSpPr>
      <dsp:spPr>
        <a:xfrm>
          <a:off x="322564" y="5384125"/>
          <a:ext cx="1307852" cy="72658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88C0AF-305E-466D-8288-28428E754C87}">
      <dsp:nvSpPr>
        <dsp:cNvPr id="0" name=""/>
        <dsp:cNvSpPr/>
      </dsp:nvSpPr>
      <dsp:spPr>
        <a:xfrm rot="5400000">
          <a:off x="3736496" y="5261889"/>
          <a:ext cx="1210974" cy="1053547"/>
        </a:xfrm>
        <a:prstGeom prst="hexagon">
          <a:avLst>
            <a:gd name="adj" fmla="val 25000"/>
            <a:gd name="vf" fmla="val 115470"/>
          </a:avLst>
        </a:prstGeom>
        <a:blipFill dpi="0" rotWithShape="0">
          <a:blip xmlns:r="http://schemas.openxmlformats.org/officeDocument/2006/relationships" r:embed="rId6"/>
          <a:srcRect/>
          <a:stretch>
            <a:fillRect l="-17117" r="-17117"/>
          </a:stretch>
        </a:blipFill>
        <a:ln>
          <a:noFill/>
        </a:ln>
        <a:effectLst>
          <a:glow rad="228600">
            <a:schemeClr val="accent6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3979387" y="5371886"/>
        <a:ext cx="725191" cy="833554"/>
      </dsp:txXfrm>
    </dsp:sp>
    <dsp:sp modelId="{F1830DE7-6DCD-424A-A250-ED080B125CF3}">
      <dsp:nvSpPr>
        <dsp:cNvPr id="0" name=""/>
        <dsp:cNvSpPr/>
      </dsp:nvSpPr>
      <dsp:spPr>
        <a:xfrm rot="5400000">
          <a:off x="2166393" y="6248518"/>
          <a:ext cx="1210974" cy="105354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-32000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-32000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-3200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Papaya</a:t>
          </a:r>
          <a:endParaRPr lang="en-NG" sz="1200" kern="1200"/>
        </a:p>
      </dsp:txBody>
      <dsp:txXfrm rot="-5400000">
        <a:off x="2409284" y="6358515"/>
        <a:ext cx="725191" cy="833554"/>
      </dsp:txXfrm>
    </dsp:sp>
    <dsp:sp modelId="{9E115F78-F10B-44A1-82EF-76D5973C7579}">
      <dsp:nvSpPr>
        <dsp:cNvPr id="0" name=""/>
        <dsp:cNvSpPr/>
      </dsp:nvSpPr>
      <dsp:spPr>
        <a:xfrm>
          <a:off x="3330624" y="6412000"/>
          <a:ext cx="1351447" cy="72658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FCD944-E582-43F2-94D4-45EB3541013F}">
      <dsp:nvSpPr>
        <dsp:cNvPr id="0" name=""/>
        <dsp:cNvSpPr/>
      </dsp:nvSpPr>
      <dsp:spPr>
        <a:xfrm rot="5400000">
          <a:off x="-16040" y="6221029"/>
          <a:ext cx="1210974" cy="1053547"/>
        </a:xfrm>
        <a:prstGeom prst="hexagon">
          <a:avLst>
            <a:gd name="adj" fmla="val 25000"/>
            <a:gd name="vf" fmla="val 115470"/>
          </a:avLst>
        </a:prstGeom>
        <a:blipFill rotWithShape="0">
          <a:blip xmlns:r="http://schemas.openxmlformats.org/officeDocument/2006/relationships" r:embed="rId7"/>
          <a:stretch>
            <a:fillRect/>
          </a:stretch>
        </a:blipFill>
        <a:ln>
          <a:noFill/>
        </a:ln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226851" y="6331026"/>
        <a:ext cx="725191" cy="833554"/>
      </dsp:txXfrm>
    </dsp:sp>
    <dsp:sp modelId="{AC43A0C0-9662-44D0-9514-978281624B90}">
      <dsp:nvSpPr>
        <dsp:cNvPr id="0" name=""/>
        <dsp:cNvSpPr/>
      </dsp:nvSpPr>
      <dsp:spPr>
        <a:xfrm rot="5400000">
          <a:off x="1595298" y="7276393"/>
          <a:ext cx="1210974" cy="105354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-37333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-37333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-37333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6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Pear</a:t>
          </a:r>
          <a:endParaRPr lang="en-NG" sz="1200" kern="1200"/>
        </a:p>
      </dsp:txBody>
      <dsp:txXfrm rot="-5400000">
        <a:off x="1838189" y="7386390"/>
        <a:ext cx="725191" cy="833554"/>
      </dsp:txXfrm>
    </dsp:sp>
    <dsp:sp modelId="{160CDD8C-2A7D-4636-AD1C-D3FD8EA9E074}">
      <dsp:nvSpPr>
        <dsp:cNvPr id="0" name=""/>
        <dsp:cNvSpPr/>
      </dsp:nvSpPr>
      <dsp:spPr>
        <a:xfrm>
          <a:off x="322564" y="7439874"/>
          <a:ext cx="1307852" cy="72658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4938F5D-B9B1-48F8-97E3-4B4669F388E9}">
      <dsp:nvSpPr>
        <dsp:cNvPr id="0" name=""/>
        <dsp:cNvSpPr/>
      </dsp:nvSpPr>
      <dsp:spPr>
        <a:xfrm rot="5400000">
          <a:off x="3743376" y="7278949"/>
          <a:ext cx="1210974" cy="1053547"/>
        </a:xfrm>
        <a:prstGeom prst="hexagon">
          <a:avLst>
            <a:gd name="adj" fmla="val 25000"/>
            <a:gd name="vf" fmla="val 115470"/>
          </a:avLst>
        </a:prstGeom>
        <a:blipFill rotWithShape="0">
          <a:blip xmlns:r="http://schemas.openxmlformats.org/officeDocument/2006/relationships" r:embed="rId8"/>
          <a:stretch>
            <a:fillRect/>
          </a:stretch>
        </a:blipFill>
        <a:ln>
          <a:noFill/>
        </a:ln>
        <a:effectLst>
          <a:glow rad="228600">
            <a:schemeClr val="accent6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3986267" y="7388946"/>
        <a:ext cx="725191" cy="83355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F111D4-E6EE-458E-B883-B03F5D16FEE7}">
      <dsp:nvSpPr>
        <dsp:cNvPr id="0" name=""/>
        <dsp:cNvSpPr/>
      </dsp:nvSpPr>
      <dsp:spPr>
        <a:xfrm rot="5400000">
          <a:off x="2340661" y="74953"/>
          <a:ext cx="1078442" cy="938245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Carrots</a:t>
          </a:r>
          <a:endParaRPr lang="en-NG" sz="1000" kern="1200"/>
        </a:p>
      </dsp:txBody>
      <dsp:txXfrm rot="-5400000">
        <a:off x="2556969" y="172912"/>
        <a:ext cx="645825" cy="742328"/>
      </dsp:txXfrm>
    </dsp:sp>
    <dsp:sp modelId="{6FDC263D-AE01-4558-9338-51EAC695EEBE}">
      <dsp:nvSpPr>
        <dsp:cNvPr id="0" name=""/>
        <dsp:cNvSpPr/>
      </dsp:nvSpPr>
      <dsp:spPr>
        <a:xfrm>
          <a:off x="3377476" y="220543"/>
          <a:ext cx="1203542" cy="64706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BF70134-9E0C-47DF-A8DE-36A9CEDCE506}">
      <dsp:nvSpPr>
        <dsp:cNvPr id="0" name=""/>
        <dsp:cNvSpPr/>
      </dsp:nvSpPr>
      <dsp:spPr>
        <a:xfrm rot="5400000">
          <a:off x="406863" y="73541"/>
          <a:ext cx="1078442" cy="938245"/>
        </a:xfrm>
        <a:prstGeom prst="hexagon">
          <a:avLst>
            <a:gd name="adj" fmla="val 25000"/>
            <a:gd name="vf" fmla="val 11547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>
          <a:noFill/>
        </a:ln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623171" y="171500"/>
        <a:ext cx="645825" cy="742328"/>
      </dsp:txXfrm>
    </dsp:sp>
    <dsp:sp modelId="{712E0F54-7A23-43EC-9CA3-7164D02BE3B3}">
      <dsp:nvSpPr>
        <dsp:cNvPr id="0" name=""/>
        <dsp:cNvSpPr/>
      </dsp:nvSpPr>
      <dsp:spPr>
        <a:xfrm rot="5400000">
          <a:off x="1832067" y="990335"/>
          <a:ext cx="1078442" cy="938245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-4706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-4706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-4706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6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Tomatoes</a:t>
          </a:r>
          <a:endParaRPr lang="en-NG" sz="1000" kern="1200"/>
        </a:p>
      </dsp:txBody>
      <dsp:txXfrm rot="-5400000">
        <a:off x="2048375" y="1088294"/>
        <a:ext cx="645825" cy="742328"/>
      </dsp:txXfrm>
    </dsp:sp>
    <dsp:sp modelId="{F9A7B65C-E43B-4D18-A7D2-07D432D8DC7B}">
      <dsp:nvSpPr>
        <dsp:cNvPr id="0" name=""/>
        <dsp:cNvSpPr/>
      </dsp:nvSpPr>
      <dsp:spPr>
        <a:xfrm>
          <a:off x="698624" y="1135925"/>
          <a:ext cx="1164718" cy="64706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A45DB-898A-4427-8376-4518EFEFB8C1}">
      <dsp:nvSpPr>
        <dsp:cNvPr id="0" name=""/>
        <dsp:cNvSpPr/>
      </dsp:nvSpPr>
      <dsp:spPr>
        <a:xfrm rot="5400000">
          <a:off x="3779602" y="1024684"/>
          <a:ext cx="1078442" cy="938245"/>
        </a:xfrm>
        <a:prstGeom prst="hexagon">
          <a:avLst>
            <a:gd name="adj" fmla="val 25000"/>
            <a:gd name="vf" fmla="val 115470"/>
          </a:avLst>
        </a:prstGeom>
        <a:blipFill dpi="0" rotWithShape="0">
          <a:blip xmlns:r="http://schemas.openxmlformats.org/officeDocument/2006/relationships" r:embed="rId2"/>
          <a:srcRect/>
          <a:stretch>
            <a:fillRect l="-19198" r="-19198"/>
          </a:stretch>
        </a:blipFill>
        <a:ln>
          <a:noFill/>
        </a:ln>
        <a:effectLst>
          <a:glow rad="228600">
            <a:schemeClr val="accent6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3995910" y="1122643"/>
        <a:ext cx="645825" cy="742328"/>
      </dsp:txXfrm>
    </dsp:sp>
    <dsp:sp modelId="{C8FF46F4-0C53-482B-B4C4-0A6CE040E4B4}">
      <dsp:nvSpPr>
        <dsp:cNvPr id="0" name=""/>
        <dsp:cNvSpPr/>
      </dsp:nvSpPr>
      <dsp:spPr>
        <a:xfrm rot="5400000">
          <a:off x="2340661" y="1905718"/>
          <a:ext cx="1078442" cy="938245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-9412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-9412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-9412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Spinach</a:t>
          </a:r>
          <a:endParaRPr lang="en-NG" sz="1000" kern="1200"/>
        </a:p>
      </dsp:txBody>
      <dsp:txXfrm rot="-5400000">
        <a:off x="2556969" y="2003677"/>
        <a:ext cx="645825" cy="742328"/>
      </dsp:txXfrm>
    </dsp:sp>
    <dsp:sp modelId="{4F1D06EF-D87F-4385-ACF4-9FF86B5AA7B0}">
      <dsp:nvSpPr>
        <dsp:cNvPr id="0" name=""/>
        <dsp:cNvSpPr/>
      </dsp:nvSpPr>
      <dsp:spPr>
        <a:xfrm>
          <a:off x="3377476" y="2051307"/>
          <a:ext cx="1203542" cy="64706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8FF2C3A-2DCC-46D6-B4DB-DA233E2496B6}">
      <dsp:nvSpPr>
        <dsp:cNvPr id="0" name=""/>
        <dsp:cNvSpPr/>
      </dsp:nvSpPr>
      <dsp:spPr>
        <a:xfrm rot="5400000">
          <a:off x="393127" y="1885109"/>
          <a:ext cx="1078442" cy="938245"/>
        </a:xfrm>
        <a:prstGeom prst="hexagon">
          <a:avLst>
            <a:gd name="adj" fmla="val 25000"/>
            <a:gd name="vf" fmla="val 115470"/>
          </a:avLst>
        </a:prstGeom>
        <a:blipFill dpi="0" rotWithShape="0">
          <a:blip xmlns:r="http://schemas.openxmlformats.org/officeDocument/2006/relationships" r:embed="rId3"/>
          <a:srcRect/>
          <a:stretch>
            <a:fillRect l="-19198" r="-19198"/>
          </a:stretch>
        </a:blipFill>
        <a:ln>
          <a:noFill/>
        </a:ln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609435" y="1983068"/>
        <a:ext cx="645825" cy="742328"/>
      </dsp:txXfrm>
    </dsp:sp>
    <dsp:sp modelId="{DA075ECC-F91C-4B70-9794-7F5041CBCA1C}">
      <dsp:nvSpPr>
        <dsp:cNvPr id="0" name=""/>
        <dsp:cNvSpPr/>
      </dsp:nvSpPr>
      <dsp:spPr>
        <a:xfrm rot="5400000">
          <a:off x="1832067" y="2821100"/>
          <a:ext cx="1078442" cy="938245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-14118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-14118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-14118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6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Lettuce</a:t>
          </a:r>
          <a:endParaRPr lang="en-NG" sz="1000" kern="1200"/>
        </a:p>
      </dsp:txBody>
      <dsp:txXfrm rot="-5400000">
        <a:off x="2048375" y="2919059"/>
        <a:ext cx="645825" cy="742328"/>
      </dsp:txXfrm>
    </dsp:sp>
    <dsp:sp modelId="{EECE022E-539C-4D10-8863-ED25909FFBFF}">
      <dsp:nvSpPr>
        <dsp:cNvPr id="0" name=""/>
        <dsp:cNvSpPr/>
      </dsp:nvSpPr>
      <dsp:spPr>
        <a:xfrm>
          <a:off x="698624" y="2966690"/>
          <a:ext cx="1164718" cy="64706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89790A-DC90-4F9D-9869-99AF2B802188}">
      <dsp:nvSpPr>
        <dsp:cNvPr id="0" name=""/>
        <dsp:cNvSpPr/>
      </dsp:nvSpPr>
      <dsp:spPr>
        <a:xfrm rot="5400000">
          <a:off x="3752120" y="2848578"/>
          <a:ext cx="1078442" cy="938245"/>
        </a:xfrm>
        <a:prstGeom prst="hexagon">
          <a:avLst>
            <a:gd name="adj" fmla="val 25000"/>
            <a:gd name="vf" fmla="val 115470"/>
          </a:avLst>
        </a:prstGeom>
        <a:blipFill dpi="0" rotWithShape="0">
          <a:blip xmlns:r="http://schemas.openxmlformats.org/officeDocument/2006/relationships" r:embed="rId4"/>
          <a:srcRect/>
          <a:stretch>
            <a:fillRect l="-19198" r="-19198"/>
          </a:stretch>
        </a:blipFill>
        <a:ln>
          <a:noFill/>
        </a:ln>
        <a:effectLst>
          <a:glow rad="228600">
            <a:schemeClr val="accent6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3968428" y="2946537"/>
        <a:ext cx="645825" cy="742328"/>
      </dsp:txXfrm>
    </dsp:sp>
    <dsp:sp modelId="{2EBF44E2-44D9-4655-8E6C-B5AD23D991A5}">
      <dsp:nvSpPr>
        <dsp:cNvPr id="0" name=""/>
        <dsp:cNvSpPr/>
      </dsp:nvSpPr>
      <dsp:spPr>
        <a:xfrm rot="5400000">
          <a:off x="2340661" y="3736482"/>
          <a:ext cx="1078442" cy="938245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-18824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-18824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-18824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Cucumber</a:t>
          </a:r>
          <a:endParaRPr lang="en-NG" sz="1000" kern="1200"/>
        </a:p>
      </dsp:txBody>
      <dsp:txXfrm rot="-5400000">
        <a:off x="2556969" y="3834441"/>
        <a:ext cx="645825" cy="742328"/>
      </dsp:txXfrm>
    </dsp:sp>
    <dsp:sp modelId="{D8CD4923-E7C2-474E-B2CD-92BE35B6C0B4}">
      <dsp:nvSpPr>
        <dsp:cNvPr id="0" name=""/>
        <dsp:cNvSpPr/>
      </dsp:nvSpPr>
      <dsp:spPr>
        <a:xfrm>
          <a:off x="3377476" y="3882072"/>
          <a:ext cx="1203542" cy="64706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E3AA883-5BCE-4786-900B-EBC40EB08BDC}">
      <dsp:nvSpPr>
        <dsp:cNvPr id="0" name=""/>
        <dsp:cNvSpPr/>
      </dsp:nvSpPr>
      <dsp:spPr>
        <a:xfrm rot="5400000">
          <a:off x="427467" y="3770830"/>
          <a:ext cx="1078442" cy="938245"/>
        </a:xfrm>
        <a:prstGeom prst="hexagon">
          <a:avLst>
            <a:gd name="adj" fmla="val 25000"/>
            <a:gd name="vf" fmla="val 115470"/>
          </a:avLst>
        </a:prstGeom>
        <a:blipFill dpi="0" rotWithShape="0">
          <a:blip xmlns:r="http://schemas.openxmlformats.org/officeDocument/2006/relationships" r:embed="rId5"/>
          <a:srcRect/>
          <a:stretch>
            <a:fillRect l="-19198" r="-19198"/>
          </a:stretch>
        </a:blipFill>
        <a:ln>
          <a:noFill/>
        </a:ln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643775" y="3868789"/>
        <a:ext cx="645825" cy="742328"/>
      </dsp:txXfrm>
    </dsp:sp>
    <dsp:sp modelId="{C275EAD2-3038-41CE-A20E-72C7E14F956C}">
      <dsp:nvSpPr>
        <dsp:cNvPr id="0" name=""/>
        <dsp:cNvSpPr/>
      </dsp:nvSpPr>
      <dsp:spPr>
        <a:xfrm rot="5400000">
          <a:off x="1832067" y="4651864"/>
          <a:ext cx="1078442" cy="938245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-23529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-23529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-23529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6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Eggplant</a:t>
          </a:r>
          <a:endParaRPr lang="en-NG" sz="1000" kern="1200"/>
        </a:p>
      </dsp:txBody>
      <dsp:txXfrm rot="-5400000">
        <a:off x="2048375" y="4749823"/>
        <a:ext cx="645825" cy="742328"/>
      </dsp:txXfrm>
    </dsp:sp>
    <dsp:sp modelId="{2FDF4AA7-473C-4E7D-9A47-B269A07C797E}">
      <dsp:nvSpPr>
        <dsp:cNvPr id="0" name=""/>
        <dsp:cNvSpPr/>
      </dsp:nvSpPr>
      <dsp:spPr>
        <a:xfrm>
          <a:off x="698624" y="4797454"/>
          <a:ext cx="1164718" cy="64706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88C0AF-305E-466D-8288-28428E754C87}">
      <dsp:nvSpPr>
        <dsp:cNvPr id="0" name=""/>
        <dsp:cNvSpPr/>
      </dsp:nvSpPr>
      <dsp:spPr>
        <a:xfrm rot="5400000">
          <a:off x="3752120" y="4672473"/>
          <a:ext cx="1078442" cy="938245"/>
        </a:xfrm>
        <a:prstGeom prst="hexagon">
          <a:avLst>
            <a:gd name="adj" fmla="val 25000"/>
            <a:gd name="vf" fmla="val 115470"/>
          </a:avLst>
        </a:prstGeom>
        <a:blipFill dpi="0" rotWithShape="0">
          <a:blip xmlns:r="http://schemas.openxmlformats.org/officeDocument/2006/relationships" r:embed="rId6"/>
          <a:srcRect/>
          <a:stretch>
            <a:fillRect l="-19198" r="-19198"/>
          </a:stretch>
        </a:blipFill>
        <a:ln>
          <a:noFill/>
        </a:ln>
        <a:effectLst>
          <a:glow rad="228600">
            <a:schemeClr val="accent6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3968428" y="4770432"/>
        <a:ext cx="645825" cy="742328"/>
      </dsp:txXfrm>
    </dsp:sp>
    <dsp:sp modelId="{F1830DE7-6DCD-424A-A250-ED080B125CF3}">
      <dsp:nvSpPr>
        <dsp:cNvPr id="0" name=""/>
        <dsp:cNvSpPr/>
      </dsp:nvSpPr>
      <dsp:spPr>
        <a:xfrm rot="5400000">
          <a:off x="2340661" y="5567246"/>
          <a:ext cx="1078442" cy="938245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-28235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-28235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-28235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Broccoli</a:t>
          </a:r>
          <a:endParaRPr lang="en-NG" sz="1000" kern="1200"/>
        </a:p>
      </dsp:txBody>
      <dsp:txXfrm rot="-5400000">
        <a:off x="2556969" y="5665205"/>
        <a:ext cx="645825" cy="742328"/>
      </dsp:txXfrm>
    </dsp:sp>
    <dsp:sp modelId="{9E115F78-F10B-44A1-82EF-76D5973C7579}">
      <dsp:nvSpPr>
        <dsp:cNvPr id="0" name=""/>
        <dsp:cNvSpPr/>
      </dsp:nvSpPr>
      <dsp:spPr>
        <a:xfrm>
          <a:off x="3377476" y="5712836"/>
          <a:ext cx="1203542" cy="64706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FCD944-E582-43F2-94D4-45EB3541013F}">
      <dsp:nvSpPr>
        <dsp:cNvPr id="0" name=""/>
        <dsp:cNvSpPr/>
      </dsp:nvSpPr>
      <dsp:spPr>
        <a:xfrm rot="5400000">
          <a:off x="413740" y="5580986"/>
          <a:ext cx="1078442" cy="938245"/>
        </a:xfrm>
        <a:prstGeom prst="hexagon">
          <a:avLst>
            <a:gd name="adj" fmla="val 25000"/>
            <a:gd name="vf" fmla="val 115470"/>
          </a:avLst>
        </a:prstGeom>
        <a:blipFill dpi="0" rotWithShape="0">
          <a:blip xmlns:r="http://schemas.openxmlformats.org/officeDocument/2006/relationships" r:embed="rId7"/>
          <a:srcRect/>
          <a:stretch>
            <a:fillRect l="-19198" r="-19198"/>
          </a:stretch>
        </a:blipFill>
        <a:ln>
          <a:noFill/>
        </a:ln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630048" y="5678945"/>
        <a:ext cx="645825" cy="742328"/>
      </dsp:txXfrm>
    </dsp:sp>
    <dsp:sp modelId="{AC43A0C0-9662-44D0-9514-978281624B90}">
      <dsp:nvSpPr>
        <dsp:cNvPr id="0" name=""/>
        <dsp:cNvSpPr/>
      </dsp:nvSpPr>
      <dsp:spPr>
        <a:xfrm rot="5400000">
          <a:off x="1832067" y="6482628"/>
          <a:ext cx="1078442" cy="938245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-32941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-32941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-32941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6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Peppers</a:t>
          </a:r>
          <a:endParaRPr lang="en-NG" sz="1000" kern="1200"/>
        </a:p>
      </dsp:txBody>
      <dsp:txXfrm rot="-5400000">
        <a:off x="2048375" y="6580587"/>
        <a:ext cx="645825" cy="742328"/>
      </dsp:txXfrm>
    </dsp:sp>
    <dsp:sp modelId="{160CDD8C-2A7D-4636-AD1C-D3FD8EA9E074}">
      <dsp:nvSpPr>
        <dsp:cNvPr id="0" name=""/>
        <dsp:cNvSpPr/>
      </dsp:nvSpPr>
      <dsp:spPr>
        <a:xfrm>
          <a:off x="698624" y="6628218"/>
          <a:ext cx="1164718" cy="64706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4938F5D-B9B1-48F8-97E3-4B4669F388E9}">
      <dsp:nvSpPr>
        <dsp:cNvPr id="0" name=""/>
        <dsp:cNvSpPr/>
      </dsp:nvSpPr>
      <dsp:spPr>
        <a:xfrm rot="5400000">
          <a:off x="3765856" y="6496368"/>
          <a:ext cx="1078442" cy="938245"/>
        </a:xfrm>
        <a:prstGeom prst="hexagon">
          <a:avLst>
            <a:gd name="adj" fmla="val 25000"/>
            <a:gd name="vf" fmla="val 115470"/>
          </a:avLst>
        </a:prstGeom>
        <a:blipFill dpi="0" rotWithShape="0">
          <a:blip xmlns:r="http://schemas.openxmlformats.org/officeDocument/2006/relationships" r:embed="rId8"/>
          <a:srcRect/>
          <a:stretch>
            <a:fillRect l="-19198" r="-19198"/>
          </a:stretch>
        </a:blipFill>
        <a:ln>
          <a:noFill/>
        </a:ln>
        <a:effectLst>
          <a:glow rad="228600">
            <a:schemeClr val="accent6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3982164" y="6594327"/>
        <a:ext cx="645825" cy="742328"/>
      </dsp:txXfrm>
    </dsp:sp>
    <dsp:sp modelId="{FFBB360A-8E95-488B-8057-B1E7DDF6C3C2}">
      <dsp:nvSpPr>
        <dsp:cNvPr id="0" name=""/>
        <dsp:cNvSpPr/>
      </dsp:nvSpPr>
      <dsp:spPr>
        <a:xfrm rot="5400000">
          <a:off x="2340661" y="7398011"/>
          <a:ext cx="1078442" cy="938245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alpha val="90000"/>
                <a:hueOff val="0"/>
                <a:satOff val="0"/>
                <a:lumOff val="0"/>
                <a:alphaOff val="-37647"/>
                <a:lumMod val="110000"/>
                <a:satMod val="105000"/>
                <a:tint val="67000"/>
              </a:schemeClr>
            </a:gs>
            <a:gs pos="50000">
              <a:schemeClr val="accent6">
                <a:alpha val="90000"/>
                <a:hueOff val="0"/>
                <a:satOff val="0"/>
                <a:lumOff val="0"/>
                <a:alphaOff val="-37647"/>
                <a:lumMod val="105000"/>
                <a:satMod val="103000"/>
                <a:tint val="73000"/>
              </a:schemeClr>
            </a:gs>
            <a:gs pos="100000">
              <a:schemeClr val="accent6">
                <a:alpha val="90000"/>
                <a:hueOff val="0"/>
                <a:satOff val="0"/>
                <a:lumOff val="0"/>
                <a:alphaOff val="-37647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solidFill>
            <a:schemeClr val="accent2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Onions</a:t>
          </a:r>
          <a:endParaRPr lang="en-NG" sz="1000" kern="1200"/>
        </a:p>
      </dsp:txBody>
      <dsp:txXfrm rot="-5400000">
        <a:off x="2556969" y="7495970"/>
        <a:ext cx="645825" cy="742328"/>
      </dsp:txXfrm>
    </dsp:sp>
    <dsp:sp modelId="{EBF78CA5-420B-4611-B1E0-9909BD6F304F}">
      <dsp:nvSpPr>
        <dsp:cNvPr id="0" name=""/>
        <dsp:cNvSpPr/>
      </dsp:nvSpPr>
      <dsp:spPr>
        <a:xfrm>
          <a:off x="3377476" y="7543600"/>
          <a:ext cx="1203542" cy="64706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5C7EA7B-2326-43C1-8476-44F6F3303601}">
      <dsp:nvSpPr>
        <dsp:cNvPr id="0" name=""/>
        <dsp:cNvSpPr/>
      </dsp:nvSpPr>
      <dsp:spPr>
        <a:xfrm rot="5400000">
          <a:off x="413740" y="7399423"/>
          <a:ext cx="1078442" cy="938245"/>
        </a:xfrm>
        <a:prstGeom prst="hexagon">
          <a:avLst>
            <a:gd name="adj" fmla="val 25000"/>
            <a:gd name="vf" fmla="val 115470"/>
          </a:avLst>
        </a:prstGeom>
        <a:blipFill dpi="0" rotWithShape="0">
          <a:blip xmlns:r="http://schemas.openxmlformats.org/officeDocument/2006/relationships" r:embed="rId9"/>
          <a:srcRect/>
          <a:stretch>
            <a:fillRect l="-19198" r="-19198"/>
          </a:stretch>
        </a:blipFill>
        <a:ln>
          <a:noFill/>
        </a:ln>
        <a:effectLst>
          <a:glow rad="228600">
            <a:schemeClr val="accent2">
              <a:satMod val="175000"/>
              <a:alpha val="40000"/>
            </a:schemeClr>
          </a:glow>
          <a:outerShdw blurRad="152400" dist="317500" dir="5400000" sx="90000" sy="-19000" rotWithShape="0">
            <a:prstClr val="black">
              <a:alpha val="15000"/>
            </a:prst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NG" sz="3600" kern="1200"/>
        </a:p>
      </dsp:txBody>
      <dsp:txXfrm rot="-5400000">
        <a:off x="630048" y="7497382"/>
        <a:ext cx="645825" cy="74232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AlternatingHexagons">
  <dgm:title val=""/>
  <dgm:desc val=""/>
  <dgm:catLst>
    <dgm:cat type="list" pri="15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  <dgm:pt modelId="30">
          <dgm:prSet phldr="1"/>
        </dgm:pt>
        <dgm:pt modelId="31">
          <dgm:prSet phldr="1"/>
        </dgm:pt>
      </dgm:ptLst>
      <dgm:cxnLst>
        <dgm:cxn modelId="40" srcId="0" destId="10" srcOrd="0" destOrd="0"/>
        <dgm:cxn modelId="12" srcId="10" destId="11" srcOrd="0" destOrd="0"/>
        <dgm:cxn modelId="50" srcId="0" destId="20" srcOrd="1" destOrd="0"/>
        <dgm:cxn modelId="22" srcId="20" destId="21" srcOrd="0" destOrd="0"/>
        <dgm:cxn modelId="60" srcId="0" destId="30" srcOrd="1" destOrd="0"/>
        <dgm:cxn modelId="32" srcId="30" destId="31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chMax/>
      <dgm:chPref/>
      <dgm:dir/>
      <dgm:animLvl val="lvl"/>
    </dgm:varLst>
    <dgm:alg type="lin">
      <dgm:param type="linDir" val="fromT"/>
    </dgm:alg>
    <dgm:shape xmlns:r="http://schemas.openxmlformats.org/officeDocument/2006/relationships" r:blip="">
      <dgm:adjLst/>
    </dgm:shape>
    <dgm:constrLst>
      <dgm:constr type="primFontSz" for="des" forName="Parent1" val="65"/>
      <dgm:constr type="primFontSz" for="des" forName="Childtext1" refType="primFontSz" refFor="des" refForName="Parent1" op="lte"/>
      <dgm:constr type="w" for="ch" forName="composite" refType="w"/>
      <dgm:constr type="h" for="ch" forName="composite" refType="h"/>
      <dgm:constr type="h" for="ch" forName="spaceBetweenRectangles" refType="w" refFor="ch" refForName="composite" fact="-0.042"/>
      <dgm:constr type="sp" refType="h" refFor="ch" refForName="composite" op="equ" fact="0.1"/>
    </dgm:constrLst>
    <dgm:forEach name="nodesForEach" axis="ch" ptType="node">
      <dgm:layoutNode name="composite">
        <dgm:alg type="composite">
          <dgm:param type="ar" val="3.6"/>
        </dgm:alg>
        <dgm:shape xmlns:r="http://schemas.openxmlformats.org/officeDocument/2006/relationships" r:blip="">
          <dgm:adjLst/>
        </dgm:shape>
        <dgm:choose name="Name1">
          <dgm:if name="Name2" func="var" arg="dir" op="equ" val="norm">
            <dgm:choose name="Name3">
              <dgm:if name="Name4" axis="self" ptType="node" func="posOdd" op="equ" val="1">
                <dgm:constrLst>
                  <dgm:constr type="l" for="ch" forName="Accent1" refType="w" fact="0.18"/>
                  <dgm:constr type="t" for="ch" forName="Accent1" refType="h" fact="0"/>
                  <dgm:constr type="h" for="ch" forName="Accent1" refType="h"/>
                  <dgm:constr type="w" for="ch" forName="Accent1" refType="h" fact="0.87"/>
                  <dgm:constr type="l" for="ch" forName="Accent1Text" refType="w" fact="0.18"/>
                  <dgm:constr type="t" for="ch" forName="Accent1Text" refType="h" fact="0"/>
                  <dgm:constr type="h" for="ch" forName="Accent1Text" refType="h"/>
                  <dgm:constr type="w" for="ch" forName="Accent1Text" refType="h" fact="0.87"/>
                  <dgm:constr type="l" for="ch" forName="Parent1" refType="w" fact="0.441"/>
                  <dgm:constr type="t" for="ch" forName="Parent1" refType="h" fact="0"/>
                  <dgm:constr type="h" for="ch" forName="Parent1" refType="h"/>
                  <dgm:constr type="w" for="ch" forName="Parent1" refType="h" fact="0.87"/>
                  <dgm:constr type="l" for="ch" forName="Childtext1" refType="w" fact="0.69"/>
                  <dgm:constr type="t" for="ch" forName="Childtext1" refType="h" fact="0.2"/>
                  <dgm:constr type="w" for="ch" forName="Childtext1" refType="w" fact="0.31"/>
                  <dgm:constr type="h" for="ch" forName="Childtext1" refType="h" fact="0.6"/>
                  <dgm:constr type="l" for="ch" forName="BalanceSpacing" refType="w" fact="0"/>
                  <dgm:constr type="t" for="ch" forName="BalanceSpacing" refType="h" fact="0"/>
                  <dgm:constr type="w" for="ch" forName="BalanceSpacing" refType="w"/>
                  <dgm:constr type="h" for="ch" forName="BalanceSpacing" refType="h" fact="0.1"/>
                  <dgm:constr type="l" for="ch" forName="BalanceSpacing1" refType="w" fact="0.69"/>
                  <dgm:constr type="t" for="ch" forName="BalanceSpacing1" refType="h" fact="0.2"/>
                  <dgm:constr type="w" for="ch" forName="BalanceSpacing1" refType="w" fact="0.31"/>
                  <dgm:constr type="h" for="ch" forName="BalanceSpacing1" refType="h" fact="0.6"/>
                </dgm:constrLst>
              </dgm:if>
              <dgm:else name="Name5">
                <dgm:constrLst>
                  <dgm:constr type="l" for="ch" forName="Accent1" refType="w" fact="0.571"/>
                  <dgm:constr type="t" for="ch" forName="Accent1" refType="h" fact="0"/>
                  <dgm:constr type="h" for="ch" forName="Accent1" refType="h"/>
                  <dgm:constr type="w" for="ch" forName="Accent1" refType="h" fact="0.87"/>
                  <dgm:constr type="l" for="ch" forName="Accent1Text" refType="w" fact="0.571"/>
                  <dgm:constr type="t" for="ch" forName="Accent1Text" refType="h" fact="0"/>
                  <dgm:constr type="h" for="ch" forName="Accent1Text" refType="h"/>
                  <dgm:constr type="w" for="ch" forName="Accent1Text" refType="h" fact="0.87"/>
                  <dgm:constr type="l" for="ch" forName="Parent1" refType="w" fact="0.31"/>
                  <dgm:constr type="t" for="ch" forName="Parent1" refType="h" fact="0"/>
                  <dgm:constr type="h" for="ch" forName="Parent1" refType="h"/>
                  <dgm:constr type="w" for="ch" forName="Parent1" refType="h" fact="0.87"/>
                  <dgm:constr type="l" for="ch" forName="Childtext1" refType="w" fact="0"/>
                  <dgm:constr type="t" for="ch" forName="Childtext1" refType="h" fact="0.2"/>
                  <dgm:constr type="w" for="ch" forName="Childtext1" refType="w" fact="0.3"/>
                  <dgm:constr type="h" for="ch" forName="Childtext1" refType="h" fact="0.6"/>
                  <dgm:constr type="l" for="ch" forName="BalanceSpacing" refType="w" fact="0.82"/>
                  <dgm:constr type="t" for="ch" forName="BalanceSpacing" refType="h" fact="0"/>
                  <dgm:constr type="w" for="ch" forName="BalanceSpacing" refType="w" fact="0.18"/>
                  <dgm:constr type="h" for="ch" forName="BalanceSpacing" refType="h"/>
                  <dgm:constr type="l" for="ch" forName="BalanceSpacing1" refType="w" fact="0"/>
                  <dgm:constr type="t" for="ch" forName="BalanceSpacing1" refType="h" fact="0.2"/>
                  <dgm:constr type="w" for="ch" forName="BalanceSpacing1" refType="w" fact="0.3"/>
                  <dgm:constr type="h" for="ch" forName="BalanceSpacing1" refType="h" fact="0.6"/>
                </dgm:constrLst>
              </dgm:else>
            </dgm:choose>
          </dgm:if>
          <dgm:else name="Name6">
            <dgm:choose name="Name7">
              <dgm:if name="Name8" axis="self" ptType="node" func="posOdd" op="equ" val="1">
                <dgm:constrLst>
                  <dgm:constr type="l" for="ch" forName="Accent1" refType="w" fact="0.571"/>
                  <dgm:constr type="t" for="ch" forName="Accent1" refType="h" fact="0"/>
                  <dgm:constr type="h" for="ch" forName="Accent1" refType="h"/>
                  <dgm:constr type="w" for="ch" forName="Accent1" refType="h" fact="0.87"/>
                  <dgm:constr type="l" for="ch" forName="Accent1Text" refType="w" fact="0.571"/>
                  <dgm:constr type="t" for="ch" forName="Accent1Text" refType="h" fact="0"/>
                  <dgm:constr type="h" for="ch" forName="Accent1Text" refType="h"/>
                  <dgm:constr type="w" for="ch" forName="Accent1Text" refType="h" fact="0.87"/>
                  <dgm:constr type="l" for="ch" forName="Parent1" refType="w" fact="0.31"/>
                  <dgm:constr type="t" for="ch" forName="Parent1" refType="h" fact="0"/>
                  <dgm:constr type="h" for="ch" forName="Parent1" refType="h"/>
                  <dgm:constr type="w" for="ch" forName="Parent1" refType="h" fact="0.87"/>
                  <dgm:constr type="l" for="ch" forName="Childtext1" refType="w" fact="0"/>
                  <dgm:constr type="t" for="ch" forName="Childtext1" refType="h" fact="0.2"/>
                  <dgm:constr type="w" for="ch" forName="Childtext1" refType="w" fact="0.3"/>
                  <dgm:constr type="h" for="ch" forName="Childtext1" refType="h" fact="0.6"/>
                  <dgm:constr type="l" for="ch" forName="BalanceSpacing" refType="w" fact="0.82"/>
                  <dgm:constr type="t" for="ch" forName="BalanceSpacing" refType="h" fact="0"/>
                  <dgm:constr type="w" for="ch" forName="BalanceSpacing" refType="w" fact="0.18"/>
                  <dgm:constr type="h" for="ch" forName="BalanceSpacing" refType="h"/>
                </dgm:constrLst>
              </dgm:if>
              <dgm:else name="Name9">
                <dgm:constrLst>
                  <dgm:constr type="l" for="ch" forName="Accent1" refType="w" fact="0.18"/>
                  <dgm:constr type="t" for="ch" forName="Accent1" refType="h" fact="0"/>
                  <dgm:constr type="h" for="ch" forName="Accent1" refType="h"/>
                  <dgm:constr type="w" for="ch" forName="Accent1" refType="h" fact="0.87"/>
                  <dgm:constr type="l" for="ch" forName="Accent1Text" refType="w" fact="0.18"/>
                  <dgm:constr type="t" for="ch" forName="Accent1Text" refType="h" fact="0"/>
                  <dgm:constr type="h" for="ch" forName="Accent1Text" refType="h"/>
                  <dgm:constr type="w" for="ch" forName="Accent1Text" refType="h" fact="0.87"/>
                  <dgm:constr type="l" for="ch" forName="Parent1" refType="w" fact="0.441"/>
                  <dgm:constr type="t" for="ch" forName="Parent1" refType="h" fact="0"/>
                  <dgm:constr type="h" for="ch" forName="Parent1" refType="h"/>
                  <dgm:constr type="w" for="ch" forName="Parent1" refType="h" fact="0.87"/>
                  <dgm:constr type="l" for="ch" forName="Childtext1" refType="w" fact="0.69"/>
                  <dgm:constr type="t" for="ch" forName="Childtext1" refType="h" fact="0.2"/>
                  <dgm:constr type="w" for="ch" forName="Childtext1" refType="w" fact="0.31"/>
                  <dgm:constr type="h" for="ch" forName="Childtext1" refType="h" fact="0.6"/>
                  <dgm:constr type="l" for="ch" forName="BalanceSpacing" refType="w" fact="0"/>
                  <dgm:constr type="t" for="ch" forName="BalanceSpacing" refType="h" fact="0"/>
                  <dgm:constr type="w" for="ch" forName="BalanceSpacing" refType="w" fact="0.18"/>
                  <dgm:constr type="h" for="ch" forName="BalanceSpacing" refType="h"/>
                </dgm:constrLst>
              </dgm:else>
            </dgm:choose>
          </dgm:else>
        </dgm:choose>
        <dgm:layoutNode name="Parent1" styleLbl="node1">
          <dgm:varLst>
            <dgm:chMax val="1"/>
            <dgm:chPref val="1"/>
            <dgm:bulletEnabled val="1"/>
          </dgm:varLst>
          <dgm:alg type="tx"/>
          <dgm:shape xmlns:r="http://schemas.openxmlformats.org/officeDocument/2006/relationships" rot="90" type="hexagon" r:blip="">
            <dgm:adjLst>
              <dgm:adj idx="1" val="0.25"/>
              <dgm:adj idx="2" val="1.1547"/>
            </dgm:adjLst>
          </dgm:shape>
          <dgm:presOf axis="self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layoutNode name="Childtext1" styleLbl="revTx">
          <dgm:varLst>
            <dgm:chMax val="0"/>
            <dgm:chPref val="0"/>
            <dgm:bulletEnabled val="1"/>
          </dgm:varLst>
          <dgm:choose name="Name10">
            <dgm:if name="Name11" func="var" arg="dir" op="equ" val="norm">
              <dgm:choose name="Name12">
                <dgm:if name="Name13" axis="self" ptType="node" func="posOdd" op="equ" val="1">
                  <dgm:alg type="tx">
                    <dgm:param type="parTxLTRAlign" val="l"/>
                  </dgm:alg>
                </dgm:if>
                <dgm:else name="Name14">
                  <dgm:alg type="tx">
                    <dgm:param type="parTxLTRAlign" val="r"/>
                  </dgm:alg>
                </dgm:else>
              </dgm:choose>
            </dgm:if>
            <dgm:else name="Name15">
              <dgm:choose name="Name16">
                <dgm:if name="Name17" axis="self" ptType="node" func="posOdd" op="equ" val="1">
                  <dgm:alg type="tx">
                    <dgm:param type="parTxLTRAlign" val="r"/>
                  </dgm:alg>
                </dgm:if>
                <dgm:else name="Name18">
                  <dgm:alg type="tx">
                    <dgm:param type="parTxLTRAlign" val="l"/>
                  </dgm:alg>
                </dgm:else>
              </dgm:choose>
            </dgm:else>
          </dgm:choose>
          <dgm:shape xmlns:r="http://schemas.openxmlformats.org/officeDocument/2006/relationships" type="rect" r:blip="">
            <dgm:adjLst/>
          </dgm:shape>
          <dgm:presOf axis="des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layoutNode name="BalanceSpacing">
          <dgm:alg type="sp"/>
          <dgm:shape xmlns:r="http://schemas.openxmlformats.org/officeDocument/2006/relationships" r:blip="">
            <dgm:adjLst/>
          </dgm:shape>
        </dgm:layoutNode>
        <dgm:layoutNode name="BalanceSpacing1">
          <dgm:alg type="sp"/>
          <dgm:shape xmlns:r="http://schemas.openxmlformats.org/officeDocument/2006/relationships" r:blip="">
            <dgm:adjLst/>
          </dgm:shape>
        </dgm:layoutNode>
        <dgm:forEach name="Name19" axis="followSib" ptType="sibTrans" hideLastTrans="0" cnt="1">
          <dgm:layoutNode name="Accent1Text" styleLbl="node1">
            <dgm:alg type="tx"/>
            <dgm:shape xmlns:r="http://schemas.openxmlformats.org/officeDocument/2006/relationships" rot="90" type="hexagon" r:blip="">
              <dgm:adjLst>
                <dgm:adj idx="1" val="0.25"/>
                <dgm:adj idx="2" val="1.1547"/>
              </dgm:adjLst>
            </dgm:shape>
            <dgm:presOf axis="self" ptType="sibTrans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forEach>
      </dgm:layoutNode>
      <dgm:forEach name="Name2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AlternatingHexagons">
  <dgm:title val=""/>
  <dgm:desc val=""/>
  <dgm:catLst>
    <dgm:cat type="list" pri="15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  <dgm:pt modelId="30">
          <dgm:prSet phldr="1"/>
        </dgm:pt>
        <dgm:pt modelId="31">
          <dgm:prSet phldr="1"/>
        </dgm:pt>
      </dgm:ptLst>
      <dgm:cxnLst>
        <dgm:cxn modelId="40" srcId="0" destId="10" srcOrd="0" destOrd="0"/>
        <dgm:cxn modelId="12" srcId="10" destId="11" srcOrd="0" destOrd="0"/>
        <dgm:cxn modelId="50" srcId="0" destId="20" srcOrd="1" destOrd="0"/>
        <dgm:cxn modelId="22" srcId="20" destId="21" srcOrd="0" destOrd="0"/>
        <dgm:cxn modelId="60" srcId="0" destId="30" srcOrd="1" destOrd="0"/>
        <dgm:cxn modelId="32" srcId="30" destId="31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chMax/>
      <dgm:chPref/>
      <dgm:dir/>
      <dgm:animLvl val="lvl"/>
    </dgm:varLst>
    <dgm:alg type="lin">
      <dgm:param type="linDir" val="fromT"/>
    </dgm:alg>
    <dgm:shape xmlns:r="http://schemas.openxmlformats.org/officeDocument/2006/relationships" r:blip="">
      <dgm:adjLst/>
    </dgm:shape>
    <dgm:constrLst>
      <dgm:constr type="primFontSz" for="des" forName="Parent1" val="65"/>
      <dgm:constr type="primFontSz" for="des" forName="Childtext1" refType="primFontSz" refFor="des" refForName="Parent1" op="lte"/>
      <dgm:constr type="w" for="ch" forName="composite" refType="w"/>
      <dgm:constr type="h" for="ch" forName="composite" refType="h"/>
      <dgm:constr type="h" for="ch" forName="spaceBetweenRectangles" refType="w" refFor="ch" refForName="composite" fact="-0.042"/>
      <dgm:constr type="sp" refType="h" refFor="ch" refForName="composite" op="equ" fact="0.1"/>
    </dgm:constrLst>
    <dgm:forEach name="nodesForEach" axis="ch" ptType="node">
      <dgm:layoutNode name="composite">
        <dgm:alg type="composite">
          <dgm:param type="ar" val="3.6"/>
        </dgm:alg>
        <dgm:shape xmlns:r="http://schemas.openxmlformats.org/officeDocument/2006/relationships" r:blip="">
          <dgm:adjLst/>
        </dgm:shape>
        <dgm:choose name="Name1">
          <dgm:if name="Name2" func="var" arg="dir" op="equ" val="norm">
            <dgm:choose name="Name3">
              <dgm:if name="Name4" axis="self" ptType="node" func="posOdd" op="equ" val="1">
                <dgm:constrLst>
                  <dgm:constr type="l" for="ch" forName="Accent1" refType="w" fact="0.18"/>
                  <dgm:constr type="t" for="ch" forName="Accent1" refType="h" fact="0"/>
                  <dgm:constr type="h" for="ch" forName="Accent1" refType="h"/>
                  <dgm:constr type="w" for="ch" forName="Accent1" refType="h" fact="0.87"/>
                  <dgm:constr type="l" for="ch" forName="Accent1Text" refType="w" fact="0.18"/>
                  <dgm:constr type="t" for="ch" forName="Accent1Text" refType="h" fact="0"/>
                  <dgm:constr type="h" for="ch" forName="Accent1Text" refType="h"/>
                  <dgm:constr type="w" for="ch" forName="Accent1Text" refType="h" fact="0.87"/>
                  <dgm:constr type="l" for="ch" forName="Parent1" refType="w" fact="0.441"/>
                  <dgm:constr type="t" for="ch" forName="Parent1" refType="h" fact="0"/>
                  <dgm:constr type="h" for="ch" forName="Parent1" refType="h"/>
                  <dgm:constr type="w" for="ch" forName="Parent1" refType="h" fact="0.87"/>
                  <dgm:constr type="l" for="ch" forName="Childtext1" refType="w" fact="0.69"/>
                  <dgm:constr type="t" for="ch" forName="Childtext1" refType="h" fact="0.2"/>
                  <dgm:constr type="w" for="ch" forName="Childtext1" refType="w" fact="0.31"/>
                  <dgm:constr type="h" for="ch" forName="Childtext1" refType="h" fact="0.6"/>
                  <dgm:constr type="l" for="ch" forName="BalanceSpacing" refType="w" fact="0"/>
                  <dgm:constr type="t" for="ch" forName="BalanceSpacing" refType="h" fact="0"/>
                  <dgm:constr type="w" for="ch" forName="BalanceSpacing" refType="w"/>
                  <dgm:constr type="h" for="ch" forName="BalanceSpacing" refType="h" fact="0.1"/>
                  <dgm:constr type="l" for="ch" forName="BalanceSpacing1" refType="w" fact="0.69"/>
                  <dgm:constr type="t" for="ch" forName="BalanceSpacing1" refType="h" fact="0.2"/>
                  <dgm:constr type="w" for="ch" forName="BalanceSpacing1" refType="w" fact="0.31"/>
                  <dgm:constr type="h" for="ch" forName="BalanceSpacing1" refType="h" fact="0.6"/>
                </dgm:constrLst>
              </dgm:if>
              <dgm:else name="Name5">
                <dgm:constrLst>
                  <dgm:constr type="l" for="ch" forName="Accent1" refType="w" fact="0.571"/>
                  <dgm:constr type="t" for="ch" forName="Accent1" refType="h" fact="0"/>
                  <dgm:constr type="h" for="ch" forName="Accent1" refType="h"/>
                  <dgm:constr type="w" for="ch" forName="Accent1" refType="h" fact="0.87"/>
                  <dgm:constr type="l" for="ch" forName="Accent1Text" refType="w" fact="0.571"/>
                  <dgm:constr type="t" for="ch" forName="Accent1Text" refType="h" fact="0"/>
                  <dgm:constr type="h" for="ch" forName="Accent1Text" refType="h"/>
                  <dgm:constr type="w" for="ch" forName="Accent1Text" refType="h" fact="0.87"/>
                  <dgm:constr type="l" for="ch" forName="Parent1" refType="w" fact="0.31"/>
                  <dgm:constr type="t" for="ch" forName="Parent1" refType="h" fact="0"/>
                  <dgm:constr type="h" for="ch" forName="Parent1" refType="h"/>
                  <dgm:constr type="w" for="ch" forName="Parent1" refType="h" fact="0.87"/>
                  <dgm:constr type="l" for="ch" forName="Childtext1" refType="w" fact="0"/>
                  <dgm:constr type="t" for="ch" forName="Childtext1" refType="h" fact="0.2"/>
                  <dgm:constr type="w" for="ch" forName="Childtext1" refType="w" fact="0.3"/>
                  <dgm:constr type="h" for="ch" forName="Childtext1" refType="h" fact="0.6"/>
                  <dgm:constr type="l" for="ch" forName="BalanceSpacing" refType="w" fact="0.82"/>
                  <dgm:constr type="t" for="ch" forName="BalanceSpacing" refType="h" fact="0"/>
                  <dgm:constr type="w" for="ch" forName="BalanceSpacing" refType="w" fact="0.18"/>
                  <dgm:constr type="h" for="ch" forName="BalanceSpacing" refType="h"/>
                  <dgm:constr type="l" for="ch" forName="BalanceSpacing1" refType="w" fact="0"/>
                  <dgm:constr type="t" for="ch" forName="BalanceSpacing1" refType="h" fact="0.2"/>
                  <dgm:constr type="w" for="ch" forName="BalanceSpacing1" refType="w" fact="0.3"/>
                  <dgm:constr type="h" for="ch" forName="BalanceSpacing1" refType="h" fact="0.6"/>
                </dgm:constrLst>
              </dgm:else>
            </dgm:choose>
          </dgm:if>
          <dgm:else name="Name6">
            <dgm:choose name="Name7">
              <dgm:if name="Name8" axis="self" ptType="node" func="posOdd" op="equ" val="1">
                <dgm:constrLst>
                  <dgm:constr type="l" for="ch" forName="Accent1" refType="w" fact="0.571"/>
                  <dgm:constr type="t" for="ch" forName="Accent1" refType="h" fact="0"/>
                  <dgm:constr type="h" for="ch" forName="Accent1" refType="h"/>
                  <dgm:constr type="w" for="ch" forName="Accent1" refType="h" fact="0.87"/>
                  <dgm:constr type="l" for="ch" forName="Accent1Text" refType="w" fact="0.571"/>
                  <dgm:constr type="t" for="ch" forName="Accent1Text" refType="h" fact="0"/>
                  <dgm:constr type="h" for="ch" forName="Accent1Text" refType="h"/>
                  <dgm:constr type="w" for="ch" forName="Accent1Text" refType="h" fact="0.87"/>
                  <dgm:constr type="l" for="ch" forName="Parent1" refType="w" fact="0.31"/>
                  <dgm:constr type="t" for="ch" forName="Parent1" refType="h" fact="0"/>
                  <dgm:constr type="h" for="ch" forName="Parent1" refType="h"/>
                  <dgm:constr type="w" for="ch" forName="Parent1" refType="h" fact="0.87"/>
                  <dgm:constr type="l" for="ch" forName="Childtext1" refType="w" fact="0"/>
                  <dgm:constr type="t" for="ch" forName="Childtext1" refType="h" fact="0.2"/>
                  <dgm:constr type="w" for="ch" forName="Childtext1" refType="w" fact="0.3"/>
                  <dgm:constr type="h" for="ch" forName="Childtext1" refType="h" fact="0.6"/>
                  <dgm:constr type="l" for="ch" forName="BalanceSpacing" refType="w" fact="0.82"/>
                  <dgm:constr type="t" for="ch" forName="BalanceSpacing" refType="h" fact="0"/>
                  <dgm:constr type="w" for="ch" forName="BalanceSpacing" refType="w" fact="0.18"/>
                  <dgm:constr type="h" for="ch" forName="BalanceSpacing" refType="h"/>
                </dgm:constrLst>
              </dgm:if>
              <dgm:else name="Name9">
                <dgm:constrLst>
                  <dgm:constr type="l" for="ch" forName="Accent1" refType="w" fact="0.18"/>
                  <dgm:constr type="t" for="ch" forName="Accent1" refType="h" fact="0"/>
                  <dgm:constr type="h" for="ch" forName="Accent1" refType="h"/>
                  <dgm:constr type="w" for="ch" forName="Accent1" refType="h" fact="0.87"/>
                  <dgm:constr type="l" for="ch" forName="Accent1Text" refType="w" fact="0.18"/>
                  <dgm:constr type="t" for="ch" forName="Accent1Text" refType="h" fact="0"/>
                  <dgm:constr type="h" for="ch" forName="Accent1Text" refType="h"/>
                  <dgm:constr type="w" for="ch" forName="Accent1Text" refType="h" fact="0.87"/>
                  <dgm:constr type="l" for="ch" forName="Parent1" refType="w" fact="0.441"/>
                  <dgm:constr type="t" for="ch" forName="Parent1" refType="h" fact="0"/>
                  <dgm:constr type="h" for="ch" forName="Parent1" refType="h"/>
                  <dgm:constr type="w" for="ch" forName="Parent1" refType="h" fact="0.87"/>
                  <dgm:constr type="l" for="ch" forName="Childtext1" refType="w" fact="0.69"/>
                  <dgm:constr type="t" for="ch" forName="Childtext1" refType="h" fact="0.2"/>
                  <dgm:constr type="w" for="ch" forName="Childtext1" refType="w" fact="0.31"/>
                  <dgm:constr type="h" for="ch" forName="Childtext1" refType="h" fact="0.6"/>
                  <dgm:constr type="l" for="ch" forName="BalanceSpacing" refType="w" fact="0"/>
                  <dgm:constr type="t" for="ch" forName="BalanceSpacing" refType="h" fact="0"/>
                  <dgm:constr type="w" for="ch" forName="BalanceSpacing" refType="w" fact="0.18"/>
                  <dgm:constr type="h" for="ch" forName="BalanceSpacing" refType="h"/>
                </dgm:constrLst>
              </dgm:else>
            </dgm:choose>
          </dgm:else>
        </dgm:choose>
        <dgm:layoutNode name="Parent1" styleLbl="node1">
          <dgm:varLst>
            <dgm:chMax val="1"/>
            <dgm:chPref val="1"/>
            <dgm:bulletEnabled val="1"/>
          </dgm:varLst>
          <dgm:alg type="tx"/>
          <dgm:shape xmlns:r="http://schemas.openxmlformats.org/officeDocument/2006/relationships" rot="90" type="hexagon" r:blip="">
            <dgm:adjLst>
              <dgm:adj idx="1" val="0.25"/>
              <dgm:adj idx="2" val="1.1547"/>
            </dgm:adjLst>
          </dgm:shape>
          <dgm:presOf axis="self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layoutNode name="Childtext1" styleLbl="revTx">
          <dgm:varLst>
            <dgm:chMax val="0"/>
            <dgm:chPref val="0"/>
            <dgm:bulletEnabled val="1"/>
          </dgm:varLst>
          <dgm:choose name="Name10">
            <dgm:if name="Name11" func="var" arg="dir" op="equ" val="norm">
              <dgm:choose name="Name12">
                <dgm:if name="Name13" axis="self" ptType="node" func="posOdd" op="equ" val="1">
                  <dgm:alg type="tx">
                    <dgm:param type="parTxLTRAlign" val="l"/>
                  </dgm:alg>
                </dgm:if>
                <dgm:else name="Name14">
                  <dgm:alg type="tx">
                    <dgm:param type="parTxLTRAlign" val="r"/>
                  </dgm:alg>
                </dgm:else>
              </dgm:choose>
            </dgm:if>
            <dgm:else name="Name15">
              <dgm:choose name="Name16">
                <dgm:if name="Name17" axis="self" ptType="node" func="posOdd" op="equ" val="1">
                  <dgm:alg type="tx">
                    <dgm:param type="parTxLTRAlign" val="r"/>
                  </dgm:alg>
                </dgm:if>
                <dgm:else name="Name18">
                  <dgm:alg type="tx">
                    <dgm:param type="parTxLTRAlign" val="l"/>
                  </dgm:alg>
                </dgm:else>
              </dgm:choose>
            </dgm:else>
          </dgm:choose>
          <dgm:shape xmlns:r="http://schemas.openxmlformats.org/officeDocument/2006/relationships" type="rect" r:blip="">
            <dgm:adjLst/>
          </dgm:shape>
          <dgm:presOf axis="des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layoutNode name="BalanceSpacing">
          <dgm:alg type="sp"/>
          <dgm:shape xmlns:r="http://schemas.openxmlformats.org/officeDocument/2006/relationships" r:blip="">
            <dgm:adjLst/>
          </dgm:shape>
        </dgm:layoutNode>
        <dgm:layoutNode name="BalanceSpacing1">
          <dgm:alg type="sp"/>
          <dgm:shape xmlns:r="http://schemas.openxmlformats.org/officeDocument/2006/relationships" r:blip="">
            <dgm:adjLst/>
          </dgm:shape>
        </dgm:layoutNode>
        <dgm:forEach name="Name19" axis="followSib" ptType="sibTrans" hideLastTrans="0" cnt="1">
          <dgm:layoutNode name="Accent1Text" styleLbl="node1">
            <dgm:alg type="tx"/>
            <dgm:shape xmlns:r="http://schemas.openxmlformats.org/officeDocument/2006/relationships" rot="90" type="hexagon" r:blip="">
              <dgm:adjLst>
                <dgm:adj idx="1" val="0.25"/>
                <dgm:adj idx="2" val="1.1547"/>
              </dgm:adjLst>
            </dgm:shape>
            <dgm:presOf axis="self" ptType="sibTrans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forEach>
      </dgm:layoutNode>
      <dgm:forEach name="Name2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1CE594-9ACD-431E-AE4E-CB2012A836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8</Pages>
  <Words>1632</Words>
  <Characters>930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x shop</vt:lpstr>
    </vt:vector>
  </TitlesOfParts>
  <Company/>
  <LinksUpToDate>false</LinksUpToDate>
  <CharactersWithSpaces>10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x shop</dc:title>
  <dc:subject>MANAGER</dc:subject>
  <dc:creator>MANAGER</dc:creator>
  <cp:keywords/>
  <dc:description/>
  <cp:lastModifiedBy>Ekemini John</cp:lastModifiedBy>
  <cp:revision>10</cp:revision>
  <dcterms:created xsi:type="dcterms:W3CDTF">2023-02-12T19:31:00Z</dcterms:created>
  <dcterms:modified xsi:type="dcterms:W3CDTF">2023-02-14T04:12:00Z</dcterms:modified>
</cp:coreProperties>
</file>